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26F38" w14:textId="6D1BB35E" w:rsidR="00092880" w:rsidRPr="00FE5A28" w:rsidRDefault="002B638E" w:rsidP="003D72D4">
      <w:pPr>
        <w:spacing w:after="0" w:line="240" w:lineRule="auto"/>
        <w:rPr>
          <w:rFonts w:ascii="Baskerville Old Face" w:hAnsi="Baskerville Old Face"/>
          <w:b/>
          <w:sz w:val="40"/>
        </w:rPr>
      </w:pPr>
      <w:r w:rsidRPr="00FE5A28">
        <w:rPr>
          <w:rFonts w:ascii="Baskerville Old Face" w:hAnsi="Baskerville Old Face"/>
          <w:b/>
          <w:noProof/>
          <w:sz w:val="40"/>
        </w:rPr>
        <w:drawing>
          <wp:inline distT="0" distB="0" distL="0" distR="0" wp14:anchorId="549C6D6F" wp14:editId="3BC0C393">
            <wp:extent cx="2416175" cy="775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75" cy="7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72D4" w:rsidRPr="00FE5A28">
        <w:rPr>
          <w:rFonts w:ascii="Baskerville Old Face" w:hAnsi="Baskerville Old Face"/>
          <w:b/>
          <w:sz w:val="40"/>
        </w:rPr>
        <w:tab/>
      </w:r>
      <w:r w:rsidR="003D72D4" w:rsidRPr="00FE5A28">
        <w:rPr>
          <w:rFonts w:ascii="Baskerville Old Face" w:hAnsi="Baskerville Old Face"/>
          <w:b/>
          <w:sz w:val="40"/>
        </w:rPr>
        <w:tab/>
      </w:r>
      <w:r w:rsidR="006D2C79" w:rsidRPr="00FE5A28">
        <w:rPr>
          <w:rFonts w:ascii="Baskerville Old Face" w:hAnsi="Baskerville Old Face"/>
          <w:b/>
          <w:sz w:val="40"/>
        </w:rPr>
        <w:t>Denmark Technical College</w:t>
      </w:r>
    </w:p>
    <w:p w14:paraId="4D0179BB" w14:textId="008B733C" w:rsidR="006A47F7" w:rsidRPr="00FE5A28" w:rsidRDefault="006D2C79" w:rsidP="006A47F7">
      <w:pPr>
        <w:spacing w:after="0" w:line="240" w:lineRule="auto"/>
        <w:jc w:val="center"/>
        <w:rPr>
          <w:rFonts w:ascii="Baskerville Old Face" w:hAnsi="Baskerville Old Face"/>
          <w:b/>
          <w:sz w:val="40"/>
        </w:rPr>
      </w:pPr>
      <w:r w:rsidRPr="00FE5A28">
        <w:rPr>
          <w:rFonts w:ascii="Baskerville Old Face" w:hAnsi="Baskerville Old Face"/>
          <w:b/>
          <w:sz w:val="40"/>
        </w:rPr>
        <w:t>Academic Calendar 20</w:t>
      </w:r>
      <w:r w:rsidR="003A42CB" w:rsidRPr="00FE5A28">
        <w:rPr>
          <w:rFonts w:ascii="Baskerville Old Face" w:hAnsi="Baskerville Old Face"/>
          <w:b/>
          <w:sz w:val="40"/>
        </w:rPr>
        <w:t>2</w:t>
      </w:r>
      <w:r w:rsidR="008327EC" w:rsidRPr="00FE5A28">
        <w:rPr>
          <w:rFonts w:ascii="Baskerville Old Face" w:hAnsi="Baskerville Old Face"/>
          <w:b/>
          <w:sz w:val="40"/>
        </w:rPr>
        <w:t>3</w:t>
      </w:r>
      <w:r w:rsidRPr="00FE5A28">
        <w:rPr>
          <w:rFonts w:ascii="Baskerville Old Face" w:hAnsi="Baskerville Old Face"/>
          <w:b/>
          <w:sz w:val="40"/>
        </w:rPr>
        <w:t xml:space="preserve"> </w:t>
      </w:r>
      <w:r w:rsidR="001F3B78" w:rsidRPr="00FE5A28">
        <w:rPr>
          <w:rFonts w:ascii="Baskerville Old Face" w:hAnsi="Baskerville Old Face"/>
          <w:b/>
          <w:sz w:val="40"/>
        </w:rPr>
        <w:t>–</w:t>
      </w:r>
      <w:r w:rsidRPr="00FE5A28">
        <w:rPr>
          <w:rFonts w:ascii="Baskerville Old Face" w:hAnsi="Baskerville Old Face"/>
          <w:b/>
          <w:sz w:val="40"/>
        </w:rPr>
        <w:t xml:space="preserve"> 202</w:t>
      </w:r>
      <w:r w:rsidR="008327EC" w:rsidRPr="00FE5A28">
        <w:rPr>
          <w:rFonts w:ascii="Baskerville Old Face" w:hAnsi="Baskerville Old Face"/>
          <w:b/>
          <w:sz w:val="40"/>
        </w:rPr>
        <w:t>4</w:t>
      </w:r>
    </w:p>
    <w:p w14:paraId="5D38C5FF" w14:textId="5569EC38" w:rsidR="00810FDA" w:rsidRPr="00FE5A28" w:rsidRDefault="0006596A" w:rsidP="00810FDA">
      <w:pPr>
        <w:rPr>
          <w:rFonts w:ascii="Book Antiqua" w:hAnsi="Book Antiqua"/>
          <w:b/>
          <w:sz w:val="32"/>
          <w:u w:val="single"/>
        </w:rPr>
      </w:pPr>
      <w:r w:rsidRPr="00FE5A28">
        <w:rPr>
          <w:rFonts w:ascii="Book Antiqua" w:hAnsi="Book Antiqua"/>
          <w:b/>
          <w:sz w:val="32"/>
          <w:u w:val="single"/>
        </w:rPr>
        <w:t>FALL SEMESTER</w:t>
      </w:r>
      <w:r w:rsidRPr="00FE5A28">
        <w:rPr>
          <w:rFonts w:ascii="Book Antiqua" w:hAnsi="Book Antiqua"/>
          <w:b/>
          <w:sz w:val="32"/>
        </w:rPr>
        <w:t xml:space="preserve"> </w:t>
      </w:r>
      <w:r w:rsidRPr="00FE5A28">
        <w:rPr>
          <w:rFonts w:ascii="Book Antiqua" w:hAnsi="Book Antiqua"/>
          <w:b/>
          <w:sz w:val="48"/>
        </w:rPr>
        <w:t>20</w:t>
      </w:r>
      <w:r w:rsidR="003A42CB" w:rsidRPr="00FE5A28">
        <w:rPr>
          <w:rFonts w:ascii="Book Antiqua" w:hAnsi="Book Antiqua"/>
          <w:b/>
          <w:sz w:val="48"/>
        </w:rPr>
        <w:t>2</w:t>
      </w:r>
      <w:r w:rsidR="008327EC" w:rsidRPr="00FE5A28">
        <w:rPr>
          <w:rFonts w:ascii="Book Antiqua" w:hAnsi="Book Antiqua"/>
          <w:b/>
          <w:sz w:val="48"/>
        </w:rPr>
        <w:t>3</w:t>
      </w:r>
      <w:r w:rsidR="00810FDA" w:rsidRPr="00FE5A28">
        <w:rPr>
          <w:rFonts w:ascii="Book Antiqua" w:hAnsi="Book Antiqua"/>
          <w:b/>
          <w:sz w:val="48"/>
        </w:rPr>
        <w:tab/>
      </w:r>
      <w:r w:rsidR="00810FDA" w:rsidRPr="00FE5A28">
        <w:rPr>
          <w:rFonts w:ascii="Book Antiqua" w:hAnsi="Book Antiqua"/>
          <w:b/>
          <w:sz w:val="48"/>
        </w:rPr>
        <w:tab/>
      </w:r>
      <w:r w:rsidR="00810FDA" w:rsidRPr="00FE5A28">
        <w:rPr>
          <w:rFonts w:ascii="Book Antiqua" w:hAnsi="Book Antiqua"/>
          <w:b/>
          <w:sz w:val="48"/>
        </w:rPr>
        <w:tab/>
      </w:r>
      <w:r w:rsidR="00810FDA" w:rsidRPr="00FE5A28">
        <w:rPr>
          <w:rFonts w:ascii="Book Antiqua" w:hAnsi="Book Antiqua"/>
          <w:b/>
          <w:sz w:val="48"/>
        </w:rPr>
        <w:tab/>
      </w:r>
      <w:r w:rsidR="00810FDA" w:rsidRPr="00FE5A28">
        <w:rPr>
          <w:rFonts w:ascii="Book Antiqua" w:hAnsi="Book Antiqua"/>
          <w:b/>
          <w:sz w:val="48"/>
        </w:rPr>
        <w:tab/>
      </w:r>
      <w:r w:rsidR="00810FDA" w:rsidRPr="00FE5A28">
        <w:rPr>
          <w:rFonts w:ascii="Book Antiqua" w:hAnsi="Book Antiqua"/>
          <w:b/>
          <w:sz w:val="48"/>
        </w:rPr>
        <w:tab/>
      </w:r>
      <w:r w:rsidR="007C451B" w:rsidRPr="00FE5A28">
        <w:rPr>
          <w:rFonts w:ascii="Book Antiqua" w:hAnsi="Book Antiqua"/>
          <w:b/>
          <w:sz w:val="48"/>
        </w:rPr>
        <w:t>*</w:t>
      </w:r>
      <w:r w:rsidR="00810FDA" w:rsidRPr="00FE5A28">
        <w:rPr>
          <w:rFonts w:ascii="Book Antiqua" w:hAnsi="Book Antiqua"/>
          <w:b/>
          <w:sz w:val="32"/>
          <w:u w:val="single"/>
        </w:rPr>
        <w:t xml:space="preserve">Dates </w:t>
      </w:r>
      <w:r w:rsidR="007C451B" w:rsidRPr="00FE5A28">
        <w:rPr>
          <w:rFonts w:ascii="Book Antiqua" w:hAnsi="Book Antiqua"/>
          <w:b/>
          <w:sz w:val="32"/>
          <w:u w:val="single"/>
        </w:rPr>
        <w:t xml:space="preserve">and times </w:t>
      </w:r>
      <w:r w:rsidR="00810FDA" w:rsidRPr="00FE5A28">
        <w:rPr>
          <w:rFonts w:ascii="Book Antiqua" w:hAnsi="Book Antiqua"/>
          <w:b/>
          <w:sz w:val="32"/>
          <w:u w:val="single"/>
        </w:rPr>
        <w:t>are subject to change</w:t>
      </w:r>
      <w:r w:rsidR="007C451B" w:rsidRPr="00FE5A28">
        <w:rPr>
          <w:rFonts w:ascii="Book Antiqua" w:hAnsi="Book Antiqua"/>
          <w:b/>
          <w:sz w:val="32"/>
          <w:u w:val="single"/>
        </w:rPr>
        <w:t>.</w:t>
      </w:r>
    </w:p>
    <w:tbl>
      <w:tblPr>
        <w:tblW w:w="149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5"/>
        <w:gridCol w:w="270"/>
        <w:gridCol w:w="2302"/>
        <w:gridCol w:w="270"/>
        <w:gridCol w:w="2378"/>
        <w:gridCol w:w="236"/>
        <w:gridCol w:w="2059"/>
        <w:gridCol w:w="270"/>
        <w:gridCol w:w="1980"/>
        <w:gridCol w:w="7"/>
        <w:gridCol w:w="366"/>
        <w:gridCol w:w="2160"/>
      </w:tblGrid>
      <w:tr w:rsidR="009B6790" w:rsidRPr="00FE5A28" w14:paraId="67E1EE44" w14:textId="77777777" w:rsidTr="000A2208">
        <w:trPr>
          <w:jc w:val="center"/>
        </w:trPr>
        <w:tc>
          <w:tcPr>
            <w:tcW w:w="26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610BA0D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  <w:r w:rsidRPr="00FE5A28">
              <w:rPr>
                <w:rFonts w:ascii="Book Antiqua" w:hAnsi="Book Antiqua"/>
                <w:b/>
                <w:sz w:val="24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BE6C93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23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65813CC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6 - WEEK TER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FC757D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237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7F342A54" w14:textId="2B3A0138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</w:t>
            </w:r>
            <w:r w:rsidRPr="00FE5A28">
              <w:rPr>
                <w:rFonts w:ascii="Book Antiqua" w:hAnsi="Book Antiqua"/>
                <w:b/>
                <w:color w:val="FFFFFF"/>
                <w:sz w:val="24"/>
                <w:vertAlign w:val="superscript"/>
              </w:rPr>
              <w:t>st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</w:t>
            </w:r>
            <w:r w:rsidR="0008723E">
              <w:rPr>
                <w:rFonts w:ascii="Book Antiqua" w:hAnsi="Book Antiqua"/>
                <w:b/>
                <w:color w:val="FFFFFF"/>
                <w:sz w:val="24"/>
              </w:rPr>
              <w:t>8-WEEK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TER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48C444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59E1FF8" w14:textId="77777777" w:rsidR="009B6790" w:rsidRPr="00FE5A28" w:rsidRDefault="009B6790" w:rsidP="00303E97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  <w:r w:rsidRPr="00FE5A28">
              <w:rPr>
                <w:rFonts w:ascii="Book Antiqua" w:hAnsi="Book Antiqua"/>
                <w:b/>
                <w:sz w:val="24"/>
              </w:rPr>
              <w:t>12-WEEK TER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E3D60EF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3BC83C6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2</w:t>
            </w:r>
            <w:r w:rsidRPr="00FE5A28">
              <w:rPr>
                <w:rFonts w:ascii="Book Antiqua" w:hAnsi="Book Antiqua"/>
                <w:b/>
                <w:color w:val="FFFFFF"/>
                <w:sz w:val="24"/>
                <w:vertAlign w:val="superscript"/>
              </w:rPr>
              <w:t>nd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8-WEEK TER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17F955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CC4E069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4-WEEK TERM</w:t>
            </w:r>
          </w:p>
        </w:tc>
      </w:tr>
      <w:tr w:rsidR="00402033" w:rsidRPr="00FE5A28" w14:paraId="5E2A9480" w14:textId="77777777" w:rsidTr="000A2208">
        <w:trPr>
          <w:trHeight w:val="440"/>
          <w:jc w:val="center"/>
        </w:trPr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E838A" w14:textId="77777777" w:rsidR="009B6790" w:rsidRPr="00FE5A28" w:rsidRDefault="009B6790" w:rsidP="00645538">
            <w:pPr>
              <w:spacing w:after="134" w:line="240" w:lineRule="auto"/>
              <w:rPr>
                <w:rFonts w:ascii="Book Antiqua" w:hAnsi="Book Antiqua"/>
                <w:b/>
                <w:color w:val="002060"/>
                <w:sz w:val="24"/>
              </w:rPr>
            </w:pPr>
            <w:r w:rsidRPr="00FE5A28">
              <w:rPr>
                <w:rFonts w:ascii="Book Antiqua" w:hAnsi="Book Antiqua"/>
                <w:b/>
                <w:color w:val="002060"/>
                <w:sz w:val="24"/>
              </w:rPr>
              <w:t xml:space="preserve">Tuition Payment Due 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8920FF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24"/>
              </w:rPr>
            </w:pPr>
          </w:p>
        </w:tc>
        <w:tc>
          <w:tcPr>
            <w:tcW w:w="23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3A4A4" w14:textId="71137FF4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24"/>
              </w:rPr>
            </w:pPr>
            <w:r w:rsidRPr="00FE5A28">
              <w:rPr>
                <w:rFonts w:ascii="Book Antiqua" w:hAnsi="Book Antiqua"/>
                <w:b/>
                <w:color w:val="002060"/>
                <w:sz w:val="24"/>
              </w:rPr>
              <w:t xml:space="preserve">August </w:t>
            </w:r>
            <w:r w:rsidR="008327EC" w:rsidRPr="00FE5A28">
              <w:rPr>
                <w:rFonts w:ascii="Book Antiqua" w:hAnsi="Book Antiqua"/>
                <w:b/>
                <w:color w:val="002060"/>
                <w:sz w:val="24"/>
              </w:rPr>
              <w:t>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8FDE6E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2"/>
                <w:szCs w:val="2"/>
              </w:rPr>
            </w:pPr>
          </w:p>
        </w:tc>
        <w:tc>
          <w:tcPr>
            <w:tcW w:w="237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654D3F1" w14:textId="4492035F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24"/>
              </w:rPr>
            </w:pPr>
            <w:r w:rsidRPr="00FE5A28">
              <w:rPr>
                <w:rFonts w:ascii="Book Antiqua" w:hAnsi="Book Antiqua"/>
                <w:b/>
                <w:color w:val="002060"/>
                <w:sz w:val="24"/>
              </w:rPr>
              <w:t xml:space="preserve">August </w:t>
            </w:r>
            <w:r w:rsidR="008327EC" w:rsidRPr="00FE5A28">
              <w:rPr>
                <w:rFonts w:ascii="Book Antiqua" w:hAnsi="Book Antiqua"/>
                <w:b/>
                <w:color w:val="002060"/>
                <w:sz w:val="24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537DF1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38C00" w14:textId="5A9A75A6" w:rsidR="009B6790" w:rsidRPr="00FE5A28" w:rsidRDefault="009B6790" w:rsidP="00303E97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b/>
                <w:color w:val="1F3864"/>
                <w:sz w:val="24"/>
              </w:rPr>
            </w:pPr>
            <w:r w:rsidRPr="00FE5A28">
              <w:rPr>
                <w:rFonts w:ascii="Book Antiqua" w:hAnsi="Book Antiqua"/>
                <w:b/>
                <w:color w:val="1F3864"/>
                <w:sz w:val="24"/>
              </w:rPr>
              <w:t xml:space="preserve">September </w:t>
            </w:r>
            <w:r w:rsidR="008327EC" w:rsidRPr="00FE5A28">
              <w:rPr>
                <w:rFonts w:ascii="Book Antiqua" w:hAnsi="Book Antiqua"/>
                <w:b/>
                <w:color w:val="1F3864"/>
                <w:sz w:val="24"/>
              </w:rPr>
              <w:t>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5EEA2CF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8ABA0" w14:textId="0774B762" w:rsidR="009B6790" w:rsidRPr="00FE5A28" w:rsidRDefault="00641C04" w:rsidP="009B679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1F3864"/>
                <w:sz w:val="24"/>
              </w:rPr>
            </w:pPr>
            <w:r w:rsidRPr="00FE5A28">
              <w:rPr>
                <w:rFonts w:ascii="Book Antiqua" w:hAnsi="Book Antiqua"/>
                <w:b/>
                <w:color w:val="1F3864"/>
                <w:sz w:val="24"/>
              </w:rPr>
              <w:t xml:space="preserve">September </w:t>
            </w:r>
            <w:r w:rsidR="008327EC" w:rsidRPr="00FE5A28">
              <w:rPr>
                <w:rFonts w:ascii="Book Antiqua" w:hAnsi="Book Antiqua"/>
                <w:b/>
                <w:color w:val="1F3864"/>
                <w:sz w:val="24"/>
              </w:rPr>
              <w:t>29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F0CFD74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42D4C" w14:textId="68E90B48" w:rsidR="009B6790" w:rsidRPr="00FE5A28" w:rsidRDefault="00402033" w:rsidP="009B679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002060"/>
                <w:sz w:val="24"/>
              </w:rPr>
              <w:t>Novem</w:t>
            </w:r>
            <w:r w:rsidR="00614080">
              <w:rPr>
                <w:rFonts w:ascii="Book Antiqua" w:hAnsi="Book Antiqua"/>
                <w:b/>
                <w:color w:val="002060"/>
                <w:sz w:val="24"/>
              </w:rPr>
              <w:t>b</w:t>
            </w:r>
            <w:r w:rsidRPr="00FE5A28">
              <w:rPr>
                <w:rFonts w:ascii="Book Antiqua" w:hAnsi="Book Antiqua"/>
                <w:b/>
                <w:color w:val="002060"/>
                <w:sz w:val="24"/>
              </w:rPr>
              <w:t xml:space="preserve">er </w:t>
            </w:r>
            <w:r w:rsidR="00881DD6" w:rsidRPr="00FE5A28">
              <w:rPr>
                <w:rFonts w:ascii="Book Antiqua" w:hAnsi="Book Antiqua"/>
                <w:b/>
                <w:color w:val="002060"/>
                <w:sz w:val="24"/>
              </w:rPr>
              <w:t>6</w:t>
            </w:r>
          </w:p>
        </w:tc>
      </w:tr>
      <w:tr w:rsidR="009B6790" w:rsidRPr="00FE5A28" w14:paraId="7455A8B4" w14:textId="77777777" w:rsidTr="000A2208">
        <w:trPr>
          <w:trHeight w:val="50"/>
          <w:jc w:val="center"/>
        </w:trPr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28FCED0" w14:textId="77777777" w:rsidR="009B6790" w:rsidRPr="00FE5A28" w:rsidRDefault="009B6790" w:rsidP="00645538">
            <w:pPr>
              <w:spacing w:after="134" w:line="240" w:lineRule="auto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FDD303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3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194DE94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2B87FE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378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6C0CFCE6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4EE449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298B18A" w14:textId="77777777" w:rsidR="009B6790" w:rsidRPr="00FE5A28" w:rsidRDefault="009B6790" w:rsidP="0064553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6DFDFFC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5A0B345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0A270B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D88CE0E" w14:textId="77777777" w:rsidR="009B6790" w:rsidRPr="00FE5A28" w:rsidRDefault="009B6790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002060"/>
                <w:sz w:val="8"/>
                <w:szCs w:val="8"/>
              </w:rPr>
            </w:pPr>
          </w:p>
        </w:tc>
      </w:tr>
      <w:tr w:rsidR="005F132A" w:rsidRPr="00FE5A28" w14:paraId="0257AA87" w14:textId="77777777" w:rsidTr="000A2208">
        <w:trPr>
          <w:jc w:val="center"/>
        </w:trPr>
        <w:tc>
          <w:tcPr>
            <w:tcW w:w="265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5F562" w14:textId="77777777" w:rsidR="009B6790" w:rsidRPr="00FE5A28" w:rsidRDefault="009B6790" w:rsidP="00402033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aculty and Staff Institute</w:t>
            </w:r>
          </w:p>
          <w:p w14:paraId="52136AF8" w14:textId="77777777" w:rsidR="009B6790" w:rsidRPr="00FE5A28" w:rsidRDefault="009B6790" w:rsidP="00EC5B31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</w:rPr>
              <w:t xml:space="preserve">      All Faculty &amp; Staff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FB990A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382D2" w14:textId="60010400" w:rsidR="001E10D2" w:rsidRPr="00FE5A28" w:rsidRDefault="00565A4C" w:rsidP="00663EC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July 31</w:t>
            </w:r>
            <w:r w:rsidR="001E10D2" w:rsidRPr="00FE5A28">
              <w:rPr>
                <w:rFonts w:ascii="Book Antiqua" w:hAnsi="Book Antiqua"/>
              </w:rPr>
              <w:t xml:space="preserve"> - </w:t>
            </w:r>
            <w:r w:rsidR="00663ECC">
              <w:rPr>
                <w:rFonts w:ascii="Book Antiqua" w:hAnsi="Book Antiqua"/>
              </w:rPr>
              <w:t>3</w:t>
            </w:r>
          </w:p>
          <w:p w14:paraId="2E742F2F" w14:textId="77777777" w:rsidR="009B6790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8:00 am – 5:3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1430FC77" w14:textId="70DEEF10" w:rsidR="00663ECC" w:rsidRDefault="00663ECC" w:rsidP="00663EC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ugust </w:t>
            </w:r>
            <w:r w:rsidR="00F62A83">
              <w:rPr>
                <w:rFonts w:ascii="Book Antiqua" w:hAnsi="Book Antiqua"/>
              </w:rPr>
              <w:t>4</w:t>
            </w:r>
            <w:r>
              <w:rPr>
                <w:rFonts w:ascii="Book Antiqua" w:hAnsi="Book Antiqua"/>
              </w:rPr>
              <w:t>, 2023</w:t>
            </w:r>
          </w:p>
          <w:p w14:paraId="32A6A2A5" w14:textId="441A7756" w:rsidR="00663ECC" w:rsidRPr="00FE5A28" w:rsidRDefault="00663ECC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8:00 a.m. – 12:00 p.m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BA74F9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8010B" w14:textId="77777777" w:rsidR="000A2208" w:rsidRPr="00FE5A28" w:rsidRDefault="000A2208" w:rsidP="000A220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July 31</w:t>
            </w:r>
            <w:r w:rsidRPr="00FE5A28">
              <w:rPr>
                <w:rFonts w:ascii="Book Antiqua" w:hAnsi="Book Antiqua"/>
              </w:rPr>
              <w:t xml:space="preserve"> - </w:t>
            </w:r>
            <w:r>
              <w:rPr>
                <w:rFonts w:ascii="Book Antiqua" w:hAnsi="Book Antiqua"/>
              </w:rPr>
              <w:t>3</w:t>
            </w:r>
          </w:p>
          <w:p w14:paraId="48CCE3CE" w14:textId="77777777" w:rsidR="000A2208" w:rsidRDefault="000A2208" w:rsidP="000A220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00 am – 5:30 pm</w:t>
            </w:r>
          </w:p>
          <w:p w14:paraId="774C2362" w14:textId="3B9FEA4E" w:rsidR="000A2208" w:rsidRDefault="000A2208" w:rsidP="000A220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ugust </w:t>
            </w:r>
            <w:r w:rsidR="00F62A83">
              <w:rPr>
                <w:rFonts w:ascii="Book Antiqua" w:hAnsi="Book Antiqua"/>
              </w:rPr>
              <w:t>4</w:t>
            </w:r>
            <w:r>
              <w:rPr>
                <w:rFonts w:ascii="Book Antiqua" w:hAnsi="Book Antiqua"/>
              </w:rPr>
              <w:t>, 2023</w:t>
            </w:r>
          </w:p>
          <w:p w14:paraId="1AE11C69" w14:textId="3EF666BB" w:rsidR="009B6790" w:rsidRPr="00FE5A28" w:rsidRDefault="000A2208" w:rsidP="000A220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8:00 a.m. – 12:00 p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0BB3F9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7DB8E2D" w14:textId="5ED8AEB0" w:rsidR="009B6790" w:rsidRPr="00FE5A28" w:rsidRDefault="009B6790" w:rsidP="000A220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CEA4F9B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99FC6DC" w14:textId="4846D684" w:rsidR="009B6790" w:rsidRPr="00FE5A28" w:rsidRDefault="009B6790" w:rsidP="000A220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19CDAAA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9BB5278" w14:textId="62C73DC3" w:rsidR="009B6790" w:rsidRPr="00FE5A28" w:rsidRDefault="009B6790" w:rsidP="000A220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5F132A" w:rsidRPr="00FE5A28" w14:paraId="612C3055" w14:textId="77777777" w:rsidTr="000A2208">
        <w:trPr>
          <w:trHeight w:val="1349"/>
          <w:jc w:val="center"/>
        </w:trPr>
        <w:tc>
          <w:tcPr>
            <w:tcW w:w="265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5A3DA" w14:textId="77777777" w:rsidR="009B6790" w:rsidRPr="00FE5A28" w:rsidRDefault="009B6790" w:rsidP="000C787C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New Student Arrival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DBE5D9" w14:textId="77777777" w:rsidR="009B6790" w:rsidRPr="00FE5A28" w:rsidRDefault="009B6790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D85C7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  <w:p w14:paraId="30D21C3A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  <w:p w14:paraId="0791BD5B" w14:textId="5E5EF3B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7D1A0F31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12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6BC5C169" w14:textId="77777777" w:rsidR="009B6790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Residence Halls Open 9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99C7AB" w14:textId="77777777" w:rsidR="009B6790" w:rsidRPr="00FE5A28" w:rsidRDefault="009B6790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8D9B99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  <w:p w14:paraId="1D972A6E" w14:textId="75CF8964" w:rsidR="009B6790" w:rsidRPr="00FE5A28" w:rsidRDefault="009B679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ugust</w:t>
            </w:r>
            <w:r w:rsidR="00641C04" w:rsidRPr="00FE5A28">
              <w:rPr>
                <w:rFonts w:ascii="Book Antiqua" w:hAnsi="Book Antiqua"/>
              </w:rPr>
              <w:t xml:space="preserve">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4B437C60" w14:textId="77777777" w:rsidR="009B6790" w:rsidRPr="00FE5A28" w:rsidRDefault="009B679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12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7707547A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Residence Halls</w:t>
            </w:r>
          </w:p>
          <w:p w14:paraId="6F40B1D8" w14:textId="77777777" w:rsidR="009B6790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pen</w:t>
            </w:r>
            <w:r w:rsidR="009B6790" w:rsidRPr="00FE5A28">
              <w:rPr>
                <w:rFonts w:ascii="Book Antiqua" w:hAnsi="Book Antiqua"/>
              </w:rPr>
              <w:t xml:space="preserve"> 9:00 a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F3B078" w14:textId="77777777" w:rsidR="009B6790" w:rsidRPr="00FE5A28" w:rsidRDefault="009B6790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5AEF4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  <w:p w14:paraId="54D5ABCB" w14:textId="739D1C47" w:rsidR="009B6790" w:rsidRPr="00FE5A28" w:rsidRDefault="0031556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8327EC" w:rsidRPr="00FE5A28">
              <w:rPr>
                <w:rFonts w:ascii="Book Antiqua" w:hAnsi="Book Antiqua"/>
              </w:rPr>
              <w:t>9</w:t>
            </w:r>
          </w:p>
          <w:p w14:paraId="242C6CD4" w14:textId="77777777" w:rsidR="00315560" w:rsidRPr="00FE5A28" w:rsidRDefault="0031556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12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5757D1F0" w14:textId="77777777" w:rsidR="00315560" w:rsidRPr="00FE5A28" w:rsidRDefault="0031556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F1DC49E" w14:textId="77777777" w:rsidR="009B6790" w:rsidRPr="00FE5A28" w:rsidRDefault="009B679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CD8D6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  <w:p w14:paraId="4BE751BF" w14:textId="1B309056" w:rsidR="009B6790" w:rsidRPr="00FE5A28" w:rsidRDefault="0031556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October </w:t>
            </w:r>
            <w:r w:rsidR="008327EC" w:rsidRPr="00FE5A28">
              <w:rPr>
                <w:rFonts w:ascii="Book Antiqua" w:hAnsi="Book Antiqua"/>
              </w:rPr>
              <w:t>7</w:t>
            </w:r>
          </w:p>
          <w:p w14:paraId="0437FB96" w14:textId="77777777" w:rsidR="00402033" w:rsidRPr="00FE5A28" w:rsidRDefault="00402033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12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72BB4BE2" w14:textId="77777777" w:rsidR="00402033" w:rsidRPr="00FE5A28" w:rsidRDefault="00402033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5B0541" w14:textId="77777777" w:rsidR="009B6790" w:rsidRPr="00FE5A28" w:rsidRDefault="009B6790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554AC" w14:textId="77777777" w:rsidR="002902B7" w:rsidRPr="00FE5A28" w:rsidRDefault="002902B7" w:rsidP="002902B7">
            <w:pPr>
              <w:spacing w:after="0" w:line="240" w:lineRule="auto"/>
              <w:jc w:val="center"/>
              <w:rPr>
                <w:rFonts w:ascii="Book Antiqua" w:hAnsi="Book Antiqua"/>
                <w:sz w:val="12"/>
                <w:szCs w:val="12"/>
              </w:rPr>
            </w:pPr>
          </w:p>
          <w:p w14:paraId="44EE1DF4" w14:textId="66760C7E" w:rsidR="009B6790" w:rsidRPr="00FE5A28" w:rsidRDefault="00402033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8327EC" w:rsidRPr="00FE5A28">
              <w:rPr>
                <w:rFonts w:ascii="Book Antiqua" w:hAnsi="Book Antiqua"/>
              </w:rPr>
              <w:t>1</w:t>
            </w:r>
          </w:p>
          <w:p w14:paraId="7E0000D0" w14:textId="77777777" w:rsidR="00402033" w:rsidRPr="00FE5A28" w:rsidRDefault="00402033" w:rsidP="002902B7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12:00 </w:t>
            </w:r>
            <w:r w:rsidR="00770689" w:rsidRPr="00FE5A28">
              <w:rPr>
                <w:rFonts w:ascii="Book Antiqua" w:hAnsi="Book Antiqua"/>
              </w:rPr>
              <w:t>pm</w:t>
            </w:r>
          </w:p>
        </w:tc>
      </w:tr>
      <w:tr w:rsidR="00402033" w:rsidRPr="00FE5A28" w14:paraId="6B62004D" w14:textId="77777777" w:rsidTr="000A2208">
        <w:trPr>
          <w:jc w:val="center"/>
        </w:trPr>
        <w:tc>
          <w:tcPr>
            <w:tcW w:w="265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727FC" w14:textId="77777777" w:rsidR="009B6790" w:rsidRPr="00FE5A28" w:rsidRDefault="009B6790" w:rsidP="00402033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Parent</w:t>
            </w:r>
            <w:r w:rsidR="00402033" w:rsidRPr="00FE5A28">
              <w:rPr>
                <w:rFonts w:ascii="Book Antiqua" w:hAnsi="Book Antiqua"/>
                <w:b/>
              </w:rPr>
              <w:t xml:space="preserve"> and </w:t>
            </w:r>
            <w:r w:rsidRPr="00FE5A28">
              <w:rPr>
                <w:rFonts w:ascii="Book Antiqua" w:hAnsi="Book Antiqua"/>
                <w:b/>
              </w:rPr>
              <w:t>Student Orientation</w:t>
            </w:r>
            <w:r w:rsidR="00402033" w:rsidRPr="00FE5A28">
              <w:rPr>
                <w:rFonts w:ascii="Book Antiqua" w:hAnsi="Book Antiqua"/>
                <w:b/>
              </w:rPr>
              <w:t>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D5D917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652F2" w14:textId="3B4E98CF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09D8F70B" w14:textId="77777777" w:rsidR="009B6790" w:rsidRPr="00FE5A28" w:rsidRDefault="00402033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</w:t>
            </w:r>
            <w:r w:rsidR="009B6790" w:rsidRPr="00FE5A28">
              <w:rPr>
                <w:rFonts w:ascii="Book Antiqua" w:hAnsi="Book Antiqua"/>
              </w:rPr>
              <w:t xml:space="preserve">:00 </w:t>
            </w:r>
            <w:r w:rsidR="00770689" w:rsidRPr="00FE5A28">
              <w:rPr>
                <w:rFonts w:ascii="Book Antiqua" w:hAnsi="Book Antiqua"/>
              </w:rPr>
              <w:t>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8A0E67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57621B" w14:textId="79FA83D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2D5B73BC" w14:textId="77777777" w:rsidR="009B6790" w:rsidRPr="00FE5A28" w:rsidRDefault="00402033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</w:t>
            </w:r>
            <w:r w:rsidR="009B6790" w:rsidRPr="00FE5A28">
              <w:rPr>
                <w:rFonts w:ascii="Book Antiqua" w:hAnsi="Book Antiqua"/>
              </w:rPr>
              <w:t xml:space="preserve">:00 </w:t>
            </w:r>
            <w:r w:rsidR="00770689" w:rsidRPr="00FE5A28">
              <w:rPr>
                <w:rFonts w:ascii="Book Antiqua" w:hAnsi="Book Antiqua"/>
              </w:rPr>
              <w:t>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873C98B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078F97" w14:textId="052EE694" w:rsidR="009B6790" w:rsidRPr="00FE5A28" w:rsidRDefault="007C451B" w:rsidP="00EC5B31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8327EC" w:rsidRPr="00FE5A28">
              <w:rPr>
                <w:rFonts w:ascii="Book Antiqua" w:hAnsi="Book Antiqua"/>
              </w:rPr>
              <w:t>9</w:t>
            </w:r>
          </w:p>
          <w:p w14:paraId="261C999B" w14:textId="77777777" w:rsidR="007C451B" w:rsidRPr="00FE5A28" w:rsidRDefault="007C451B" w:rsidP="00EC5B31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3D8BA1" w14:textId="77777777" w:rsidR="009B6790" w:rsidRPr="00FE5A28" w:rsidRDefault="009B6790" w:rsidP="007C451B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225B6D" w14:textId="716C1C50" w:rsidR="009B6790" w:rsidRPr="00FE5A28" w:rsidRDefault="007C451B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October </w:t>
            </w:r>
            <w:r w:rsidR="008327EC" w:rsidRPr="00FE5A28">
              <w:rPr>
                <w:rFonts w:ascii="Book Antiqua" w:hAnsi="Book Antiqua"/>
              </w:rPr>
              <w:t>7</w:t>
            </w:r>
          </w:p>
          <w:p w14:paraId="071A70CB" w14:textId="77777777" w:rsidR="007C451B" w:rsidRPr="00FE5A28" w:rsidRDefault="007C451B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65C988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F11936" w14:textId="6747957D" w:rsidR="009B6790" w:rsidRPr="00FE5A28" w:rsidRDefault="007C451B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8327EC" w:rsidRPr="00FE5A28">
              <w:rPr>
                <w:rFonts w:ascii="Book Antiqua" w:hAnsi="Book Antiqua"/>
              </w:rPr>
              <w:t>1</w:t>
            </w:r>
          </w:p>
          <w:p w14:paraId="4760E5F0" w14:textId="77777777" w:rsidR="007C451B" w:rsidRPr="00FE5A28" w:rsidRDefault="007C451B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</w:tr>
      <w:tr w:rsidR="00402033" w:rsidRPr="00FE5A28" w14:paraId="02D2F10A" w14:textId="77777777" w:rsidTr="000A2208">
        <w:trPr>
          <w:trHeight w:val="629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B27B31" w14:textId="77777777" w:rsidR="009B6790" w:rsidRPr="00FE5A28" w:rsidRDefault="00340203" w:rsidP="00402033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Dining Hall</w:t>
            </w:r>
            <w:r w:rsidR="009B6790" w:rsidRPr="00FE5A28">
              <w:rPr>
                <w:rFonts w:ascii="Book Antiqua" w:hAnsi="Book Antiqua"/>
                <w:b/>
              </w:rPr>
              <w:t xml:space="preserve"> Ope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2CCBF6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968F2" w14:textId="43410BA2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7C5BD7D0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7346D6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17EBE" w14:textId="046EE5A3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5</w:t>
            </w:r>
          </w:p>
          <w:p w14:paraId="14183AA8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08F0DA3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  <w:vAlign w:val="center"/>
          </w:tcPr>
          <w:p w14:paraId="0B0AC816" w14:textId="77777777" w:rsidR="009B6790" w:rsidRPr="00FE5A28" w:rsidRDefault="009B6790" w:rsidP="00EC5B31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37AAAB5E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297CFD0B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3B046085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  <w:vAlign w:val="center"/>
          </w:tcPr>
          <w:p w14:paraId="31F799C5" w14:textId="77777777" w:rsidR="009B6790" w:rsidRPr="00FE5A28" w:rsidRDefault="009B6790" w:rsidP="00EC5B3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3D72D4" w:rsidRPr="00FE5A28" w14:paraId="696AE2D9" w14:textId="77777777" w:rsidTr="000A2208">
        <w:trPr>
          <w:trHeight w:val="1070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002060"/>
            <w:vAlign w:val="center"/>
          </w:tcPr>
          <w:p w14:paraId="7175B145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1E9D74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08B3F95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9132C2B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F923CF8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39DDA6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EF8DDD5" w14:textId="77777777" w:rsidR="003D72D4" w:rsidRPr="00FE5A28" w:rsidRDefault="003D72D4" w:rsidP="000C787C">
            <w:pPr>
              <w:tabs>
                <w:tab w:val="left" w:pos="1270"/>
                <w:tab w:val="left" w:pos="1512"/>
              </w:tabs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C62F485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B4B5860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48A2E59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420CD25" w14:textId="77777777" w:rsidR="003D72D4" w:rsidRPr="00FE5A28" w:rsidRDefault="003D72D4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D87833" w:rsidRPr="00FE5A28" w14:paraId="06F030B9" w14:textId="77777777" w:rsidTr="000A2208">
        <w:trPr>
          <w:trHeight w:val="1070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002060"/>
            <w:vAlign w:val="center"/>
          </w:tcPr>
          <w:p w14:paraId="226C5D29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3EA126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7B8EB93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3225CA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AE0A9D9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E0C03A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43B351B" w14:textId="77777777" w:rsidR="00D87833" w:rsidRPr="00FE5A28" w:rsidRDefault="00D87833" w:rsidP="000C787C">
            <w:pPr>
              <w:tabs>
                <w:tab w:val="left" w:pos="1270"/>
                <w:tab w:val="left" w:pos="1512"/>
              </w:tabs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E7123F2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57D04A2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8278F4C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0B12548" w14:textId="77777777" w:rsidR="00D87833" w:rsidRPr="00FE5A28" w:rsidRDefault="00D87833" w:rsidP="000C787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9B6790" w:rsidRPr="00FE5A28" w14:paraId="18909FD8" w14:textId="77777777" w:rsidTr="000A2208">
        <w:trPr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002060"/>
            <w:vAlign w:val="center"/>
          </w:tcPr>
          <w:p w14:paraId="448D99F0" w14:textId="77777777" w:rsidR="009B6790" w:rsidRPr="00FE5A28" w:rsidRDefault="009B6790" w:rsidP="0012782F">
            <w:pPr>
              <w:spacing w:after="134" w:line="240" w:lineRule="auto"/>
              <w:rPr>
                <w:rFonts w:ascii="Book Antiqua" w:hAnsi="Book Antiqua"/>
                <w:b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5776BD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172EF60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</w:t>
            </w:r>
            <w:r w:rsidR="00402033" w:rsidRPr="00FE5A28">
              <w:rPr>
                <w:rFonts w:ascii="Book Antiqua" w:hAnsi="Book Antiqua"/>
                <w:b/>
                <w:color w:val="FFFFFF"/>
                <w:sz w:val="24"/>
              </w:rPr>
              <w:t>6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- WEEK TER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15610FC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DD68EF5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</w:t>
            </w:r>
            <w:r w:rsidRPr="00FE5A28">
              <w:rPr>
                <w:rFonts w:ascii="Book Antiqua" w:hAnsi="Book Antiqua"/>
                <w:b/>
                <w:color w:val="FFFFFF"/>
                <w:sz w:val="24"/>
                <w:vertAlign w:val="superscript"/>
              </w:rPr>
              <w:t>st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</w:t>
            </w:r>
            <w:r w:rsidR="00402033" w:rsidRPr="00FE5A28">
              <w:rPr>
                <w:rFonts w:ascii="Book Antiqua" w:hAnsi="Book Antiqua"/>
                <w:b/>
                <w:color w:val="FFFFFF"/>
                <w:sz w:val="24"/>
              </w:rPr>
              <w:t>8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- WEEK TER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B3706C5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90BB57F" w14:textId="77777777" w:rsidR="009B6790" w:rsidRPr="00FE5A28" w:rsidRDefault="00402033" w:rsidP="0012782F">
            <w:pPr>
              <w:spacing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2</w:t>
            </w:r>
            <w:r w:rsidR="009B6790" w:rsidRPr="00FE5A28">
              <w:rPr>
                <w:rFonts w:ascii="Book Antiqua" w:hAnsi="Book Antiqua"/>
                <w:b/>
                <w:color w:val="FFFFFF"/>
                <w:sz w:val="24"/>
              </w:rPr>
              <w:t>-WEEK TER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13E7B6A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</w:tcPr>
          <w:p w14:paraId="751166C6" w14:textId="77777777" w:rsidR="009B6790" w:rsidRPr="00FE5A28" w:rsidRDefault="00402033" w:rsidP="0012782F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E5A28">
              <w:rPr>
                <w:rFonts w:ascii="Book Antiqua" w:hAnsi="Book Antiqua"/>
                <w:b/>
                <w:bCs/>
                <w:sz w:val="24"/>
                <w:szCs w:val="24"/>
              </w:rPr>
              <w:t>2</w:t>
            </w:r>
            <w:r w:rsidRPr="00FE5A28">
              <w:rPr>
                <w:rFonts w:ascii="Book Antiqua" w:hAnsi="Book Antiqua"/>
                <w:b/>
                <w:bCs/>
                <w:sz w:val="24"/>
                <w:szCs w:val="24"/>
                <w:vertAlign w:val="superscript"/>
              </w:rPr>
              <w:t>nd</w:t>
            </w:r>
            <w:r w:rsidRPr="00FE5A28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8-WEEK TERM</w:t>
            </w: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A0AEE5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A624F80" w14:textId="77777777" w:rsidR="009B6790" w:rsidRPr="00FE5A28" w:rsidRDefault="009B6790" w:rsidP="0012782F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FE5A28">
              <w:rPr>
                <w:rFonts w:ascii="Book Antiqua" w:hAnsi="Book Antiqua"/>
                <w:b/>
                <w:bCs/>
                <w:sz w:val="24"/>
                <w:szCs w:val="24"/>
              </w:rPr>
              <w:t>4-WEEK TERM</w:t>
            </w:r>
          </w:p>
        </w:tc>
      </w:tr>
      <w:tr w:rsidR="00222CF8" w:rsidRPr="00FE5A28" w14:paraId="09BE03E5" w14:textId="77777777" w:rsidTr="000A2208">
        <w:trPr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F50D9BD" w14:textId="77777777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Welcome Week</w:t>
            </w:r>
          </w:p>
          <w:p w14:paraId="5BBE114F" w14:textId="77777777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(New Students only -</w:t>
            </w:r>
          </w:p>
          <w:p w14:paraId="25AAE209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ixteen and first-eight weeks terms)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AE410C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231AA" w14:textId="77777777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  <w:p w14:paraId="66382B76" w14:textId="77304FCF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7-11</w:t>
            </w:r>
          </w:p>
          <w:p w14:paraId="13E82C81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D001426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11D3FE" w14:textId="77777777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  <w:p w14:paraId="21FE771D" w14:textId="7975A7B5" w:rsidR="00222CF8" w:rsidRPr="00FE5A28" w:rsidRDefault="00222CF8" w:rsidP="00222CF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327EC" w:rsidRPr="00FE5A28">
              <w:rPr>
                <w:rFonts w:ascii="Book Antiqua" w:hAnsi="Book Antiqua"/>
              </w:rPr>
              <w:t>7-11</w:t>
            </w:r>
          </w:p>
          <w:p w14:paraId="3A2C6415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4085D95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5FFB02CE" w14:textId="77777777" w:rsidR="00222CF8" w:rsidRPr="00FE5A28" w:rsidRDefault="00222CF8" w:rsidP="00222CF8">
            <w:pPr>
              <w:spacing w:after="5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BA78555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24B2E852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874E7A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27DAA378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8E38E5" w:rsidRPr="00FE5A28" w14:paraId="10C19704" w14:textId="77777777" w:rsidTr="000A2208">
        <w:trPr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9A81EBD" w14:textId="6813A74C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turning Student</w:t>
            </w:r>
            <w:r w:rsidR="002710E1" w:rsidRPr="00FE5A28">
              <w:rPr>
                <w:rFonts w:ascii="Book Antiqua" w:hAnsi="Book Antiqua"/>
                <w:b/>
              </w:rPr>
              <w:t>s</w:t>
            </w:r>
            <w:r w:rsidRPr="00FE5A28">
              <w:rPr>
                <w:rFonts w:ascii="Book Antiqua" w:hAnsi="Book Antiqua"/>
                <w:b/>
              </w:rPr>
              <w:t xml:space="preserve"> Arrival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1B01B7E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1B7AA6" w14:textId="4009EAC0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August 1</w:t>
            </w:r>
            <w:r w:rsidR="008327EC" w:rsidRPr="00FE5A28">
              <w:rPr>
                <w:rFonts w:ascii="Book Antiqua" w:hAnsi="Book Antiqua"/>
                <w:bCs/>
              </w:rPr>
              <w:t>0</w:t>
            </w:r>
          </w:p>
          <w:p w14:paraId="453D3641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Cs/>
                <w:sz w:val="24"/>
              </w:rPr>
            </w:pPr>
            <w:r w:rsidRPr="00FE5A28">
              <w:rPr>
                <w:rFonts w:ascii="Book Antiqua" w:hAnsi="Book Antiqua"/>
                <w:bCs/>
              </w:rPr>
              <w:t>Residence Halls Open at 9:00 a.m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8573082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CBD5A" w14:textId="57610446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August 1</w:t>
            </w:r>
            <w:r w:rsidR="008327EC" w:rsidRPr="00FE5A28">
              <w:rPr>
                <w:rFonts w:ascii="Book Antiqua" w:hAnsi="Book Antiqua"/>
                <w:bCs/>
              </w:rPr>
              <w:t>0</w:t>
            </w:r>
          </w:p>
          <w:p w14:paraId="4C28DC2B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Cs/>
              </w:rPr>
              <w:t>Residence Halls Open at 9:00 a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693397B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6911180C" w14:textId="77777777" w:rsidR="00222CF8" w:rsidRPr="00FE5A28" w:rsidRDefault="00222CF8" w:rsidP="00222CF8">
            <w:pPr>
              <w:spacing w:after="5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D46192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21AFF662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8BC6FE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6B5E03B8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222CF8" w:rsidRPr="00FE5A28" w14:paraId="4C267B8B" w14:textId="77777777" w:rsidTr="000A2208">
        <w:trPr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CB40F4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gistra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87BBF1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1C439" w14:textId="01B6E7B9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81DD6" w:rsidRPr="00FE5A28">
              <w:rPr>
                <w:rFonts w:ascii="Book Antiqua" w:hAnsi="Book Antiqua"/>
              </w:rPr>
              <w:t>7-10</w:t>
            </w:r>
          </w:p>
          <w:p w14:paraId="111196FA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5:30 pm</w:t>
            </w:r>
          </w:p>
          <w:p w14:paraId="6AD9A73F" w14:textId="353AECC6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ugust 1</w:t>
            </w:r>
            <w:r w:rsidR="00881DD6" w:rsidRPr="00FE5A28">
              <w:rPr>
                <w:rFonts w:ascii="Book Antiqua" w:hAnsi="Book Antiqua"/>
              </w:rPr>
              <w:t>1</w:t>
            </w:r>
          </w:p>
          <w:p w14:paraId="3AF1FF18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D40213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08240" w14:textId="5522ED0B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81DD6" w:rsidRPr="00FE5A28">
              <w:rPr>
                <w:rFonts w:ascii="Book Antiqua" w:hAnsi="Book Antiqua"/>
              </w:rPr>
              <w:t>7-10</w:t>
            </w:r>
          </w:p>
          <w:p w14:paraId="617181BA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5:30 pm</w:t>
            </w:r>
          </w:p>
          <w:p w14:paraId="5A8AAA6A" w14:textId="67A5C0F5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ugust 1</w:t>
            </w:r>
            <w:r w:rsidR="00881DD6" w:rsidRPr="00FE5A28">
              <w:rPr>
                <w:rFonts w:ascii="Book Antiqua" w:hAnsi="Book Antiqua"/>
              </w:rPr>
              <w:t>1</w:t>
            </w:r>
          </w:p>
          <w:p w14:paraId="14B8894A" w14:textId="77777777" w:rsidR="00222CF8" w:rsidRPr="00FE5A28" w:rsidRDefault="00222CF8" w:rsidP="00222CF8">
            <w:pPr>
              <w:spacing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779B20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6D9CA" w14:textId="53C73D46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81DD6" w:rsidRPr="00FE5A28">
              <w:rPr>
                <w:rFonts w:ascii="Book Antiqua" w:hAnsi="Book Antiqua"/>
              </w:rPr>
              <w:t>7</w:t>
            </w:r>
            <w:r w:rsidRPr="00FE5A28">
              <w:rPr>
                <w:rFonts w:ascii="Book Antiqua" w:hAnsi="Book Antiqua"/>
              </w:rPr>
              <w:t xml:space="preserve"> – September </w:t>
            </w:r>
            <w:r w:rsidR="00881DD6" w:rsidRPr="00FE5A28">
              <w:rPr>
                <w:rFonts w:ascii="Book Antiqua" w:hAnsi="Book Antiqua"/>
              </w:rPr>
              <w:t>8</w:t>
            </w:r>
          </w:p>
          <w:p w14:paraId="115DF8F2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D24183B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71BD" w14:textId="2F557FC0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August </w:t>
            </w:r>
            <w:r w:rsidR="00881DD6" w:rsidRPr="00FE5A28">
              <w:rPr>
                <w:rFonts w:ascii="Book Antiqua" w:hAnsi="Book Antiqua"/>
              </w:rPr>
              <w:t>7</w:t>
            </w:r>
            <w:r w:rsidRPr="00FE5A28">
              <w:rPr>
                <w:rFonts w:ascii="Book Antiqua" w:hAnsi="Book Antiqua"/>
              </w:rPr>
              <w:t xml:space="preserve">-October </w:t>
            </w:r>
            <w:r w:rsidR="00881DD6" w:rsidRPr="00FE5A28">
              <w:rPr>
                <w:rFonts w:ascii="Book Antiqua" w:hAnsi="Book Antiqua"/>
              </w:rPr>
              <w:t>6</w:t>
            </w:r>
          </w:p>
          <w:p w14:paraId="5A92457D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80A07B" w14:textId="77777777" w:rsidR="00222CF8" w:rsidRPr="00FE5A28" w:rsidRDefault="00222CF8" w:rsidP="00222CF8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960E1" w14:textId="0814F931" w:rsidR="00222CF8" w:rsidRPr="00FE5A28" w:rsidRDefault="00881DD6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ugust 7</w:t>
            </w:r>
            <w:r w:rsidR="00222CF8" w:rsidRPr="00FE5A28">
              <w:rPr>
                <w:rFonts w:ascii="Book Antiqua" w:hAnsi="Book Antiqua"/>
              </w:rPr>
              <w:t xml:space="preserve"> – November 1</w:t>
            </w:r>
            <w:r w:rsidRPr="00FE5A28">
              <w:rPr>
                <w:rFonts w:ascii="Book Antiqua" w:hAnsi="Book Antiqua"/>
              </w:rPr>
              <w:t>0</w:t>
            </w:r>
          </w:p>
        </w:tc>
      </w:tr>
      <w:tr w:rsidR="00222CF8" w:rsidRPr="00FE5A28" w14:paraId="50DAECA5" w14:textId="77777777" w:rsidTr="000A2208">
        <w:trPr>
          <w:trHeight w:val="782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5E5B3C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Begi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DF0188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ABE9C" w14:textId="08B519CB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881DD6" w:rsidRPr="00B27434">
              <w:rPr>
                <w:rFonts w:ascii="Book Antiqua" w:hAnsi="Book Antiqua"/>
              </w:rPr>
              <w:t>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7F386C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4413A" w14:textId="10FF4062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881DD6" w:rsidRPr="00B27434">
              <w:rPr>
                <w:rFonts w:ascii="Book Antiqua" w:hAnsi="Book Antiqua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673E8A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70044" w14:textId="0F4CC8B7" w:rsidR="00222CF8" w:rsidRPr="00B27434" w:rsidRDefault="00222CF8" w:rsidP="00222CF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September 1</w:t>
            </w:r>
            <w:r w:rsidR="00881DD6" w:rsidRPr="00B27434">
              <w:rPr>
                <w:rFonts w:ascii="Book Antiqua" w:hAnsi="Book Antiqua"/>
              </w:rPr>
              <w:t>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A31D2CB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0A864" w14:textId="62C4CC2C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A0731E" w:rsidRPr="00B27434">
              <w:rPr>
                <w:rFonts w:ascii="Book Antiqua" w:hAnsi="Book Antiqua"/>
              </w:rPr>
              <w:t>16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8B45C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BF176" w14:textId="7B36A0A5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November 1</w:t>
            </w:r>
            <w:r w:rsidR="00077128" w:rsidRPr="00B27434">
              <w:rPr>
                <w:rFonts w:ascii="Book Antiqua" w:hAnsi="Book Antiqua"/>
              </w:rPr>
              <w:t>8</w:t>
            </w:r>
          </w:p>
        </w:tc>
      </w:tr>
      <w:tr w:rsidR="00222CF8" w:rsidRPr="00FE5A28" w14:paraId="50E37AA8" w14:textId="77777777" w:rsidTr="000A2208">
        <w:trPr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B5594B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Late Registration</w:t>
            </w:r>
          </w:p>
          <w:p w14:paraId="3D2F8CE7" w14:textId="77777777" w:rsidR="00222CF8" w:rsidRPr="00FE5A28" w:rsidRDefault="00222CF8" w:rsidP="00222CF8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Late Fee Applie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3D6118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2B421" w14:textId="2883A329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881DD6" w:rsidRPr="00B27434">
              <w:rPr>
                <w:rFonts w:ascii="Book Antiqua" w:hAnsi="Book Antiqua"/>
              </w:rPr>
              <w:t>4</w:t>
            </w:r>
            <w:r w:rsidRPr="00B27434">
              <w:rPr>
                <w:rFonts w:ascii="Book Antiqua" w:hAnsi="Book Antiqua"/>
              </w:rPr>
              <w:t xml:space="preserve"> – 1</w:t>
            </w:r>
            <w:r w:rsidR="00881DD6" w:rsidRPr="00B27434">
              <w:rPr>
                <w:rFonts w:ascii="Book Antiqua" w:hAnsi="Book Antiqua"/>
              </w:rPr>
              <w:t>7</w:t>
            </w:r>
            <w:r w:rsidRPr="00B27434">
              <w:rPr>
                <w:rFonts w:ascii="Book Antiqua" w:hAnsi="Book Antiqua"/>
              </w:rPr>
              <w:t xml:space="preserve">   </w:t>
            </w:r>
          </w:p>
          <w:p w14:paraId="45852ABB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   8:00 am – 5:30 pm</w:t>
            </w:r>
          </w:p>
          <w:p w14:paraId="20C5327C" w14:textId="5E8F1DCE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881DD6" w:rsidRPr="00B27434">
              <w:rPr>
                <w:rFonts w:ascii="Book Antiqua" w:hAnsi="Book Antiqua"/>
              </w:rPr>
              <w:t>8</w:t>
            </w:r>
          </w:p>
          <w:p w14:paraId="482E7DC3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8:30 am – 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9B7CF4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17A59" w14:textId="77777777" w:rsidR="00881DD6" w:rsidRPr="00B27434" w:rsidRDefault="00881DD6" w:rsidP="00881DD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ugust 14 – 17   </w:t>
            </w:r>
          </w:p>
          <w:p w14:paraId="44AF8D1C" w14:textId="77777777" w:rsidR="00881DD6" w:rsidRPr="00B27434" w:rsidRDefault="00881DD6" w:rsidP="00881DD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   8:00 am – 5:30 pm</w:t>
            </w:r>
          </w:p>
          <w:p w14:paraId="1DC550C7" w14:textId="77777777" w:rsidR="00881DD6" w:rsidRPr="00B27434" w:rsidRDefault="00881DD6" w:rsidP="00881DD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8</w:t>
            </w:r>
          </w:p>
          <w:p w14:paraId="157B56C5" w14:textId="35B8A175" w:rsidR="00222CF8" w:rsidRPr="00B27434" w:rsidRDefault="00881DD6" w:rsidP="00881DD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8:30 am – 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BC8248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EDF45" w14:textId="3A9835C8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September 1</w:t>
            </w:r>
            <w:r w:rsidR="00881DD6" w:rsidRPr="00B27434">
              <w:rPr>
                <w:rFonts w:ascii="Book Antiqua" w:hAnsi="Book Antiqua"/>
              </w:rPr>
              <w:t>1-14</w:t>
            </w:r>
            <w:r w:rsidRPr="00B27434">
              <w:rPr>
                <w:rFonts w:ascii="Book Antiqua" w:hAnsi="Book Antiqua"/>
              </w:rPr>
              <w:t xml:space="preserve">  </w:t>
            </w:r>
          </w:p>
          <w:p w14:paraId="62282F1C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   8:00 am – 5:30 pm</w:t>
            </w:r>
          </w:p>
          <w:p w14:paraId="3AA4253B" w14:textId="03893EBA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September 1</w:t>
            </w:r>
            <w:r w:rsidR="00557302" w:rsidRPr="00B27434">
              <w:rPr>
                <w:rFonts w:ascii="Book Antiqua" w:hAnsi="Book Antiqua"/>
              </w:rPr>
              <w:t>5</w:t>
            </w:r>
          </w:p>
          <w:p w14:paraId="46351D07" w14:textId="77777777" w:rsidR="00222CF8" w:rsidRPr="00B27434" w:rsidRDefault="00222CF8" w:rsidP="00222CF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8:30 am – 12:00 pm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EA77227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32F7C" w14:textId="7AADEF7C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77128" w:rsidRPr="00B27434">
              <w:rPr>
                <w:rFonts w:ascii="Book Antiqua" w:hAnsi="Book Antiqua"/>
              </w:rPr>
              <w:t>16</w:t>
            </w:r>
            <w:r w:rsidR="00557302" w:rsidRPr="00B27434">
              <w:rPr>
                <w:rFonts w:ascii="Book Antiqua" w:hAnsi="Book Antiqua"/>
              </w:rPr>
              <w:t>-1</w:t>
            </w:r>
            <w:r w:rsidR="00077128" w:rsidRPr="00B27434">
              <w:rPr>
                <w:rFonts w:ascii="Book Antiqua" w:hAnsi="Book Antiqua"/>
              </w:rPr>
              <w:t>8</w:t>
            </w:r>
          </w:p>
          <w:p w14:paraId="58D1A8D9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8:00 am – 5:00 pm</w:t>
            </w:r>
          </w:p>
          <w:p w14:paraId="7E476FF5" w14:textId="235A1750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1</w:t>
            </w:r>
            <w:r w:rsidR="00557302" w:rsidRPr="00B27434">
              <w:rPr>
                <w:rFonts w:ascii="Book Antiqua" w:hAnsi="Book Antiqua"/>
              </w:rPr>
              <w:t>3</w:t>
            </w:r>
          </w:p>
          <w:p w14:paraId="159F161F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8:30 am–12:00 pm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07084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935D8" w14:textId="71C2B3F0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November </w:t>
            </w:r>
            <w:r w:rsidR="00557302" w:rsidRPr="00B27434">
              <w:rPr>
                <w:rFonts w:ascii="Book Antiqua" w:hAnsi="Book Antiqua"/>
              </w:rPr>
              <w:t>1</w:t>
            </w:r>
            <w:r w:rsidR="00077128" w:rsidRPr="00B27434">
              <w:rPr>
                <w:rFonts w:ascii="Book Antiqua" w:hAnsi="Book Antiqua"/>
              </w:rPr>
              <w:t>8</w:t>
            </w:r>
            <w:r w:rsidR="00557302" w:rsidRPr="00B27434">
              <w:rPr>
                <w:rFonts w:ascii="Book Antiqua" w:hAnsi="Book Antiqua"/>
              </w:rPr>
              <w:t>-</w:t>
            </w:r>
            <w:r w:rsidR="00077128" w:rsidRPr="00B27434">
              <w:rPr>
                <w:rFonts w:ascii="Book Antiqua" w:hAnsi="Book Antiqua"/>
              </w:rPr>
              <w:t>20</w:t>
            </w:r>
          </w:p>
        </w:tc>
      </w:tr>
      <w:tr w:rsidR="00222CF8" w:rsidRPr="00FE5A28" w14:paraId="5FD2BEC8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1E55B0B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Add / Drop Period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E290F0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EF5CC" w14:textId="05779A4A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557302" w:rsidRPr="00B27434">
              <w:rPr>
                <w:rFonts w:ascii="Book Antiqua" w:hAnsi="Book Antiqua"/>
              </w:rPr>
              <w:t>4</w:t>
            </w:r>
            <w:r w:rsidRPr="00B27434">
              <w:rPr>
                <w:rFonts w:ascii="Book Antiqua" w:hAnsi="Book Antiqua"/>
              </w:rPr>
              <w:t xml:space="preserve"> – 1</w:t>
            </w:r>
            <w:r w:rsidR="00557302" w:rsidRPr="00B27434">
              <w:rPr>
                <w:rFonts w:ascii="Book Antiqua" w:hAnsi="Book Antiqua"/>
              </w:rPr>
              <w:t>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8845D6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BFB75" w14:textId="239C612D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557302" w:rsidRPr="00B27434">
              <w:rPr>
                <w:rFonts w:ascii="Book Antiqua" w:hAnsi="Book Antiqua"/>
              </w:rPr>
              <w:t>4</w:t>
            </w:r>
            <w:r w:rsidRPr="00B27434">
              <w:rPr>
                <w:rFonts w:ascii="Book Antiqua" w:hAnsi="Book Antiqua"/>
              </w:rPr>
              <w:t xml:space="preserve"> - 1</w:t>
            </w:r>
            <w:r w:rsidR="00D455E6" w:rsidRPr="00B27434">
              <w:rPr>
                <w:rFonts w:ascii="Book Antiqua" w:hAnsi="Book Antiqua"/>
              </w:rPr>
              <w:t>6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1A93BF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2AA81" w14:textId="4148B4E5" w:rsidR="00222CF8" w:rsidRPr="00B27434" w:rsidRDefault="00222CF8" w:rsidP="00222CF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September 1</w:t>
            </w:r>
            <w:r w:rsidR="00557302" w:rsidRPr="00B27434">
              <w:rPr>
                <w:rFonts w:ascii="Book Antiqua" w:hAnsi="Book Antiqua"/>
              </w:rPr>
              <w:t>1-1</w:t>
            </w:r>
            <w:r w:rsidR="00D455E6" w:rsidRPr="00B27434">
              <w:rPr>
                <w:rFonts w:ascii="Book Antiqua" w:hAnsi="Book Antiqua"/>
              </w:rPr>
              <w:t>4</w:t>
            </w:r>
            <w:r w:rsidRPr="00B27434">
              <w:rPr>
                <w:rFonts w:ascii="Book Antiqua" w:hAnsi="Book Antiqua"/>
              </w:rPr>
              <w:t xml:space="preserve">     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F73DF78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D8D0" w14:textId="3ADB27D8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77128" w:rsidRPr="00B27434">
              <w:rPr>
                <w:rFonts w:ascii="Book Antiqua" w:hAnsi="Book Antiqua"/>
              </w:rPr>
              <w:t>16</w:t>
            </w:r>
            <w:r w:rsidR="00557302" w:rsidRPr="00B27434">
              <w:rPr>
                <w:rFonts w:ascii="Book Antiqua" w:hAnsi="Book Antiqua"/>
              </w:rPr>
              <w:t>-1</w:t>
            </w:r>
            <w:r w:rsidR="00077128" w:rsidRPr="00B27434">
              <w:rPr>
                <w:rFonts w:ascii="Book Antiqua" w:hAnsi="Book Antiqua"/>
              </w:rPr>
              <w:t>8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79A4B5A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9807B" w14:textId="05F7092D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November 1</w:t>
            </w:r>
            <w:r w:rsidR="00077128" w:rsidRPr="00B27434">
              <w:rPr>
                <w:rFonts w:ascii="Book Antiqua" w:hAnsi="Book Antiqua"/>
              </w:rPr>
              <w:t>8</w:t>
            </w:r>
            <w:r w:rsidR="00557302" w:rsidRPr="00B27434">
              <w:rPr>
                <w:rFonts w:ascii="Book Antiqua" w:hAnsi="Book Antiqua"/>
              </w:rPr>
              <w:t>-</w:t>
            </w:r>
            <w:r w:rsidR="00077128" w:rsidRPr="00B27434">
              <w:rPr>
                <w:rFonts w:ascii="Book Antiqua" w:hAnsi="Book Antiqua"/>
              </w:rPr>
              <w:t>20</w:t>
            </w:r>
          </w:p>
        </w:tc>
      </w:tr>
      <w:tr w:rsidR="00222CF8" w:rsidRPr="00FE5A28" w14:paraId="660CAFF7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2EDDF2A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“No Show” Report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97264C" w14:textId="77777777" w:rsidR="00222CF8" w:rsidRPr="00FE5A28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51BDC" w14:textId="51BFD0E4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ugust </w:t>
            </w:r>
            <w:r w:rsidR="00077128" w:rsidRPr="00B27434">
              <w:rPr>
                <w:rFonts w:ascii="Book Antiqua" w:hAnsi="Book Antiqua"/>
              </w:rPr>
              <w:t>21</w:t>
            </w:r>
          </w:p>
          <w:p w14:paraId="302A9021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lastRenderedPageBreak/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E80738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9E941" w14:textId="6C3BDE25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ugust 1</w:t>
            </w:r>
            <w:r w:rsidR="00D455E6" w:rsidRPr="00B27434">
              <w:rPr>
                <w:rFonts w:ascii="Book Antiqua" w:hAnsi="Book Antiqua"/>
              </w:rPr>
              <w:t>7</w:t>
            </w:r>
          </w:p>
          <w:p w14:paraId="5D262A78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lastRenderedPageBreak/>
              <w:t>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381EDA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46232" w14:textId="46BD9A10" w:rsidR="00222CF8" w:rsidRPr="00B27434" w:rsidRDefault="00222CF8" w:rsidP="00222CF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September 1</w:t>
            </w:r>
            <w:r w:rsidR="00077128" w:rsidRPr="00B27434">
              <w:rPr>
                <w:rFonts w:ascii="Book Antiqua" w:hAnsi="Book Antiqua"/>
              </w:rPr>
              <w:t>5</w:t>
            </w:r>
          </w:p>
          <w:p w14:paraId="3337D934" w14:textId="77777777" w:rsidR="00222CF8" w:rsidRPr="00B27434" w:rsidRDefault="00222CF8" w:rsidP="00222CF8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lastRenderedPageBreak/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0946CD9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62D9" w14:textId="1DD34E44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1</w:t>
            </w:r>
            <w:r w:rsidR="00077128" w:rsidRPr="00B27434">
              <w:rPr>
                <w:rFonts w:ascii="Book Antiqua" w:hAnsi="Book Antiqua"/>
              </w:rPr>
              <w:t>9</w:t>
            </w:r>
          </w:p>
          <w:p w14:paraId="4A7D0A81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lastRenderedPageBreak/>
              <w:t>12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08DCD7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D061E" w14:textId="3F1AD858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November </w:t>
            </w:r>
            <w:r w:rsidR="00077128" w:rsidRPr="00B27434">
              <w:rPr>
                <w:rFonts w:ascii="Book Antiqua" w:hAnsi="Book Antiqua"/>
              </w:rPr>
              <w:t>21</w:t>
            </w:r>
          </w:p>
          <w:p w14:paraId="6BB0507D" w14:textId="77777777" w:rsidR="00222CF8" w:rsidRPr="00B27434" w:rsidRDefault="00222CF8" w:rsidP="00222CF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lastRenderedPageBreak/>
              <w:t>12:00 pm</w:t>
            </w:r>
          </w:p>
        </w:tc>
      </w:tr>
      <w:tr w:rsidR="001F0DD0" w:rsidRPr="00FE5A28" w14:paraId="791FB8DC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C2ABD8" w14:textId="69ECD335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Fall Graduation Advising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1475043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DF0F87" w14:textId="3D6F8546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September 1 – 3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3638B2E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DF3515" w14:textId="7A58B348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September 1 – 30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A044A82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AB3BEF" w14:textId="37E2BDBA" w:rsidR="001F0DD0" w:rsidRPr="00FE5A28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September 1 – 3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1273071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7A3930" w14:textId="10956A0E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November 1 - 30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6F0D3FB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013373" w14:textId="4F125AA0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November 29 – December 2</w:t>
            </w:r>
          </w:p>
        </w:tc>
      </w:tr>
      <w:tr w:rsidR="001F0DD0" w:rsidRPr="00FE5A28" w14:paraId="48CF54FA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29B629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Labor Day Holiday</w:t>
            </w:r>
          </w:p>
          <w:p w14:paraId="113E1EE9" w14:textId="77777777" w:rsidR="001F0DD0" w:rsidRPr="00FE5A28" w:rsidRDefault="001F0DD0" w:rsidP="001F0DD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4" w:hanging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Campus Closed</w:t>
            </w:r>
          </w:p>
          <w:p w14:paraId="17348639" w14:textId="77777777" w:rsidR="001F0DD0" w:rsidRPr="00FE5A28" w:rsidRDefault="001F0DD0" w:rsidP="001F0DD0">
            <w:pPr>
              <w:pStyle w:val="ListParagraph"/>
              <w:spacing w:after="0" w:line="240" w:lineRule="auto"/>
              <w:ind w:left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(No Classes)</w:t>
            </w:r>
          </w:p>
          <w:p w14:paraId="07138FDD" w14:textId="77777777" w:rsidR="001F0DD0" w:rsidRPr="00FE5A28" w:rsidRDefault="001F0DD0" w:rsidP="001F0DD0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aculty Non-</w:t>
            </w:r>
            <w:proofErr w:type="gramStart"/>
            <w:r w:rsidRPr="00FE5A28">
              <w:rPr>
                <w:rFonts w:ascii="Book Antiqua" w:hAnsi="Book Antiqua"/>
              </w:rPr>
              <w:t>work Day</w:t>
            </w:r>
            <w:proofErr w:type="gramEnd"/>
            <w:r w:rsidRPr="00FE5A28">
              <w:rPr>
                <w:rFonts w:ascii="Book Antiqua" w:hAnsi="Book Antiqua"/>
              </w:rPr>
              <w:t xml:space="preserve"> (1)</w:t>
            </w:r>
          </w:p>
          <w:p w14:paraId="550DE750" w14:textId="5548947A" w:rsidR="001F0DD0" w:rsidRPr="00FE5A28" w:rsidRDefault="001F0DD0" w:rsidP="001F0DD0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Staff Holida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6FC128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1CDE3" w14:textId="0C19A308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8E337E">
              <w:rPr>
                <w:rFonts w:ascii="Book Antiqua" w:hAnsi="Book Antiqua"/>
              </w:rPr>
              <w:t>2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543356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25B17" w14:textId="0D33A2B4" w:rsidR="001F0DD0" w:rsidRPr="00FE5A28" w:rsidRDefault="001F0DD0" w:rsidP="001F0DD0">
            <w:pPr>
              <w:spacing w:after="134" w:line="240" w:lineRule="auto"/>
              <w:jc w:val="center"/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8E337E">
              <w:rPr>
                <w:rFonts w:ascii="Book Antiqua" w:hAnsi="Book Antiqua"/>
              </w:rPr>
              <w:t>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D2398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323B7ECC" w14:textId="77777777" w:rsidR="001F0DD0" w:rsidRPr="00FE5A28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7C31BA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</w:tcPr>
          <w:p w14:paraId="4A8C6956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B1EE00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50041CBD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1F0DD0" w:rsidRPr="00FE5A28" w14:paraId="4BF27D26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FBDE40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Resum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8A1883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B3C93" w14:textId="47236A8B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557302" w:rsidRPr="00FE5A28">
              <w:rPr>
                <w:rFonts w:ascii="Book Antiqua" w:hAnsi="Book Antiqua"/>
              </w:rPr>
              <w:t>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AF84DC" w14:textId="77777777" w:rsidR="001F0DD0" w:rsidRPr="00FE5A28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89AE6" w14:textId="3C54D5D8" w:rsidR="001F0DD0" w:rsidRPr="00FE5A28" w:rsidRDefault="001F0DD0" w:rsidP="001F0DD0">
            <w:pPr>
              <w:spacing w:after="134" w:line="240" w:lineRule="auto"/>
              <w:jc w:val="center"/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083041" w:rsidRPr="00FE5A28">
              <w:rPr>
                <w:rFonts w:ascii="Book Antiqua" w:hAnsi="Book Antiqua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1AB657D" w14:textId="77777777" w:rsidR="001F0DD0" w:rsidRPr="00FE5A28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7613085" w14:textId="77777777" w:rsidR="001F0DD0" w:rsidRPr="00FE5A28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68F3C6C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700E00D4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</w:tcPr>
          <w:p w14:paraId="6442C01F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6FD14FE2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1F0DD0" w:rsidRPr="00FE5A28" w14:paraId="7B80AEC6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B7F1F3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all Convoca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BC9B446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58F5D" w14:textId="19FD5108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083041" w:rsidRPr="00FE5A28">
              <w:rPr>
                <w:rFonts w:ascii="Book Antiqua" w:hAnsi="Book Antiqua"/>
              </w:rPr>
              <w:t>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29A385" w14:textId="77777777" w:rsidR="001F0DD0" w:rsidRPr="00FE5A28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3231F" w14:textId="5CCF5352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083041" w:rsidRPr="00FE5A28">
              <w:rPr>
                <w:rFonts w:ascii="Book Antiqua" w:hAnsi="Book Antiqua"/>
              </w:rPr>
              <w:t>7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173521" w14:textId="77777777" w:rsidR="001F0DD0" w:rsidRPr="00FE5A28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DF6CD" w14:textId="0DE62D5E" w:rsidR="001F0DD0" w:rsidRPr="00FE5A28" w:rsidRDefault="001F0DD0" w:rsidP="001F0DD0">
            <w:pPr>
              <w:spacing w:after="134" w:line="240" w:lineRule="auto"/>
              <w:jc w:val="center"/>
            </w:pPr>
            <w:r w:rsidRPr="00FE5A28">
              <w:rPr>
                <w:rFonts w:ascii="Book Antiqua" w:hAnsi="Book Antiqua"/>
              </w:rPr>
              <w:t xml:space="preserve">September </w:t>
            </w:r>
            <w:r w:rsidR="00083041" w:rsidRPr="00FE5A28">
              <w:rPr>
                <w:rFonts w:ascii="Book Antiqua" w:hAnsi="Book Antiqua"/>
              </w:rPr>
              <w:t>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ED1D8B5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2060"/>
          </w:tcPr>
          <w:p w14:paraId="63738778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</w:tcPr>
          <w:p w14:paraId="62210020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270EBD4B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1F0DD0" w:rsidRPr="00FE5A28" w14:paraId="1DA38427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44C9D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Last Day to Withdraw</w:t>
            </w:r>
          </w:p>
          <w:p w14:paraId="335BF17C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</w:rPr>
              <w:t>Without Academic Penalty (Grade of “W”)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4C02B4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0995F" w14:textId="58497593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83041" w:rsidRPr="00B27434">
              <w:rPr>
                <w:rFonts w:ascii="Book Antiqua" w:hAnsi="Book Antiqua"/>
              </w:rPr>
              <w:t>6</w:t>
            </w:r>
          </w:p>
          <w:p w14:paraId="2BD88D28" w14:textId="3D1DD7F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5:3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AC017D" w14:textId="77777777" w:rsidR="001F0DD0" w:rsidRPr="00B27434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1D69A" w14:textId="08E365CE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September </w:t>
            </w:r>
            <w:r w:rsidR="00083041" w:rsidRPr="00B27434">
              <w:rPr>
                <w:rFonts w:ascii="Book Antiqua" w:hAnsi="Book Antiqua"/>
              </w:rPr>
              <w:t>8</w:t>
            </w:r>
          </w:p>
          <w:p w14:paraId="3952A2A5" w14:textId="70A4ABCF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5:3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365F78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95C07" w14:textId="402FDA7B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2</w:t>
            </w:r>
            <w:r w:rsidR="00083041" w:rsidRPr="00B27434">
              <w:rPr>
                <w:rFonts w:ascii="Book Antiqua" w:hAnsi="Book Antiqua"/>
              </w:rPr>
              <w:t>0</w:t>
            </w:r>
          </w:p>
          <w:p w14:paraId="7B4C65C9" w14:textId="435896A1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5:3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CE9C9EE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F47751" w14:textId="53C106C2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November </w:t>
            </w:r>
            <w:r w:rsidR="00077128" w:rsidRPr="00B27434">
              <w:rPr>
                <w:rFonts w:ascii="Book Antiqua" w:hAnsi="Book Antiqua"/>
              </w:rPr>
              <w:t>10</w:t>
            </w:r>
          </w:p>
          <w:p w14:paraId="10923FB0" w14:textId="6A0FD915" w:rsidR="001F0DD0" w:rsidRPr="00B27434" w:rsidRDefault="00083041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5:3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5A1EDB8" w14:textId="7777777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9A12F" w14:textId="25A3E55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November 2</w:t>
            </w:r>
            <w:r w:rsidR="00083041" w:rsidRPr="00B27434">
              <w:rPr>
                <w:rFonts w:ascii="Book Antiqua" w:hAnsi="Book Antiqua"/>
              </w:rPr>
              <w:t>4</w:t>
            </w:r>
          </w:p>
          <w:p w14:paraId="18194CC9" w14:textId="7777777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5:00 pm</w:t>
            </w:r>
          </w:p>
        </w:tc>
      </w:tr>
      <w:tr w:rsidR="001F0DD0" w:rsidRPr="00FE5A28" w14:paraId="4ADCF2E2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118A6F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Mid-Term Examinatio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F89BFE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526AE" w14:textId="3ABE7B0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77128" w:rsidRPr="00B27434">
              <w:rPr>
                <w:rFonts w:ascii="Book Antiqua" w:hAnsi="Book Antiqua"/>
              </w:rPr>
              <w:t>3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077128" w:rsidRPr="00B27434">
              <w:rPr>
                <w:rFonts w:ascii="Book Antiqua" w:hAnsi="Book Antiqua"/>
              </w:rPr>
              <w:t>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29BF06" w14:textId="77777777" w:rsidR="001F0DD0" w:rsidRPr="00B27434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20C8A" w14:textId="1C28C801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September </w:t>
            </w:r>
            <w:r w:rsidR="00077128" w:rsidRPr="00B27434">
              <w:rPr>
                <w:rFonts w:ascii="Book Antiqua" w:hAnsi="Book Antiqua"/>
              </w:rPr>
              <w:t>9</w:t>
            </w:r>
            <w:r w:rsidRPr="00B27434">
              <w:rPr>
                <w:rFonts w:ascii="Book Antiqua" w:hAnsi="Book Antiqua"/>
              </w:rPr>
              <w:t xml:space="preserve"> - 1</w:t>
            </w:r>
            <w:r w:rsidR="00077128" w:rsidRPr="00B27434">
              <w:rPr>
                <w:rFonts w:ascii="Book Antiqua" w:hAnsi="Book Antiqua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F7EF49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A59B" w14:textId="3CFB606C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77128" w:rsidRPr="00B27434">
              <w:rPr>
                <w:rFonts w:ascii="Book Antiqua" w:hAnsi="Book Antiqua"/>
              </w:rPr>
              <w:t>16 - 1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314D5DE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5D8616" w14:textId="2A2B3E22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November </w:t>
            </w:r>
            <w:r w:rsidR="00077128" w:rsidRPr="00B27434">
              <w:rPr>
                <w:rFonts w:ascii="Book Antiqua" w:hAnsi="Book Antiqua"/>
              </w:rPr>
              <w:t>1</w:t>
            </w:r>
            <w:r w:rsidRPr="00B27434">
              <w:rPr>
                <w:rFonts w:ascii="Book Antiqua" w:hAnsi="Book Antiqua"/>
              </w:rPr>
              <w:t>-</w:t>
            </w:r>
            <w:r w:rsidR="00077128" w:rsidRPr="00B27434">
              <w:rPr>
                <w:rFonts w:ascii="Book Antiqua" w:hAnsi="Book Antiqua"/>
              </w:rPr>
              <w:t>3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BEDA4B3" w14:textId="7777777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D45565" w14:textId="4C95C9A8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November 2</w:t>
            </w:r>
            <w:r w:rsidR="00077128" w:rsidRPr="00B27434">
              <w:rPr>
                <w:rFonts w:ascii="Book Antiqua" w:hAnsi="Book Antiqua"/>
              </w:rPr>
              <w:t>8</w:t>
            </w:r>
            <w:r w:rsidRPr="00B27434">
              <w:rPr>
                <w:rFonts w:ascii="Book Antiqua" w:hAnsi="Book Antiqua"/>
              </w:rPr>
              <w:t xml:space="preserve"> –</w:t>
            </w:r>
            <w:r w:rsidR="00077128" w:rsidRPr="00B27434">
              <w:rPr>
                <w:rFonts w:ascii="Book Antiqua" w:hAnsi="Book Antiqua"/>
              </w:rPr>
              <w:t xml:space="preserve"> 31</w:t>
            </w:r>
          </w:p>
        </w:tc>
      </w:tr>
      <w:tr w:rsidR="001F0DD0" w:rsidRPr="00FE5A28" w14:paraId="2247D2A7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5EB739" w14:textId="3611B4DB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</w:rPr>
              <w:t>Apply for Fall Completion/Graduation</w:t>
            </w:r>
          </w:p>
          <w:p w14:paraId="61A7C77E" w14:textId="5F86627E" w:rsidR="001F0DD0" w:rsidRPr="00FE5A28" w:rsidRDefault="001F0DD0" w:rsidP="001F0DD0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</w:rPr>
              <w:t>Submit Completed Graduation Applications to the Office of Registrar Service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9D190B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6A6E5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1 – 3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CD6840" w14:textId="77777777" w:rsidR="001F0DD0" w:rsidRPr="00B27434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5168B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1 - 3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DED4A6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AB69" w14:textId="7777777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1 - 3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E0CC372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B2C043" w14:textId="4C433E40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83041" w:rsidRPr="00B27434">
              <w:rPr>
                <w:rFonts w:ascii="Book Antiqua" w:hAnsi="Book Antiqua"/>
              </w:rPr>
              <w:t>1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68687A3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0E1BA7" w14:textId="11F317F9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83041" w:rsidRPr="00B27434">
              <w:rPr>
                <w:rFonts w:ascii="Book Antiqua" w:hAnsi="Book Antiqua"/>
              </w:rPr>
              <w:t>4</w:t>
            </w:r>
          </w:p>
        </w:tc>
      </w:tr>
      <w:tr w:rsidR="001F0DD0" w:rsidRPr="00FE5A28" w14:paraId="3D92090D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69033F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AE52AB" w14:textId="77777777" w:rsidR="001F0DD0" w:rsidRPr="00FE5A28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6283C" w14:textId="1D026EFB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077128" w:rsidRPr="00B27434">
              <w:rPr>
                <w:rFonts w:ascii="Book Antiqua" w:hAnsi="Book Antiqua"/>
              </w:rPr>
              <w:t>6</w:t>
            </w:r>
          </w:p>
          <w:p w14:paraId="7A6275E3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517B7A" w14:textId="77777777" w:rsidR="001F0DD0" w:rsidRPr="00B27434" w:rsidRDefault="001F0DD0" w:rsidP="001F0DD0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AD476" w14:textId="07458A13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September </w:t>
            </w:r>
            <w:r w:rsidR="00083041" w:rsidRPr="00B27434">
              <w:rPr>
                <w:rFonts w:ascii="Book Antiqua" w:hAnsi="Book Antiqua"/>
              </w:rPr>
              <w:t>15</w:t>
            </w:r>
          </w:p>
          <w:p w14:paraId="5FB55DE0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BDF3E41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42252" w14:textId="47FA03EC" w:rsidR="001F0DD0" w:rsidRPr="00B27434" w:rsidRDefault="00083041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October 2</w:t>
            </w:r>
            <w:r w:rsidR="00077128" w:rsidRPr="00B27434">
              <w:rPr>
                <w:rFonts w:ascii="Book Antiqua" w:hAnsi="Book Antiqua"/>
              </w:rPr>
              <w:t>0</w:t>
            </w:r>
          </w:p>
          <w:p w14:paraId="72859467" w14:textId="77777777" w:rsidR="001F0DD0" w:rsidRPr="00B27434" w:rsidRDefault="001F0DD0" w:rsidP="001F0DD0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99B33D9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20CC33" w14:textId="7AE67175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November </w:t>
            </w:r>
            <w:r w:rsidR="00077128" w:rsidRPr="00B27434">
              <w:rPr>
                <w:rFonts w:ascii="Book Antiqua" w:hAnsi="Book Antiqua"/>
              </w:rPr>
              <w:t>6</w:t>
            </w:r>
          </w:p>
          <w:p w14:paraId="5F467520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D083A19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A99305" w14:textId="58537F7F" w:rsidR="001F0DD0" w:rsidRPr="00B27434" w:rsidRDefault="00077128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</w:p>
          <w:p w14:paraId="1779FAAA" w14:textId="77777777" w:rsidR="001F0DD0" w:rsidRPr="00B27434" w:rsidRDefault="001F0DD0" w:rsidP="001F0DD0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</w:tr>
      <w:tr w:rsidR="0019082C" w:rsidRPr="00FE5A28" w14:paraId="2ACAB83F" w14:textId="77777777" w:rsidTr="002B13BB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B28828" w14:textId="78B22DC0" w:rsidR="0019082C" w:rsidRPr="00FE5A28" w:rsidRDefault="0019082C" w:rsidP="0019082C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Spring Semester 202</w:t>
            </w:r>
            <w:r w:rsidR="002F0795">
              <w:rPr>
                <w:rFonts w:ascii="Book Antiqua" w:hAnsi="Book Antiqua"/>
                <w:b/>
              </w:rPr>
              <w:t>4</w:t>
            </w:r>
            <w:r w:rsidRPr="00FE5A28">
              <w:rPr>
                <w:rFonts w:ascii="Book Antiqua" w:hAnsi="Book Antiqua"/>
                <w:b/>
              </w:rPr>
              <w:t xml:space="preserve"> Advisement &amp; Registra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21E5C8C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9B517A" w14:textId="42D1CA93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ctober 1</w:t>
            </w:r>
            <w:r w:rsidR="00083041" w:rsidRPr="00FE5A28">
              <w:rPr>
                <w:rFonts w:ascii="Book Antiqua" w:hAnsi="Book Antiqua"/>
              </w:rPr>
              <w:t>6</w:t>
            </w:r>
            <w:r w:rsidRPr="00FE5A28">
              <w:rPr>
                <w:rFonts w:ascii="Book Antiqua" w:hAnsi="Book Antiqua"/>
              </w:rPr>
              <w:t xml:space="preserve"> – December </w:t>
            </w:r>
            <w:r w:rsidR="00083041" w:rsidRPr="00FE5A28">
              <w:rPr>
                <w:rFonts w:ascii="Book Antiqua" w:hAnsi="Book Antiqua"/>
              </w:rPr>
              <w:t>1</w:t>
            </w:r>
          </w:p>
          <w:p w14:paraId="61D11D8E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E67C15B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96BCB5" w14:textId="77777777" w:rsidR="00083041" w:rsidRPr="00FE5A28" w:rsidRDefault="00083041" w:rsidP="0008304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ctober 16 – December 1</w:t>
            </w:r>
          </w:p>
          <w:p w14:paraId="5D7198B3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FBE04B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D2351D" w14:textId="77777777" w:rsidR="00083041" w:rsidRPr="00FE5A28" w:rsidRDefault="00083041" w:rsidP="0008304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ctober 16 – December 1</w:t>
            </w:r>
          </w:p>
          <w:p w14:paraId="7ED89235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6DE9D9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4C4659" w14:textId="77777777" w:rsidR="00083041" w:rsidRPr="00FE5A28" w:rsidRDefault="00083041" w:rsidP="0008304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ctober 16 – December 1</w:t>
            </w:r>
          </w:p>
          <w:p w14:paraId="74B10790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67C286E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336946" w14:textId="77777777" w:rsidR="00083041" w:rsidRPr="00FE5A28" w:rsidRDefault="00083041" w:rsidP="00083041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October 16 – December 1</w:t>
            </w:r>
          </w:p>
          <w:p w14:paraId="2427ED63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</w:tr>
      <w:tr w:rsidR="0019082C" w:rsidRPr="00FE5A28" w14:paraId="21E09969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027CAFEA" w14:textId="3A9E54D1" w:rsidR="0019082C" w:rsidRPr="00FE5A28" w:rsidRDefault="0019082C" w:rsidP="0019082C">
            <w:pPr>
              <w:spacing w:after="0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Veterans Day Holiday</w:t>
            </w:r>
          </w:p>
          <w:p w14:paraId="0475455B" w14:textId="77777777" w:rsidR="0019082C" w:rsidRPr="00FE5A28" w:rsidRDefault="0019082C" w:rsidP="0019082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Campus Closed -</w:t>
            </w:r>
          </w:p>
          <w:p w14:paraId="21F26105" w14:textId="77777777" w:rsidR="0019082C" w:rsidRPr="00FE5A28" w:rsidRDefault="0019082C" w:rsidP="0019082C">
            <w:pPr>
              <w:pStyle w:val="ListParagraph"/>
              <w:spacing w:after="0" w:line="240" w:lineRule="auto"/>
              <w:ind w:left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(No Classes)</w:t>
            </w:r>
          </w:p>
          <w:p w14:paraId="6A80C6AF" w14:textId="07723223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-  Faculty Non-</w:t>
            </w:r>
            <w:proofErr w:type="gramStart"/>
            <w:r w:rsidRPr="00FE5A28">
              <w:rPr>
                <w:rFonts w:ascii="Book Antiqua" w:hAnsi="Book Antiqua"/>
              </w:rPr>
              <w:t>work Day</w:t>
            </w:r>
            <w:proofErr w:type="gramEnd"/>
            <w:r w:rsidRPr="00FE5A28">
              <w:rPr>
                <w:rFonts w:ascii="Book Antiqua" w:hAnsi="Book Antiqua"/>
              </w:rPr>
              <w:t xml:space="preserve"> (1)</w:t>
            </w:r>
          </w:p>
          <w:p w14:paraId="69531C46" w14:textId="55EF9B63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</w:rPr>
              <w:t>- Staff Holida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7092C8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BC4F7" w14:textId="6B09F468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B27434">
              <w:rPr>
                <w:rFonts w:ascii="Book Antiqua" w:hAnsi="Book Antiqua"/>
              </w:rPr>
              <w:t>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802E6C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5B818DEB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2E626A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24184" w14:textId="1D7FE595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B27434">
              <w:rPr>
                <w:rFonts w:ascii="Book Antiqua" w:hAnsi="Book Antiqua"/>
              </w:rPr>
              <w:t>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A1849F4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DA1026" w14:textId="1C185053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B27434">
              <w:rPr>
                <w:rFonts w:ascii="Book Antiqua" w:hAnsi="Book Antiqua"/>
              </w:rPr>
              <w:t>0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8AA5AF9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A70BBC8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19082C" w:rsidRPr="00FE5A28" w14:paraId="4B78360F" w14:textId="77777777" w:rsidTr="002B13BB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406A1C00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Resum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C0F116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D9E9A" w14:textId="14FE9AEB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3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EA49F8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3E2488A2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9A8B04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3DBF7" w14:textId="70BF4FF3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3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1BAA5F76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1CE557" w14:textId="07427ED4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3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99732A4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87E971F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19082C" w:rsidRPr="00FE5A28" w14:paraId="017C5058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5DBEC752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Close for Fall Break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AF187E0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69C94" w14:textId="6268E164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7</w:t>
            </w:r>
          </w:p>
          <w:p w14:paraId="75E1AB82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7DA0F2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07945489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7BBF8B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0250C" w14:textId="277529C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7</w:t>
            </w:r>
          </w:p>
          <w:p w14:paraId="1749DFE7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81F70A5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1279C" w14:textId="5DD8B3FE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7</w:t>
            </w:r>
          </w:p>
          <w:p w14:paraId="2DC951F5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F59E605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DA0244" w14:textId="43E273D8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1</w:t>
            </w:r>
            <w:r w:rsidR="004476C3" w:rsidRPr="00FE5A28">
              <w:rPr>
                <w:rFonts w:ascii="Book Antiqua" w:hAnsi="Book Antiqua"/>
              </w:rPr>
              <w:t>7</w:t>
            </w:r>
          </w:p>
          <w:p w14:paraId="0495CA3E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</w:tr>
      <w:tr w:rsidR="0019082C" w:rsidRPr="00FE5A28" w14:paraId="4F4EB5AB" w14:textId="77777777" w:rsidTr="002B13BB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1922ECB4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all Break</w:t>
            </w:r>
          </w:p>
          <w:p w14:paraId="6BDF79B9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No classes - Students Only</w:t>
            </w:r>
          </w:p>
          <w:p w14:paraId="0FAB2B70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  <w:i/>
                <w:iCs/>
              </w:rPr>
              <w:t>Faculty &amp; Staff Work</w:t>
            </w:r>
            <w:r w:rsidRPr="00FE5A28">
              <w:rPr>
                <w:rFonts w:ascii="Book Antiqua" w:hAnsi="Book Antiqua"/>
                <w:bCs/>
              </w:rPr>
              <w:t xml:space="preserve"> </w:t>
            </w:r>
            <w:r w:rsidRPr="00FE5A28">
              <w:rPr>
                <w:rFonts w:ascii="Book Antiqua" w:hAnsi="Book Antiqua"/>
                <w:bCs/>
                <w:i/>
                <w:iCs/>
              </w:rPr>
              <w:t>Hours</w:t>
            </w:r>
            <w:r w:rsidRPr="00FE5A28">
              <w:rPr>
                <w:rFonts w:ascii="Book Antiqua" w:hAnsi="Book Antiqua"/>
                <w:bCs/>
              </w:rPr>
              <w:t xml:space="preserve">: </w:t>
            </w:r>
          </w:p>
          <w:p w14:paraId="713ED4EF" w14:textId="50B05FF5" w:rsidR="0019082C" w:rsidRPr="00FE5A28" w:rsidRDefault="0019082C" w:rsidP="0019082C">
            <w:p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 xml:space="preserve">Monday – Wednesday </w:t>
            </w:r>
          </w:p>
          <w:p w14:paraId="774DACB8" w14:textId="170B81CA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8:30 a.m. – 5:00 p.m.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E816D6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103A8" w14:textId="011E4480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0</w:t>
            </w:r>
            <w:r w:rsidRPr="00FE5A28">
              <w:rPr>
                <w:rFonts w:ascii="Book Antiqua" w:hAnsi="Book Antiqua"/>
              </w:rPr>
              <w:t xml:space="preserve"> – 2</w:t>
            </w:r>
            <w:r w:rsidR="004476C3" w:rsidRPr="00FE5A28">
              <w:rPr>
                <w:rFonts w:ascii="Book Antiqua" w:hAnsi="Book Antiqua"/>
              </w:rPr>
              <w:t>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B61DDF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3FA4C5AF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40A3F7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F08F4" w14:textId="5080921B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0 – 2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0676AC1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776075" w14:textId="04C509AF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0 – 24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0BC2306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871B4" w14:textId="2C8BF077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0 – 24</w:t>
            </w:r>
          </w:p>
        </w:tc>
      </w:tr>
      <w:tr w:rsidR="0019082C" w:rsidRPr="00FE5A28" w14:paraId="49B68AEC" w14:textId="77777777" w:rsidTr="002B13BB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199C5291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Thanksgiving Holiday</w:t>
            </w:r>
          </w:p>
          <w:p w14:paraId="1D18384E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- College Closed – No classes</w:t>
            </w:r>
          </w:p>
          <w:p w14:paraId="5AEF171F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- Faculty Non-workdays (2)</w:t>
            </w:r>
          </w:p>
          <w:p w14:paraId="4534C195" w14:textId="39D66625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Cs/>
              </w:rPr>
              <w:t>- Staff Holida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3F34247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26CC4" w14:textId="377AA88A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3</w:t>
            </w:r>
            <w:r w:rsidRPr="00FE5A28">
              <w:rPr>
                <w:rFonts w:ascii="Book Antiqua" w:hAnsi="Book Antiqua"/>
              </w:rPr>
              <w:t xml:space="preserve"> – 2</w:t>
            </w:r>
            <w:r w:rsidR="004476C3" w:rsidRPr="00FE5A28">
              <w:rPr>
                <w:rFonts w:ascii="Book Antiqua" w:hAnsi="Book Antiqua"/>
              </w:rPr>
              <w:t>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538646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38531B00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3F944E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97537" w14:textId="01CDB56C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3 – 2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A8282A5" w14:textId="77777777" w:rsidR="0019082C" w:rsidRPr="00FE5A28" w:rsidRDefault="0019082C" w:rsidP="0019082C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AA83E" w14:textId="10BE2129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3 – 24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E75241F" w14:textId="77777777" w:rsidR="0019082C" w:rsidRPr="00FE5A28" w:rsidRDefault="0019082C" w:rsidP="0019082C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F78BB0" w14:textId="5BD4E332" w:rsidR="0019082C" w:rsidRPr="00FE5A28" w:rsidRDefault="004476C3" w:rsidP="0019082C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3 – 24</w:t>
            </w:r>
          </w:p>
        </w:tc>
      </w:tr>
      <w:tr w:rsidR="00BA4716" w:rsidRPr="00FE5A28" w14:paraId="4C09BF0F" w14:textId="77777777" w:rsidTr="00E33BE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DFF24BB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</w:t>
            </w:r>
          </w:p>
          <w:p w14:paraId="24C1A7E7" w14:textId="5030F3D9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Re-ope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45320CF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07A47A" w14:textId="12A9FCF2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741E8182" w14:textId="1D3D8B3A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lastRenderedPageBreak/>
              <w:t>9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15B5009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371A543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1CBD5C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12FEAB" w14:textId="6CBEB1BA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519938EE" w14:textId="3CC0E038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lastRenderedPageBreak/>
              <w:t>9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29D960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668A54" w14:textId="43699AEA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26852CB1" w14:textId="4ED58504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lastRenderedPageBreak/>
              <w:t>9:00 a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E103CAB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5CD5BF" w14:textId="64C1CD6C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2FF45911" w14:textId="348104C9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lastRenderedPageBreak/>
              <w:t>9:00 am</w:t>
            </w:r>
          </w:p>
        </w:tc>
      </w:tr>
      <w:tr w:rsidR="00BA4716" w:rsidRPr="00FE5A28" w14:paraId="713A1A61" w14:textId="77777777" w:rsidTr="00E33BE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0748F7A9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Dining Hall Ope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51CB9D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D08DE" w14:textId="6A3524E3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6F4A2DBF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C9F765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5E248CAC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35780E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B7533" w14:textId="6F3D3F84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22DBDD47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7C4A5A9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43F6C" w14:textId="6378ACF3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69D21C2D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C8FD39F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B65C77" w14:textId="5225E0EC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5</w:t>
            </w:r>
          </w:p>
          <w:p w14:paraId="13063C0A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</w:tr>
      <w:tr w:rsidR="00BA4716" w:rsidRPr="00FE5A28" w14:paraId="0EBB6A9E" w14:textId="77777777" w:rsidTr="000A2208">
        <w:trPr>
          <w:trHeight w:val="547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5D12F7C5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Resum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B81636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8E0B3" w14:textId="39DF54B9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10E6A7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406D7447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1298F1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22486" w14:textId="7D8E2795" w:rsidR="00BA4716" w:rsidRPr="00FE5A28" w:rsidRDefault="004476C3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1C013C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C29C3F" w14:textId="53AF6A24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7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4F0DB27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43ED5" w14:textId="75C3BDB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7</w:t>
            </w:r>
          </w:p>
        </w:tc>
      </w:tr>
      <w:tr w:rsidR="00BA4716" w:rsidRPr="00FE5A28" w14:paraId="49082282" w14:textId="77777777" w:rsidTr="002B13BB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F491E7" w14:textId="1510DC0B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Final Exams for Fall </w:t>
            </w:r>
            <w:r w:rsidR="003E5E30">
              <w:rPr>
                <w:rFonts w:ascii="Book Antiqua" w:hAnsi="Book Antiqua"/>
                <w:b/>
              </w:rPr>
              <w:t>Graduate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8E46FF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69D0B" w14:textId="039697F5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</w:t>
            </w:r>
            <w:r w:rsidR="004476C3" w:rsidRPr="00FE5A28">
              <w:rPr>
                <w:rFonts w:ascii="Book Antiqua" w:hAnsi="Book Antiqua"/>
              </w:rPr>
              <w:t>8</w:t>
            </w:r>
            <w:r w:rsidRPr="00FE5A28">
              <w:rPr>
                <w:rFonts w:ascii="Book Antiqua" w:hAnsi="Book Antiqua"/>
              </w:rPr>
              <w:t>-</w:t>
            </w:r>
            <w:r w:rsidR="004476C3" w:rsidRPr="00FE5A28">
              <w:rPr>
                <w:rFonts w:ascii="Book Antiqua" w:hAnsi="Book Antiqua"/>
              </w:rPr>
              <w:t>November 3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03AB4E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8CF9000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D42078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E9EF1" w14:textId="22FEC809" w:rsidR="00BA4716" w:rsidRPr="00FE5A28" w:rsidRDefault="004476C3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9-December 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6546D6D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F6BB67" w14:textId="1E04628D" w:rsidR="00BA4716" w:rsidRPr="00FE5A28" w:rsidRDefault="005E6E6E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November 29-December 1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78018DD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846A3D5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BA4716" w:rsidRPr="00FE5A28" w14:paraId="74665F26" w14:textId="77777777" w:rsidTr="002B13BB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5820A014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Day of Instruc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AA0AB6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9D416" w14:textId="4E484649" w:rsidR="00BA4716" w:rsidRPr="00B27434" w:rsidRDefault="006930E5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ovember 3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FA4675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DB0BA" w14:textId="262232B6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B93FA5" w:rsidRPr="00B27434">
              <w:rPr>
                <w:rFonts w:ascii="Book Antiqua" w:hAnsi="Book Antiqua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218838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38C1C" w14:textId="2BE9F337" w:rsidR="00BA4716" w:rsidRPr="00B27434" w:rsidRDefault="006930E5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ovember 3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1D2D7C0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ABC8D4" w14:textId="3949B72D" w:rsidR="00BA4716" w:rsidRPr="00B27434" w:rsidRDefault="006930E5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ovember 30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9442BF4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571FA9" w14:textId="45D5971D" w:rsidR="00BA4716" w:rsidRPr="00B27434" w:rsidRDefault="006930E5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ovember 30</w:t>
            </w:r>
          </w:p>
        </w:tc>
      </w:tr>
      <w:tr w:rsidR="00BA4716" w:rsidRPr="00FE5A28" w14:paraId="2D74B2CA" w14:textId="77777777" w:rsidTr="000A2208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165D1CF5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Grades due for Fall graduate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2CA91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E9E49" w14:textId="13C1061A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5E6E6E" w:rsidRPr="00B27434">
              <w:rPr>
                <w:rFonts w:ascii="Book Antiqua" w:hAnsi="Book Antiqua"/>
              </w:rPr>
              <w:t>4</w:t>
            </w:r>
          </w:p>
          <w:p w14:paraId="19EB175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EAF649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2F749A0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D069BF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5B070" w14:textId="686C333E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5E6E6E" w:rsidRPr="00B27434">
              <w:rPr>
                <w:rFonts w:ascii="Book Antiqua" w:hAnsi="Book Antiqua"/>
              </w:rPr>
              <w:t>4</w:t>
            </w:r>
          </w:p>
          <w:p w14:paraId="46FE6977" w14:textId="77777777" w:rsidR="00BA4716" w:rsidRPr="00B27434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920DD9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E197C9" w14:textId="2CAAA050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5E6E6E" w:rsidRPr="00B27434">
              <w:rPr>
                <w:rFonts w:ascii="Book Antiqua" w:hAnsi="Book Antiqua"/>
              </w:rPr>
              <w:t>4</w:t>
            </w:r>
          </w:p>
          <w:p w14:paraId="2588E11F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F3139B5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E7F8741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BA4716" w:rsidRPr="00FE5A28" w14:paraId="5E46EA27" w14:textId="77777777" w:rsidTr="000310E6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0FBB1B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ading Da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DCC9FE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DBDF5" w14:textId="2761FCBF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DE52BA">
              <w:rPr>
                <w:rFonts w:ascii="Book Antiqua" w:hAnsi="Book Antiqua"/>
              </w:rPr>
              <w:t>1</w:t>
            </w:r>
          </w:p>
          <w:p w14:paraId="3AAD520C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317273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06252" w14:textId="68E887B2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5E6E6E" w:rsidRPr="00B27434">
              <w:rPr>
                <w:rFonts w:ascii="Book Antiqua" w:hAnsi="Book Antiqua"/>
              </w:rPr>
              <w:t>6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C8B4A2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6AAAD" w14:textId="6293F33D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DE52BA">
              <w:rPr>
                <w:rFonts w:ascii="Book Antiqua" w:hAnsi="Book Antiqua"/>
              </w:rPr>
              <w:t>1</w:t>
            </w:r>
          </w:p>
          <w:p w14:paraId="618EAA8D" w14:textId="77777777" w:rsidR="00BA4716" w:rsidRPr="00B27434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931DF3B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4DA583" w14:textId="38437DD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CC7DD4">
              <w:rPr>
                <w:rFonts w:ascii="Book Antiqua" w:hAnsi="Book Antiqua"/>
              </w:rPr>
              <w:t>1</w:t>
            </w:r>
          </w:p>
          <w:p w14:paraId="42D36C94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3F94960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45788" w14:textId="6B150D59" w:rsidR="000310E6" w:rsidRPr="00B27434" w:rsidRDefault="000310E6" w:rsidP="000310E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CC7DD4">
              <w:rPr>
                <w:rFonts w:ascii="Book Antiqua" w:hAnsi="Book Antiqua"/>
              </w:rPr>
              <w:t>1</w:t>
            </w:r>
          </w:p>
          <w:p w14:paraId="4D80B90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BA4716" w:rsidRPr="00FE5A28" w14:paraId="444E9214" w14:textId="77777777" w:rsidTr="000A2208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91C53D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Examinatio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48A4A8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17F4B" w14:textId="740A4801" w:rsidR="00BA4716" w:rsidRPr="00B27434" w:rsidRDefault="00BA4716" w:rsidP="00E55A6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</w:t>
            </w:r>
            <w:r w:rsidR="005E6E6E" w:rsidRPr="00B27434">
              <w:rPr>
                <w:rFonts w:ascii="Book Antiqua" w:hAnsi="Book Antiqua"/>
              </w:rPr>
              <w:t xml:space="preserve"> </w:t>
            </w:r>
            <w:r w:rsidR="00E55A67">
              <w:rPr>
                <w:rFonts w:ascii="Book Antiqua" w:hAnsi="Book Antiqua"/>
              </w:rPr>
              <w:t>4</w:t>
            </w:r>
            <w:r w:rsidR="0030552C">
              <w:rPr>
                <w:rFonts w:ascii="Book Antiqua" w:hAnsi="Book Antiqua"/>
              </w:rPr>
              <w:t>-</w:t>
            </w:r>
            <w:r w:rsidR="00E55A67">
              <w:rPr>
                <w:rFonts w:ascii="Book Antiqua" w:hAnsi="Book Antiqua"/>
              </w:rPr>
              <w:t>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DD5E46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6915A" w14:textId="4A514706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5E6E6E" w:rsidRPr="00B27434">
              <w:rPr>
                <w:rFonts w:ascii="Book Antiqua" w:hAnsi="Book Antiqua"/>
              </w:rPr>
              <w:t>9-1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B2EF28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D939F" w14:textId="05466321" w:rsidR="00BA4716" w:rsidRPr="00B27434" w:rsidRDefault="00E55A67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>
              <w:rPr>
                <w:rFonts w:ascii="Book Antiqua" w:hAnsi="Book Antiqua"/>
              </w:rPr>
              <w:t>4-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964F62F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451E21" w14:textId="0518CD29" w:rsidR="00BA4716" w:rsidRPr="00B27434" w:rsidRDefault="00E55A67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>
              <w:rPr>
                <w:rFonts w:ascii="Book Antiqua" w:hAnsi="Book Antiqua"/>
              </w:rPr>
              <w:t>4-8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3A17C2E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25C048" w14:textId="7EAA88A1" w:rsidR="00BA4716" w:rsidRPr="00B27434" w:rsidRDefault="00E55A67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>
              <w:rPr>
                <w:rFonts w:ascii="Book Antiqua" w:hAnsi="Book Antiqua"/>
              </w:rPr>
              <w:t>4-8</w:t>
            </w:r>
          </w:p>
        </w:tc>
      </w:tr>
      <w:tr w:rsidR="00BA4716" w:rsidRPr="00FE5A28" w14:paraId="5E8091EB" w14:textId="77777777" w:rsidTr="000A2208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546CFED" w14:textId="67EA8DAC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pring 202</w:t>
            </w:r>
            <w:r w:rsidR="00726465">
              <w:rPr>
                <w:rFonts w:ascii="Book Antiqua" w:hAnsi="Book Antiqua"/>
                <w:b/>
              </w:rPr>
              <w:t>4</w:t>
            </w:r>
            <w:r w:rsidRPr="00FE5A28">
              <w:rPr>
                <w:rFonts w:ascii="Book Antiqua" w:hAnsi="Book Antiqua"/>
                <w:b/>
              </w:rPr>
              <w:t xml:space="preserve"> Tuition Payment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A37596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2E811" w14:textId="0F971CCC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5E6E6E" w:rsidRPr="00B27434">
              <w:rPr>
                <w:rFonts w:ascii="Book Antiqua" w:hAnsi="Book Antiqua"/>
              </w:rPr>
              <w:t>5</w:t>
            </w:r>
          </w:p>
          <w:p w14:paraId="48ED8F38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9C3647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4D207" w14:textId="77777777" w:rsidR="005E6E6E" w:rsidRPr="00B27434" w:rsidRDefault="005E6E6E" w:rsidP="005E6E6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5</w:t>
            </w:r>
          </w:p>
          <w:p w14:paraId="448BFE57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A93762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A4F53" w14:textId="77777777" w:rsidR="005E6E6E" w:rsidRPr="00B27434" w:rsidRDefault="005E6E6E" w:rsidP="005E6E6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5</w:t>
            </w:r>
          </w:p>
          <w:p w14:paraId="5476310B" w14:textId="77777777" w:rsidR="00BA4716" w:rsidRPr="00B27434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544609D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921BDD" w14:textId="77777777" w:rsidR="005E6E6E" w:rsidRPr="00B27434" w:rsidRDefault="005E6E6E" w:rsidP="005E6E6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5</w:t>
            </w:r>
          </w:p>
          <w:p w14:paraId="6F761208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F9EA150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43B8AA" w14:textId="0A62E8D6" w:rsidR="005E6E6E" w:rsidRPr="00B27434" w:rsidRDefault="005E6E6E" w:rsidP="005E6E6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B93FA5" w:rsidRPr="00B27434">
              <w:rPr>
                <w:rFonts w:ascii="Book Antiqua" w:hAnsi="Book Antiqua"/>
              </w:rPr>
              <w:t>8</w:t>
            </w:r>
          </w:p>
          <w:p w14:paraId="2EED3E6C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BA4716" w:rsidRPr="00FE5A28" w14:paraId="710A9AD8" w14:textId="77777777" w:rsidTr="000A2208">
        <w:trPr>
          <w:trHeight w:val="386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056AD8AA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Close for Winter Break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06A1A2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3C6AD" w14:textId="768DB15C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072F">
              <w:rPr>
                <w:rFonts w:ascii="Book Antiqua" w:hAnsi="Book Antiqua"/>
              </w:rPr>
              <w:t>8</w:t>
            </w:r>
          </w:p>
          <w:p w14:paraId="3099BA62" w14:textId="659B017F" w:rsidR="00BA4716" w:rsidRPr="00B27434" w:rsidRDefault="000E072F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  <w:r w:rsidR="00BA4716" w:rsidRPr="00B27434">
              <w:rPr>
                <w:rFonts w:ascii="Book Antiqua" w:hAnsi="Book Antiqua"/>
              </w:rPr>
              <w:t>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900BDC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523AA9F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557C5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FE2B6" w14:textId="2E6920E0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072F">
              <w:rPr>
                <w:rFonts w:ascii="Book Antiqua" w:hAnsi="Book Antiqua"/>
              </w:rPr>
              <w:t>8</w:t>
            </w:r>
          </w:p>
          <w:p w14:paraId="40F91026" w14:textId="3379DE06" w:rsidR="00BA4716" w:rsidRPr="00B27434" w:rsidRDefault="000E072F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  <w:r w:rsidRPr="00B27434">
              <w:rPr>
                <w:rFonts w:ascii="Book Antiqua" w:hAnsi="Book Antiqua"/>
              </w:rPr>
              <w:t>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DED45D7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D2040" w14:textId="78306FAC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072F">
              <w:rPr>
                <w:rFonts w:ascii="Book Antiqua" w:hAnsi="Book Antiqua"/>
              </w:rPr>
              <w:t>8</w:t>
            </w:r>
          </w:p>
          <w:p w14:paraId="60EAF43D" w14:textId="7D97D134" w:rsidR="00BA4716" w:rsidRPr="00B27434" w:rsidRDefault="000E072F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  <w:r w:rsidRPr="00B27434">
              <w:rPr>
                <w:rFonts w:ascii="Book Antiqua" w:hAnsi="Book Antiqua"/>
              </w:rPr>
              <w:t>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0A8C2D2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46CA07" w14:textId="280BE42C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072F">
              <w:rPr>
                <w:rFonts w:ascii="Book Antiqua" w:hAnsi="Book Antiqua"/>
              </w:rPr>
              <w:t>8</w:t>
            </w:r>
          </w:p>
          <w:p w14:paraId="17C16349" w14:textId="268E35EC" w:rsidR="00BA4716" w:rsidRPr="00B27434" w:rsidRDefault="000E072F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  <w:r w:rsidRPr="00B27434">
              <w:rPr>
                <w:rFonts w:ascii="Book Antiqua" w:hAnsi="Book Antiqua"/>
              </w:rPr>
              <w:t>:00 pm</w:t>
            </w:r>
          </w:p>
        </w:tc>
      </w:tr>
      <w:tr w:rsidR="00BA4716" w:rsidRPr="00FE5A28" w14:paraId="69E92A01" w14:textId="77777777" w:rsidTr="000A2208">
        <w:trPr>
          <w:trHeight w:val="881"/>
          <w:jc w:val="center"/>
        </w:trPr>
        <w:tc>
          <w:tcPr>
            <w:tcW w:w="2655" w:type="dxa"/>
            <w:tcBorders>
              <w:right w:val="single" w:sz="4" w:space="0" w:color="auto"/>
            </w:tcBorders>
            <w:shd w:val="clear" w:color="auto" w:fill="auto"/>
          </w:tcPr>
          <w:p w14:paraId="3EE33A9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Grades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4AAE4F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DDA2E" w14:textId="60C671E0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7138C5">
              <w:rPr>
                <w:rFonts w:ascii="Book Antiqua" w:hAnsi="Book Antiqua"/>
              </w:rPr>
              <w:t>2</w:t>
            </w:r>
          </w:p>
          <w:p w14:paraId="6877C324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863144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CF1D8" w14:textId="0F1C2A5F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October </w:t>
            </w:r>
            <w:r w:rsidR="00B93FA5" w:rsidRPr="00B27434">
              <w:rPr>
                <w:rFonts w:ascii="Book Antiqua" w:hAnsi="Book Antiqua"/>
              </w:rPr>
              <w:t>13</w:t>
            </w:r>
          </w:p>
          <w:p w14:paraId="2976B3C7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DB97A2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5007D" w14:textId="2C6B7801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7138C5">
              <w:rPr>
                <w:rFonts w:ascii="Book Antiqua" w:hAnsi="Book Antiqua"/>
              </w:rPr>
              <w:t>2</w:t>
            </w:r>
          </w:p>
          <w:p w14:paraId="40007EB2" w14:textId="77777777" w:rsidR="00BA4716" w:rsidRPr="00B27434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E0950D9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6F7B08" w14:textId="1CB87536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282A">
              <w:rPr>
                <w:rFonts w:ascii="Book Antiqua" w:hAnsi="Book Antiqua"/>
              </w:rPr>
              <w:t>1</w:t>
            </w:r>
            <w:r w:rsidR="007138C5">
              <w:rPr>
                <w:rFonts w:ascii="Book Antiqua" w:hAnsi="Book Antiqua"/>
              </w:rPr>
              <w:t>2</w:t>
            </w:r>
          </w:p>
          <w:p w14:paraId="2DCFD8D2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pm</w:t>
            </w:r>
          </w:p>
        </w:tc>
        <w:tc>
          <w:tcPr>
            <w:tcW w:w="3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9BDADF5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C7564A" w14:textId="10FA439B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0E282A">
              <w:rPr>
                <w:rFonts w:ascii="Book Antiqua" w:hAnsi="Book Antiqua"/>
              </w:rPr>
              <w:t>1</w:t>
            </w:r>
            <w:r w:rsidR="007138C5">
              <w:rPr>
                <w:rFonts w:ascii="Book Antiqua" w:hAnsi="Book Antiqua"/>
              </w:rPr>
              <w:t>2</w:t>
            </w:r>
          </w:p>
          <w:p w14:paraId="264616E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12:00 pm </w:t>
            </w:r>
          </w:p>
        </w:tc>
      </w:tr>
      <w:tr w:rsidR="00BA4716" w:rsidRPr="00FE5A28" w14:paraId="4137B7C6" w14:textId="77777777" w:rsidTr="000A2208">
        <w:trPr>
          <w:trHeight w:val="547"/>
          <w:jc w:val="center"/>
        </w:trPr>
        <w:tc>
          <w:tcPr>
            <w:tcW w:w="26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D47E6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aculty Developmen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BC0CBB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15B64" w14:textId="496CBEC2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1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185E11">
              <w:rPr>
                <w:rFonts w:ascii="Book Antiqua" w:hAnsi="Book Antiqua"/>
              </w:rPr>
              <w:t>1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5BF61A" w14:textId="77777777" w:rsidR="00BA4716" w:rsidRPr="00B27434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D1724" w14:textId="11AECC64" w:rsidR="00BA4716" w:rsidRPr="00B27434" w:rsidRDefault="005E6E6E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185E11">
              <w:rPr>
                <w:rFonts w:ascii="Book Antiqua" w:hAnsi="Book Antiqua"/>
              </w:rPr>
              <w:t>1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185E11">
              <w:rPr>
                <w:rFonts w:ascii="Book Antiqua" w:hAnsi="Book Antiqua"/>
              </w:rPr>
              <w:t>1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6D95CC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88529" w14:textId="67C7AD4C" w:rsidR="00BA4716" w:rsidRPr="00B27434" w:rsidRDefault="005E6E6E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185E11">
              <w:rPr>
                <w:rFonts w:ascii="Book Antiqua" w:hAnsi="Book Antiqua"/>
              </w:rPr>
              <w:t>1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185E11">
              <w:rPr>
                <w:rFonts w:ascii="Book Antiqua" w:hAnsi="Book Antiqua"/>
              </w:rPr>
              <w:t>1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6B92566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C9A0A" w14:textId="7F37970B" w:rsidR="00BA4716" w:rsidRPr="00B27434" w:rsidRDefault="005E6E6E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December 1</w:t>
            </w:r>
            <w:r w:rsidR="00185E11">
              <w:rPr>
                <w:rFonts w:ascii="Book Antiqua" w:hAnsi="Book Antiqua"/>
              </w:rPr>
              <w:t>1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185E11">
              <w:rPr>
                <w:rFonts w:ascii="Book Antiqua" w:hAnsi="Book Antiqua"/>
              </w:rPr>
              <w:t>15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0E3F41" w14:textId="77777777" w:rsidR="00BA4716" w:rsidRPr="00B27434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9DA7B6" w14:textId="58AE8B20" w:rsidR="00BA4716" w:rsidRPr="00B27434" w:rsidRDefault="005E6E6E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1</w:t>
            </w:r>
            <w:r w:rsidRPr="00B27434">
              <w:rPr>
                <w:rFonts w:ascii="Book Antiqua" w:hAnsi="Book Antiqua"/>
              </w:rPr>
              <w:t xml:space="preserve"> – </w:t>
            </w:r>
            <w:r w:rsidR="00185E11">
              <w:rPr>
                <w:rFonts w:ascii="Book Antiqua" w:hAnsi="Book Antiqua"/>
              </w:rPr>
              <w:t>15</w:t>
            </w:r>
          </w:p>
        </w:tc>
      </w:tr>
      <w:tr w:rsidR="00BA4716" w:rsidRPr="00FE5A28" w14:paraId="730EC41B" w14:textId="77777777" w:rsidTr="000A2208">
        <w:trPr>
          <w:trHeight w:val="547"/>
          <w:jc w:val="center"/>
        </w:trPr>
        <w:tc>
          <w:tcPr>
            <w:tcW w:w="26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20BC9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osing Sess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ADAE43B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2667B" w14:textId="0D83C7F9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D23542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DDC5" w14:textId="65BC96A3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B5C2A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89932" w14:textId="248F30A3" w:rsidR="00BA4716" w:rsidRPr="00FE5A28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619CCA2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CC48E8" w14:textId="1BA3D719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4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5AEE4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E34D06" w14:textId="0CCC64DB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185E11">
              <w:rPr>
                <w:rFonts w:ascii="Book Antiqua" w:hAnsi="Book Antiqua"/>
              </w:rPr>
              <w:t>14</w:t>
            </w:r>
          </w:p>
        </w:tc>
      </w:tr>
      <w:tr w:rsidR="00BA4716" w:rsidRPr="00FE5A28" w14:paraId="30D69D82" w14:textId="77777777" w:rsidTr="000A2208">
        <w:trPr>
          <w:trHeight w:val="547"/>
          <w:jc w:val="center"/>
        </w:trPr>
        <w:tc>
          <w:tcPr>
            <w:tcW w:w="265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6335A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Winter Break</w:t>
            </w:r>
          </w:p>
          <w:p w14:paraId="6F6CBAC4" w14:textId="77777777" w:rsidR="00BA4716" w:rsidRPr="00FE5A28" w:rsidRDefault="00BA4716" w:rsidP="00BA4716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Campus Closed</w:t>
            </w:r>
          </w:p>
          <w:p w14:paraId="3945DE73" w14:textId="72E0BEF4" w:rsidR="00BA4716" w:rsidRPr="00FE5A28" w:rsidRDefault="00BA4716" w:rsidP="00BA4716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lastRenderedPageBreak/>
              <w:t>Faculty Non-workdays (3)</w:t>
            </w:r>
          </w:p>
          <w:p w14:paraId="330A9053" w14:textId="1FF8E2C2" w:rsidR="00BA4716" w:rsidRPr="00FE5A28" w:rsidRDefault="00BA4716" w:rsidP="00BA4716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Staff Holiday</w:t>
            </w:r>
          </w:p>
          <w:p w14:paraId="4873B552" w14:textId="77777777" w:rsidR="00BA4716" w:rsidRPr="00FE5A28" w:rsidRDefault="00BA4716" w:rsidP="00BA4716">
            <w:pPr>
              <w:pStyle w:val="ListParagraph"/>
              <w:spacing w:after="134" w:line="240" w:lineRule="auto"/>
              <w:ind w:left="214"/>
              <w:jc w:val="center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FFF8F0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C31E" w14:textId="071E4341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</w:t>
            </w:r>
            <w:r w:rsidR="00441E52" w:rsidRPr="00FE5A28">
              <w:rPr>
                <w:rFonts w:ascii="Book Antiqua" w:hAnsi="Book Antiqua"/>
              </w:rPr>
              <w:t>2</w:t>
            </w:r>
            <w:r w:rsidRPr="00FE5A28">
              <w:rPr>
                <w:rFonts w:ascii="Book Antiqua" w:hAnsi="Book Antiqua"/>
              </w:rPr>
              <w:t>, December 2</w:t>
            </w:r>
            <w:r w:rsidR="00441E52" w:rsidRPr="00FE5A28">
              <w:rPr>
                <w:rFonts w:ascii="Book Antiqua" w:hAnsi="Book Antiqua"/>
              </w:rPr>
              <w:t>5</w:t>
            </w:r>
            <w:r w:rsidRPr="00FE5A28">
              <w:rPr>
                <w:rFonts w:ascii="Book Antiqua" w:hAnsi="Book Antiqua"/>
              </w:rPr>
              <w:t>, and December 2</w:t>
            </w:r>
            <w:r w:rsidR="00441E52" w:rsidRPr="00FE5A28">
              <w:rPr>
                <w:rFonts w:ascii="Book Antiqua" w:hAnsi="Book Antiqua"/>
              </w:rPr>
              <w:t>6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3304A8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661B2" w14:textId="07DE235F" w:rsidR="00BA4716" w:rsidRPr="00FE5A28" w:rsidRDefault="00441E52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2, December 25, and December 26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1EBA23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7ADB3" w14:textId="3E26248A" w:rsidR="00BA4716" w:rsidRPr="00FE5A28" w:rsidRDefault="00441E52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2, December 25, and December 26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E2F95D3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3ABC7" w14:textId="3FCB3E52" w:rsidR="00BA4716" w:rsidRPr="00FE5A28" w:rsidRDefault="00441E52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2, December 25, and December 26</w:t>
            </w:r>
          </w:p>
        </w:tc>
        <w:tc>
          <w:tcPr>
            <w:tcW w:w="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1A8F6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BE3FF" w14:textId="474DB26D" w:rsidR="00BA4716" w:rsidRPr="00FE5A28" w:rsidRDefault="00441E52" w:rsidP="00BA4716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2, December 25, and December 26</w:t>
            </w:r>
          </w:p>
        </w:tc>
      </w:tr>
      <w:tr w:rsidR="00BA4716" w:rsidRPr="00FE5A28" w14:paraId="6698484A" w14:textId="77777777" w:rsidTr="000A2208">
        <w:trPr>
          <w:trHeight w:val="197"/>
          <w:jc w:val="center"/>
        </w:trPr>
        <w:tc>
          <w:tcPr>
            <w:tcW w:w="2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34653EF9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b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D9985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0F674C99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F255CA" w14:textId="77777777" w:rsidR="00BA4716" w:rsidRPr="00FE5A28" w:rsidRDefault="00BA4716" w:rsidP="00BA4716">
            <w:pPr>
              <w:spacing w:after="134" w:line="240" w:lineRule="auto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3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53D1CF71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01092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0A5887CF" w14:textId="77777777" w:rsidR="00BA4716" w:rsidRPr="00FE5A28" w:rsidRDefault="00BA4716" w:rsidP="00BA4716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5ED0B7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198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</w:tcPr>
          <w:p w14:paraId="2D79BF05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</w:tcPr>
          <w:p w14:paraId="32A1E1AF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075BC4C4" w14:textId="77777777" w:rsidR="00BA4716" w:rsidRPr="00FE5A28" w:rsidRDefault="00BA4716" w:rsidP="00BA4716">
            <w:pPr>
              <w:spacing w:after="134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</w:tr>
    </w:tbl>
    <w:p w14:paraId="2434C581" w14:textId="77777777" w:rsidR="00D03018" w:rsidRDefault="00D03018">
      <w:pPr>
        <w:rPr>
          <w:rFonts w:ascii="Book Antiqua" w:hAnsi="Book Antiqua"/>
          <w:b/>
          <w:sz w:val="32"/>
          <w:u w:val="single"/>
        </w:rPr>
      </w:pPr>
    </w:p>
    <w:p w14:paraId="65940C65" w14:textId="77777777" w:rsidR="00B8128F" w:rsidRDefault="00B8128F">
      <w:pPr>
        <w:rPr>
          <w:rFonts w:ascii="Book Antiqua" w:hAnsi="Book Antiqua"/>
          <w:b/>
          <w:sz w:val="32"/>
          <w:u w:val="single"/>
        </w:rPr>
      </w:pPr>
    </w:p>
    <w:p w14:paraId="2195DF7F" w14:textId="77777777" w:rsidR="00B8128F" w:rsidRDefault="00B8128F">
      <w:pPr>
        <w:rPr>
          <w:rFonts w:ascii="Book Antiqua" w:hAnsi="Book Antiqua"/>
          <w:b/>
          <w:sz w:val="32"/>
          <w:u w:val="single"/>
        </w:rPr>
      </w:pPr>
    </w:p>
    <w:p w14:paraId="7B1A2019" w14:textId="6E0E6706" w:rsidR="0006596A" w:rsidRPr="00FE5A28" w:rsidRDefault="0006596A">
      <w:pPr>
        <w:rPr>
          <w:rFonts w:ascii="Book Antiqua" w:hAnsi="Book Antiqua"/>
          <w:b/>
          <w:sz w:val="32"/>
        </w:rPr>
      </w:pPr>
      <w:r w:rsidRPr="00FE5A28">
        <w:rPr>
          <w:rFonts w:ascii="Book Antiqua" w:hAnsi="Book Antiqua"/>
          <w:b/>
          <w:sz w:val="32"/>
          <w:u w:val="single"/>
        </w:rPr>
        <w:t xml:space="preserve">SPRING </w:t>
      </w:r>
      <w:r w:rsidR="005B62A0" w:rsidRPr="00FE5A28">
        <w:rPr>
          <w:rFonts w:ascii="Book Antiqua" w:hAnsi="Book Antiqua"/>
          <w:b/>
          <w:sz w:val="32"/>
          <w:u w:val="single"/>
        </w:rPr>
        <w:t>SEMESTER</w:t>
      </w:r>
      <w:r w:rsidR="005B62A0" w:rsidRPr="00FE5A28">
        <w:rPr>
          <w:rFonts w:ascii="Book Antiqua" w:hAnsi="Book Antiqua"/>
          <w:b/>
          <w:sz w:val="48"/>
        </w:rPr>
        <w:t xml:space="preserve"> </w:t>
      </w:r>
      <w:r w:rsidRPr="00FE5A28">
        <w:rPr>
          <w:rFonts w:ascii="Book Antiqua" w:hAnsi="Book Antiqua"/>
          <w:b/>
          <w:sz w:val="48"/>
        </w:rPr>
        <w:t>202</w:t>
      </w:r>
      <w:r w:rsidR="00441E52" w:rsidRPr="00FE5A28">
        <w:rPr>
          <w:rFonts w:ascii="Book Antiqua" w:hAnsi="Book Antiqua"/>
          <w:b/>
          <w:sz w:val="48"/>
        </w:rPr>
        <w:t>4</w:t>
      </w:r>
    </w:p>
    <w:tbl>
      <w:tblPr>
        <w:tblW w:w="154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2"/>
        <w:gridCol w:w="387"/>
        <w:gridCol w:w="2520"/>
        <w:gridCol w:w="423"/>
        <w:gridCol w:w="2340"/>
        <w:gridCol w:w="360"/>
        <w:gridCol w:w="2318"/>
        <w:gridCol w:w="382"/>
        <w:gridCol w:w="2250"/>
        <w:gridCol w:w="236"/>
        <w:gridCol w:w="1873"/>
      </w:tblGrid>
      <w:tr w:rsidR="00EA4C93" w:rsidRPr="00FE5A28" w14:paraId="3883E487" w14:textId="77777777" w:rsidTr="00490DE1">
        <w:trPr>
          <w:trHeight w:val="1259"/>
          <w:jc w:val="center"/>
        </w:trPr>
        <w:tc>
          <w:tcPr>
            <w:tcW w:w="23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44E661B" w14:textId="77777777" w:rsidR="00EA4C93" w:rsidRPr="00FE5A28" w:rsidRDefault="00EA4C93" w:rsidP="0062159F">
            <w:pPr>
              <w:spacing w:after="134" w:line="240" w:lineRule="auto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3EAFD993" w14:textId="77777777" w:rsidR="00EA4C93" w:rsidRPr="00FE5A28" w:rsidRDefault="00EA4C93" w:rsidP="0062159F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521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217"/>
            </w:tblGrid>
            <w:tr w:rsidR="00EA4C93" w:rsidRPr="00FE5A28" w14:paraId="13FE7643" w14:textId="77777777" w:rsidTr="006D2999">
              <w:trPr>
                <w:trHeight w:val="1241"/>
                <w:jc w:val="center"/>
              </w:trPr>
              <w:tc>
                <w:tcPr>
                  <w:tcW w:w="152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2060"/>
                  <w:vAlign w:val="center"/>
                </w:tcPr>
                <w:p w14:paraId="7B3AA5FB" w14:textId="77777777" w:rsidR="00EA4C93" w:rsidRPr="00FE5A28" w:rsidRDefault="006D2999" w:rsidP="0062159F">
                  <w:pPr>
                    <w:spacing w:after="134" w:line="240" w:lineRule="auto"/>
                    <w:jc w:val="center"/>
                    <w:rPr>
                      <w:rFonts w:ascii="Book Antiqua" w:hAnsi="Book Antiqua"/>
                      <w:sz w:val="8"/>
                      <w:szCs w:val="8"/>
                    </w:rPr>
                  </w:pPr>
                  <w:r w:rsidRPr="00FE5A28">
                    <w:rPr>
                      <w:rFonts w:ascii="Book Antiqua" w:hAnsi="Book Antiqua"/>
                      <w:b/>
                      <w:color w:val="FFFFFF"/>
                      <w:sz w:val="24"/>
                    </w:rPr>
                    <w:t>3</w:t>
                  </w:r>
                  <w:r w:rsidR="00075884" w:rsidRPr="00FE5A28">
                    <w:rPr>
                      <w:rFonts w:ascii="Book Antiqua" w:hAnsi="Book Antiqua"/>
                      <w:b/>
                      <w:color w:val="FFFFFF"/>
                      <w:sz w:val="24"/>
                    </w:rPr>
                    <w:t>-WEEK TERM</w:t>
                  </w:r>
                </w:p>
              </w:tc>
            </w:tr>
          </w:tbl>
          <w:p w14:paraId="240BA75B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E201EAE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145E422" w14:textId="77777777" w:rsidR="00EA4C93" w:rsidRPr="00FE5A28" w:rsidRDefault="00EA4C93" w:rsidP="006D2999">
            <w:pPr>
              <w:spacing w:after="134" w:line="240" w:lineRule="auto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6-WEEK TER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4DCDFB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23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0E40A06" w14:textId="77777777" w:rsidR="006D2999" w:rsidRPr="00FE5A28" w:rsidRDefault="006D2999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  <w:p w14:paraId="37615AFA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</w:t>
            </w:r>
            <w:r w:rsidRPr="00FE5A28">
              <w:rPr>
                <w:rFonts w:ascii="Book Antiqua" w:hAnsi="Book Antiqua"/>
                <w:b/>
                <w:color w:val="FFFFFF"/>
                <w:sz w:val="24"/>
                <w:vertAlign w:val="superscript"/>
              </w:rPr>
              <w:t>st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8-WEEK TER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EBF7A5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3885213" w14:textId="77777777" w:rsidR="006D2999" w:rsidRPr="00FE5A28" w:rsidRDefault="006D2999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  <w:p w14:paraId="4FC19AA3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12-WEEK TER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56433E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1873" w:type="dxa"/>
            <w:tcBorders>
              <w:left w:val="single" w:sz="4" w:space="0" w:color="auto"/>
              <w:bottom w:val="single" w:sz="4" w:space="0" w:color="auto"/>
            </w:tcBorders>
            <w:shd w:val="clear" w:color="auto" w:fill="002060"/>
          </w:tcPr>
          <w:p w14:paraId="755E8E2B" w14:textId="77777777" w:rsidR="006D2999" w:rsidRPr="00FE5A28" w:rsidRDefault="006D2999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  <w:p w14:paraId="4780EFFF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2</w:t>
            </w:r>
            <w:r w:rsidRPr="00FE5A28">
              <w:rPr>
                <w:rFonts w:ascii="Book Antiqua" w:hAnsi="Book Antiqua"/>
                <w:b/>
                <w:color w:val="FFFFFF"/>
                <w:sz w:val="24"/>
                <w:vertAlign w:val="superscript"/>
              </w:rPr>
              <w:t>nd</w:t>
            </w: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8-WEEK TERM</w:t>
            </w:r>
          </w:p>
        </w:tc>
      </w:tr>
      <w:tr w:rsidR="00EA4C93" w:rsidRPr="00FE5A28" w14:paraId="1DC050A2" w14:textId="77777777" w:rsidTr="00490DE1">
        <w:trPr>
          <w:trHeight w:val="503"/>
          <w:jc w:val="center"/>
        </w:trPr>
        <w:tc>
          <w:tcPr>
            <w:tcW w:w="23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54584B" w14:textId="4F7E234E" w:rsidR="002A11EF" w:rsidRPr="00FE5A28" w:rsidRDefault="002A11EF" w:rsidP="002A11EF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Observance of </w:t>
            </w:r>
            <w:r w:rsidR="000A01BE" w:rsidRPr="00FE5A28">
              <w:rPr>
                <w:rFonts w:ascii="Book Antiqua" w:hAnsi="Book Antiqua"/>
                <w:b/>
              </w:rPr>
              <w:t xml:space="preserve">New Year’s </w:t>
            </w:r>
            <w:r w:rsidR="00A85AF2" w:rsidRPr="00FE5A28">
              <w:rPr>
                <w:rFonts w:ascii="Book Antiqua" w:hAnsi="Book Antiqua"/>
                <w:b/>
              </w:rPr>
              <w:t>Day</w:t>
            </w:r>
          </w:p>
          <w:p w14:paraId="64CE4D0C" w14:textId="28DF5B8E" w:rsidR="00EA4C93" w:rsidRPr="00FE5A28" w:rsidRDefault="002A11EF" w:rsidP="002A11EF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/>
              </w:rPr>
              <w:t>-</w:t>
            </w:r>
            <w:r w:rsidRPr="00FE5A28">
              <w:rPr>
                <w:rFonts w:ascii="Book Antiqua" w:hAnsi="Book Antiqua"/>
                <w:bCs/>
              </w:rPr>
              <w:t xml:space="preserve"> </w:t>
            </w:r>
            <w:r w:rsidR="00A85AF2" w:rsidRPr="00FE5A28">
              <w:rPr>
                <w:rFonts w:ascii="Book Antiqua" w:hAnsi="Book Antiqua"/>
                <w:bCs/>
              </w:rPr>
              <w:t>Faculty Non-</w:t>
            </w:r>
            <w:proofErr w:type="gramStart"/>
            <w:r w:rsidR="00A85AF2" w:rsidRPr="00FE5A28">
              <w:rPr>
                <w:rFonts w:ascii="Book Antiqua" w:hAnsi="Book Antiqua"/>
                <w:bCs/>
              </w:rPr>
              <w:t>work Day</w:t>
            </w:r>
            <w:proofErr w:type="gramEnd"/>
            <w:r w:rsidR="00A85AF2" w:rsidRPr="00FE5A28">
              <w:rPr>
                <w:rFonts w:ascii="Book Antiqua" w:hAnsi="Book Antiqua"/>
                <w:bCs/>
              </w:rPr>
              <w:t xml:space="preserve"> (1)</w:t>
            </w:r>
          </w:p>
          <w:p w14:paraId="36E2CF2F" w14:textId="6FD4449C" w:rsidR="002A11EF" w:rsidRPr="00FE5A28" w:rsidRDefault="002A11EF" w:rsidP="002A11EF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Cs/>
              </w:rPr>
              <w:t>- Staff Holiday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36330422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color w:val="002060"/>
              </w:rPr>
            </w:pP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E325FD2" w14:textId="77777777" w:rsidR="005B19A8" w:rsidRPr="00FE5A28" w:rsidRDefault="005B19A8" w:rsidP="005B19A8">
            <w:pPr>
              <w:spacing w:after="0" w:line="240" w:lineRule="auto"/>
              <w:jc w:val="both"/>
              <w:rPr>
                <w:rFonts w:ascii="Book Antiqua" w:hAnsi="Book Antiqua"/>
                <w:color w:val="002060"/>
                <w:sz w:val="16"/>
                <w:szCs w:val="16"/>
              </w:rPr>
            </w:pPr>
          </w:p>
          <w:p w14:paraId="4D92E277" w14:textId="24AD082B" w:rsidR="00EA4C93" w:rsidRPr="00FE5A28" w:rsidRDefault="000A01BE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1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06CDA5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color w:val="00206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0BE152" w14:textId="4C6B7C90" w:rsidR="00EA4C93" w:rsidRPr="00FE5A28" w:rsidRDefault="000A01BE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1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CFF157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color w:val="002060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A5578" w14:textId="7206F9C5" w:rsidR="00EA4C93" w:rsidRPr="00FE5A28" w:rsidRDefault="000A01BE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1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5DC5A5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color w:val="002060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37417E6" w14:textId="397619AF" w:rsidR="00EA4C93" w:rsidRPr="00FE5A28" w:rsidRDefault="000A01BE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C57493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color w:val="002060"/>
                <w:sz w:val="2"/>
                <w:szCs w:val="2"/>
              </w:rPr>
            </w:pPr>
            <w:r w:rsidRPr="00FE5A28">
              <w:rPr>
                <w:rFonts w:ascii="Book Antiqua" w:hAnsi="Book Antiqua"/>
                <w:color w:val="002060"/>
                <w:sz w:val="2"/>
                <w:szCs w:val="2"/>
              </w:rPr>
              <w:t>Se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D15F0B7" w14:textId="368C4781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color w:val="002060"/>
              </w:rPr>
              <w:t xml:space="preserve"> </w:t>
            </w:r>
            <w:r w:rsidR="000A01BE"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1</w:t>
            </w:r>
          </w:p>
        </w:tc>
      </w:tr>
      <w:tr w:rsidR="00EA4C93" w:rsidRPr="00FE5A28" w14:paraId="2AFDECFD" w14:textId="77777777" w:rsidTr="00490DE1">
        <w:trPr>
          <w:trHeight w:val="1061"/>
          <w:jc w:val="center"/>
        </w:trPr>
        <w:tc>
          <w:tcPr>
            <w:tcW w:w="236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</w:tcPr>
          <w:p w14:paraId="75E21A82" w14:textId="77777777" w:rsidR="00EA4C93" w:rsidRPr="00FE5A28" w:rsidRDefault="00EA4C93" w:rsidP="00222CF8">
            <w:pPr>
              <w:pStyle w:val="ListParagraph"/>
              <w:spacing w:after="134" w:line="240" w:lineRule="auto"/>
              <w:ind w:left="0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</w:rPr>
              <w:t>College Reopens</w:t>
            </w:r>
          </w:p>
          <w:p w14:paraId="7E1FEE40" w14:textId="4195E015" w:rsidR="00EA4C93" w:rsidRPr="00FE5A28" w:rsidRDefault="00EA4C93" w:rsidP="00222CF8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  <w:b/>
                <w:bCs/>
              </w:rPr>
            </w:pPr>
            <w:r w:rsidRPr="00FE5A28">
              <w:rPr>
                <w:rFonts w:ascii="Book Antiqua" w:hAnsi="Book Antiqua"/>
              </w:rPr>
              <w:t>Staff Return</w:t>
            </w:r>
          </w:p>
          <w:p w14:paraId="2A04055D" w14:textId="2DC26ADC" w:rsidR="00EA4C93" w:rsidRPr="00FE5A28" w:rsidRDefault="00EA4C93" w:rsidP="00222CF8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  <w:b/>
                <w:bCs/>
              </w:rPr>
            </w:pPr>
            <w:r w:rsidRPr="00FE5A28">
              <w:rPr>
                <w:rFonts w:ascii="Book Antiqua" w:hAnsi="Book Antiqua"/>
              </w:rPr>
              <w:t>Faculty Retur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774E7ADA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  <w:shd w:val="clear" w:color="auto" w:fill="002060"/>
          </w:tcPr>
          <w:p w14:paraId="18CBF4A2" w14:textId="77777777" w:rsidR="00EA4C93" w:rsidRPr="00FE5A28" w:rsidRDefault="00EA4C93" w:rsidP="000758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74B301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42A7F" w14:textId="1A15F8C0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2</w:t>
            </w:r>
          </w:p>
          <w:p w14:paraId="2DDF0AA7" w14:textId="77777777" w:rsidR="00EA4C93" w:rsidRPr="00FE5A28" w:rsidRDefault="00EA4C93" w:rsidP="003B6FE2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A86B34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58F1F" w14:textId="5D4EA5E9" w:rsidR="00810FDA" w:rsidRPr="00FE5A28" w:rsidRDefault="00810FDA" w:rsidP="00810FDA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2</w:t>
            </w:r>
          </w:p>
          <w:p w14:paraId="13F05AF3" w14:textId="77777777" w:rsidR="00EA4C93" w:rsidRPr="00FE5A28" w:rsidRDefault="00810FDA" w:rsidP="00810FDA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0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6DDE915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0A438514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54F774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65A5F6E7" w14:textId="77777777" w:rsidR="00EA4C93" w:rsidRPr="00FE5A28" w:rsidRDefault="00EA4C93" w:rsidP="0064553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EA4C93" w:rsidRPr="00FE5A28" w14:paraId="13239E96" w14:textId="77777777" w:rsidTr="00490DE1">
        <w:trPr>
          <w:jc w:val="center"/>
        </w:trPr>
        <w:tc>
          <w:tcPr>
            <w:tcW w:w="236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95D0E" w14:textId="77777777" w:rsidR="00EA4C93" w:rsidRPr="00FE5A28" w:rsidRDefault="00EA4C93" w:rsidP="00222CF8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pring Institute for Faculty and Staff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CF3D64D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171173F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A95AC79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6569A" w14:textId="04DF3126" w:rsidR="000A01BE" w:rsidRPr="00FE5A28" w:rsidRDefault="000A01BE" w:rsidP="00ED7C92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2</w:t>
            </w:r>
          </w:p>
          <w:p w14:paraId="4D353812" w14:textId="77777777" w:rsidR="000A01BE" w:rsidRPr="00FE5A28" w:rsidRDefault="000A01BE" w:rsidP="00ED7C92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1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0DB4FA7C" w14:textId="5334DC97" w:rsidR="00EA4C93" w:rsidRPr="00FE5A28" w:rsidRDefault="00EA4C93" w:rsidP="00ED7C92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3</w:t>
            </w:r>
            <w:r w:rsidR="00810FDA" w:rsidRPr="00FE5A28">
              <w:rPr>
                <w:rFonts w:ascii="Book Antiqua" w:hAnsi="Book Antiqua"/>
              </w:rPr>
              <w:t xml:space="preserve"> </w:t>
            </w:r>
          </w:p>
          <w:p w14:paraId="72FA28C2" w14:textId="77777777" w:rsidR="00EA4C93" w:rsidRPr="00FE5A28" w:rsidRDefault="000A01BE" w:rsidP="00ED7C92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</w:t>
            </w:r>
            <w:r w:rsidR="00EA4C93" w:rsidRPr="00FE5A28">
              <w:rPr>
                <w:rFonts w:ascii="Book Antiqua" w:hAnsi="Book Antiqua"/>
              </w:rPr>
              <w:t>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FA7FC9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4E551" w14:textId="39785EC9" w:rsidR="000A01BE" w:rsidRPr="00FE5A28" w:rsidRDefault="000A01BE" w:rsidP="000A01B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2</w:t>
            </w:r>
          </w:p>
          <w:p w14:paraId="10DDF6C0" w14:textId="77777777" w:rsidR="000A01BE" w:rsidRPr="00FE5A28" w:rsidRDefault="000A01BE" w:rsidP="000A01BE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1:0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2E4FCF35" w14:textId="7717AB65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AD479D">
              <w:rPr>
                <w:rFonts w:ascii="Book Antiqua" w:hAnsi="Book Antiqua"/>
              </w:rPr>
              <w:t>3</w:t>
            </w:r>
            <w:r w:rsidR="00810FDA" w:rsidRPr="00FE5A28">
              <w:rPr>
                <w:rFonts w:ascii="Book Antiqua" w:hAnsi="Book Antiqua"/>
              </w:rPr>
              <w:t xml:space="preserve"> </w:t>
            </w:r>
          </w:p>
          <w:p w14:paraId="46CCDD98" w14:textId="77777777" w:rsidR="00EA4C93" w:rsidRPr="00FE5A28" w:rsidRDefault="00810FDA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</w:t>
            </w:r>
            <w:r w:rsidR="00EA4C93" w:rsidRPr="00FE5A28">
              <w:rPr>
                <w:rFonts w:ascii="Book Antiqua" w:hAnsi="Book Antiqua"/>
              </w:rPr>
              <w:t>:0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5DE078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787923AC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A73A5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5B136C03" w14:textId="77777777" w:rsidR="00EA4C93" w:rsidRPr="00FE5A28" w:rsidRDefault="00EA4C93" w:rsidP="00CE1AEF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0A2D14" w:rsidRPr="00FE5A28" w14:paraId="7E716C18" w14:textId="77777777" w:rsidTr="00025D2B">
        <w:trPr>
          <w:jc w:val="center"/>
        </w:trPr>
        <w:tc>
          <w:tcPr>
            <w:tcW w:w="236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79EC2" w14:textId="3536EF72" w:rsidR="000A2D14" w:rsidRPr="00FE5A28" w:rsidRDefault="000A2D14" w:rsidP="00025D2B">
            <w:pPr>
              <w:spacing w:before="240"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Registratio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65E25024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962D9" w14:textId="619DA5D4" w:rsidR="000A2D14" w:rsidRPr="00FE5A28" w:rsidRDefault="000A2D14" w:rsidP="00025D2B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December </w:t>
            </w:r>
            <w:r w:rsidR="00441E52" w:rsidRPr="00FE5A28">
              <w:rPr>
                <w:rFonts w:ascii="Book Antiqua" w:hAnsi="Book Antiqua"/>
              </w:rPr>
              <w:t>7</w:t>
            </w:r>
          </w:p>
          <w:p w14:paraId="6CC1FCA4" w14:textId="77777777" w:rsidR="000A2D14" w:rsidRPr="00FE5A28" w:rsidRDefault="000A2D14" w:rsidP="00025D2B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30 am – 5:30 pm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06094D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FB434" w14:textId="41008198" w:rsidR="000A2D14" w:rsidRPr="00FE5A28" w:rsidRDefault="00490DE1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</w:t>
            </w:r>
            <w:r w:rsidR="000A2D14" w:rsidRPr="00FE5A28">
              <w:rPr>
                <w:rFonts w:ascii="Book Antiqua" w:hAnsi="Book Antiqua"/>
              </w:rPr>
              <w:t xml:space="preserve">anuary </w:t>
            </w:r>
            <w:r w:rsidR="00441E52" w:rsidRPr="00FE5A28">
              <w:rPr>
                <w:rFonts w:ascii="Book Antiqua" w:hAnsi="Book Antiqua"/>
              </w:rPr>
              <w:t>4</w:t>
            </w:r>
          </w:p>
          <w:p w14:paraId="34D0F194" w14:textId="77777777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5:30 pm</w:t>
            </w:r>
          </w:p>
          <w:p w14:paraId="4ED08791" w14:textId="6A158546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441E52" w:rsidRPr="00FE5A28">
              <w:rPr>
                <w:rFonts w:ascii="Book Antiqua" w:hAnsi="Book Antiqua"/>
              </w:rPr>
              <w:t>5</w:t>
            </w:r>
          </w:p>
          <w:p w14:paraId="30EDA67C" w14:textId="3D23ACD8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</w:t>
            </w:r>
            <w:r w:rsidR="00441E52" w:rsidRPr="00FE5A28">
              <w:rPr>
                <w:rFonts w:ascii="Book Antiqua" w:hAnsi="Book Antiqua"/>
              </w:rPr>
              <w:t>12:30</w:t>
            </w:r>
            <w:r w:rsidR="00B8128F">
              <w:rPr>
                <w:rFonts w:ascii="Book Antiqua" w:hAnsi="Book Antiqua"/>
              </w:rPr>
              <w:t xml:space="preserve"> </w:t>
            </w:r>
            <w:r w:rsidR="00441E52" w:rsidRPr="00FE5A28">
              <w:rPr>
                <w:rFonts w:ascii="Book Antiqua" w:hAnsi="Book Antiqua"/>
              </w:rPr>
              <w:t>pm</w:t>
            </w:r>
          </w:p>
          <w:p w14:paraId="2818B099" w14:textId="2E7AC037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441E52" w:rsidRPr="00FE5A28">
              <w:rPr>
                <w:rFonts w:ascii="Book Antiqua" w:hAnsi="Book Antiqua"/>
              </w:rPr>
              <w:t>6</w:t>
            </w:r>
          </w:p>
          <w:p w14:paraId="563BB758" w14:textId="77777777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F59C09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6FE2C8" w14:textId="7046B1A2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441E52" w:rsidRPr="00FE5A28">
              <w:rPr>
                <w:rFonts w:ascii="Book Antiqua" w:hAnsi="Book Antiqua"/>
              </w:rPr>
              <w:t>4</w:t>
            </w:r>
          </w:p>
          <w:p w14:paraId="675BE081" w14:textId="77777777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5:30 pm</w:t>
            </w:r>
          </w:p>
          <w:p w14:paraId="4AC0AA80" w14:textId="6488CEE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441E52" w:rsidRPr="00FE5A28">
              <w:rPr>
                <w:rFonts w:ascii="Book Antiqua" w:hAnsi="Book Antiqua"/>
              </w:rPr>
              <w:t>5</w:t>
            </w:r>
          </w:p>
          <w:p w14:paraId="5C59D115" w14:textId="3CFC31AE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– </w:t>
            </w:r>
            <w:r w:rsidR="00441E52" w:rsidRPr="00FE5A28">
              <w:rPr>
                <w:rFonts w:ascii="Book Antiqua" w:hAnsi="Book Antiqua"/>
              </w:rPr>
              <w:t>12:30 pm</w:t>
            </w:r>
          </w:p>
          <w:p w14:paraId="7CB6F1A2" w14:textId="5F0F27B9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anuary </w:t>
            </w:r>
            <w:r w:rsidR="00441E52" w:rsidRPr="00FE5A28">
              <w:rPr>
                <w:rFonts w:ascii="Book Antiqua" w:hAnsi="Book Antiqua"/>
              </w:rPr>
              <w:t>6</w:t>
            </w:r>
          </w:p>
          <w:p w14:paraId="1160E058" w14:textId="77777777" w:rsidR="000A2D14" w:rsidRPr="00FE5A28" w:rsidRDefault="000A2D14" w:rsidP="00490DE1">
            <w:pPr>
              <w:spacing w:before="240" w:after="5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2:00 p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8B599F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A17CF" w14:textId="6C820AAE" w:rsidR="000A2D14" w:rsidRPr="00FE5A28" w:rsidRDefault="00490DE1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</w:t>
            </w:r>
            <w:r w:rsidR="000A2D14" w:rsidRPr="00FE5A28">
              <w:rPr>
                <w:rFonts w:ascii="Book Antiqua" w:hAnsi="Book Antiqua"/>
              </w:rPr>
              <w:t>ary 2</w:t>
            </w:r>
            <w:r w:rsidR="00441E52" w:rsidRPr="00FE5A28">
              <w:rPr>
                <w:rFonts w:ascii="Book Antiqua" w:hAnsi="Book Antiqua"/>
              </w:rPr>
              <w:t>4</w:t>
            </w:r>
          </w:p>
          <w:p w14:paraId="4D701B04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30 am – 5:3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C958D8" w14:textId="77777777" w:rsidR="000A2D14" w:rsidRPr="00FE5A28" w:rsidRDefault="000A2D14" w:rsidP="00490DE1">
            <w:pPr>
              <w:spacing w:before="240"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241FE" w14:textId="6E3AB9A6" w:rsidR="000A2D14" w:rsidRPr="00FE5A28" w:rsidRDefault="000A2D14" w:rsidP="00490DE1">
            <w:pPr>
              <w:pBdr>
                <w:left w:val="single" w:sz="4" w:space="4" w:color="auto"/>
              </w:pBd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2</w:t>
            </w:r>
            <w:r w:rsidR="00441E52" w:rsidRPr="00FE5A28">
              <w:rPr>
                <w:rFonts w:ascii="Book Antiqua" w:hAnsi="Book Antiqua"/>
              </w:rPr>
              <w:t>4</w:t>
            </w:r>
          </w:p>
          <w:p w14:paraId="7F8A79D9" w14:textId="41179DD4" w:rsidR="000A2D14" w:rsidRPr="00FE5A28" w:rsidRDefault="000A2D14" w:rsidP="00490DE1">
            <w:pPr>
              <w:pBdr>
                <w:left w:val="single" w:sz="4" w:space="4" w:color="auto"/>
              </w:pBdr>
              <w:spacing w:before="240"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8:30 am – 5:30 pm</w:t>
            </w:r>
          </w:p>
        </w:tc>
      </w:tr>
      <w:tr w:rsidR="00A27947" w:rsidRPr="00FE5A28" w14:paraId="6E6E2D31" w14:textId="77777777" w:rsidTr="00490DE1">
        <w:trPr>
          <w:jc w:val="center"/>
        </w:trPr>
        <w:tc>
          <w:tcPr>
            <w:tcW w:w="236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CD51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Ope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7E96F33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FFDA9D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68CE8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71662" w14:textId="03CD59A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2CB2A08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C5C08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  <w:r w:rsidRPr="00FE5A28">
              <w:rPr>
                <w:rFonts w:ascii="Book Antiqua" w:hAnsi="Book Antiqua"/>
                <w:sz w:val="2"/>
                <w:szCs w:val="2"/>
              </w:rPr>
              <w:t>J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8A2B6" w14:textId="2AB5B4B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4B06F08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9:00 am 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45CDF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FB9103" w14:textId="5C13E74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3</w:t>
            </w:r>
          </w:p>
          <w:p w14:paraId="21F70BD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8DF23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925A9B" w14:textId="3AF598C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2</w:t>
            </w:r>
          </w:p>
          <w:p w14:paraId="2EAAEDB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</w:tr>
      <w:tr w:rsidR="00A27947" w:rsidRPr="00FE5A28" w14:paraId="4AF8ABAD" w14:textId="77777777" w:rsidTr="00490DE1">
        <w:trPr>
          <w:trHeight w:val="602"/>
          <w:jc w:val="center"/>
        </w:trPr>
        <w:tc>
          <w:tcPr>
            <w:tcW w:w="23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894F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Dining Hall Opens</w:t>
            </w:r>
          </w:p>
        </w:tc>
        <w:tc>
          <w:tcPr>
            <w:tcW w:w="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08357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2060"/>
          </w:tcPr>
          <w:p w14:paraId="02F8706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FDB6A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5E3B8" w14:textId="6F44913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610DBE4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4A22C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51CD6" w14:textId="2010985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04D010D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D22CC7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7B09D7B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A4E74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</w:tcPr>
          <w:p w14:paraId="2848CB4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  <w:p w14:paraId="0BAB701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</w:tr>
      <w:tr w:rsidR="00A27947" w:rsidRPr="00FE5A28" w14:paraId="51658764" w14:textId="77777777" w:rsidTr="00893946">
        <w:trPr>
          <w:trHeight w:val="81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8D21C1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Parent and Student Orientations</w:t>
            </w:r>
          </w:p>
        </w:tc>
        <w:tc>
          <w:tcPr>
            <w:tcW w:w="387" w:type="dxa"/>
            <w:tcBorders>
              <w:top w:val="nil"/>
              <w:bottom w:val="nil"/>
            </w:tcBorders>
            <w:shd w:val="clear" w:color="auto" w:fill="FFFFFF"/>
          </w:tcPr>
          <w:p w14:paraId="1F8DA4A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17F2A13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22083B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68F1AC" w14:textId="4D918E9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090C1B3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07BFA1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375081" w14:textId="0180535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6</w:t>
            </w:r>
          </w:p>
          <w:p w14:paraId="2818252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1561D2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A99F7D" w14:textId="2295F0B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3</w:t>
            </w:r>
          </w:p>
          <w:p w14:paraId="49583FF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99B0AD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FB128D" w14:textId="60A1400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2</w:t>
            </w:r>
          </w:p>
          <w:p w14:paraId="5A03732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2:00 p.m.</w:t>
            </w:r>
          </w:p>
        </w:tc>
      </w:tr>
      <w:tr w:rsidR="00A27947" w:rsidRPr="00FE5A28" w14:paraId="41466187" w14:textId="77777777" w:rsidTr="00490DE1">
        <w:trPr>
          <w:trHeight w:val="81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07FA9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Begi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3024747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vAlign w:val="center"/>
          </w:tcPr>
          <w:p w14:paraId="01944F93" w14:textId="138453F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December 18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BD6E2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A1E5" w14:textId="7C01DB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January 8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6A7A29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A5FD" w14:textId="2A40C60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January 8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18DD60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84213" w14:textId="12B236C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February 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EBBF0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C2723" w14:textId="5386C9D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March 4</w:t>
            </w:r>
          </w:p>
        </w:tc>
      </w:tr>
      <w:tr w:rsidR="00A27947" w:rsidRPr="00FE5A28" w14:paraId="68F5E012" w14:textId="77777777" w:rsidTr="00490DE1">
        <w:trPr>
          <w:trHeight w:val="81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183C8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Late Registration</w:t>
            </w:r>
          </w:p>
          <w:p w14:paraId="70D6E1A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</w:rPr>
              <w:t>Late Fee Applies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7E9ACE7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vAlign w:val="center"/>
          </w:tcPr>
          <w:p w14:paraId="13F01B3B" w14:textId="79BE60F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18 – 22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51521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81EC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1F512557" w14:textId="22B1985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8-12</w:t>
            </w:r>
          </w:p>
          <w:p w14:paraId="07122FC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C0CA5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EBFD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70B2BEAC" w14:textId="4F3FF76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8-12</w:t>
            </w:r>
          </w:p>
          <w:p w14:paraId="1449BA5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7E245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6340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5D465FAF" w14:textId="0B22907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5-9</w:t>
            </w:r>
          </w:p>
          <w:p w14:paraId="6FD19B6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44C98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39ED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1121D921" w14:textId="26067329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4-8</w:t>
            </w:r>
          </w:p>
          <w:p w14:paraId="5A9388D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A27947" w:rsidRPr="00FE5A28" w14:paraId="48C32DDC" w14:textId="77777777" w:rsidTr="00372177">
        <w:trPr>
          <w:trHeight w:val="800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B3E187" w14:textId="36867A1D" w:rsidR="00A27947" w:rsidRPr="00FE5A28" w:rsidRDefault="000C2792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 </w:t>
            </w:r>
            <w:r w:rsidR="00A27947" w:rsidRPr="00FE5A28">
              <w:rPr>
                <w:rFonts w:ascii="Book Antiqua" w:hAnsi="Book Antiqua"/>
                <w:b/>
              </w:rPr>
              <w:t>Add/Drop Period</w:t>
            </w:r>
          </w:p>
        </w:tc>
        <w:tc>
          <w:tcPr>
            <w:tcW w:w="387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DDFBE6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983E65" w14:textId="5A08347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December 18-</w:t>
            </w:r>
            <w:r>
              <w:rPr>
                <w:rFonts w:ascii="Book Antiqua" w:hAnsi="Book Antiqua"/>
              </w:rPr>
              <w:t>19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EA5C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49705E" w14:textId="49506CA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January 8-12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68BA2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B9B173" w14:textId="07D2970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January 8-</w:t>
            </w:r>
            <w:r>
              <w:rPr>
                <w:rFonts w:ascii="Book Antiqua" w:hAnsi="Book Antiqua"/>
              </w:rPr>
              <w:t>10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D94F5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C65A4F" w14:textId="34F78A9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February 5-</w:t>
            </w:r>
            <w:r>
              <w:rPr>
                <w:rFonts w:ascii="Book Antiqua" w:hAnsi="Book Antiqua"/>
              </w:rPr>
              <w:t>8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83530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151493" w14:textId="178C36B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March 4-</w:t>
            </w:r>
            <w:r>
              <w:rPr>
                <w:rFonts w:ascii="Book Antiqua" w:hAnsi="Book Antiqua"/>
              </w:rPr>
              <w:t>5</w:t>
            </w:r>
          </w:p>
        </w:tc>
      </w:tr>
      <w:tr w:rsidR="00A27947" w:rsidRPr="00FE5A28" w14:paraId="7F9D556C" w14:textId="77777777" w:rsidTr="00490DE1">
        <w:trPr>
          <w:trHeight w:val="800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F9911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</w:p>
          <w:p w14:paraId="7ECB93E5" w14:textId="065BDB5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Dr. Martin Luther King, Jr. Holiday</w:t>
            </w:r>
          </w:p>
          <w:p w14:paraId="62F5C5E1" w14:textId="77777777" w:rsidR="00A27947" w:rsidRPr="00FE5A28" w:rsidRDefault="00A27947" w:rsidP="00A27947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lastRenderedPageBreak/>
              <w:t>College Closed – No Classes</w:t>
            </w:r>
          </w:p>
          <w:p w14:paraId="34818446" w14:textId="593C4A9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- Faculty Non-</w:t>
            </w:r>
            <w:proofErr w:type="gramStart"/>
            <w:r w:rsidRPr="00FE5A28">
              <w:rPr>
                <w:rFonts w:ascii="Book Antiqua" w:hAnsi="Book Antiqua"/>
              </w:rPr>
              <w:t>work Day</w:t>
            </w:r>
            <w:proofErr w:type="gramEnd"/>
            <w:r w:rsidRPr="00FE5A28">
              <w:rPr>
                <w:rFonts w:ascii="Book Antiqua" w:hAnsi="Book Antiqua"/>
              </w:rPr>
              <w:t xml:space="preserve"> (1)</w:t>
            </w:r>
          </w:p>
          <w:p w14:paraId="09B5352A" w14:textId="51494DD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Cs/>
              </w:rPr>
              <w:t>- Staff Holiday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07C5395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34368BF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A43AC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85B4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523505D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566FB909" w14:textId="2BC225E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5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1A78D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D04C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3C32CE4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6D99CF00" w14:textId="369CE61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5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0A7347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995015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4622CD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55F2F1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A27947" w:rsidRPr="00FE5A28" w14:paraId="7D1474BA" w14:textId="77777777" w:rsidTr="00490DE1">
        <w:trPr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1E2FD8E" w14:textId="77777777" w:rsidR="00A27947" w:rsidRPr="00FE5A28" w:rsidRDefault="00A27947" w:rsidP="00A27947">
            <w:pPr>
              <w:pStyle w:val="ListParagraph"/>
              <w:spacing w:after="134" w:line="240" w:lineRule="auto"/>
              <w:ind w:left="0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“No Show” Report Due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0C260B0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A81C83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0</w:t>
            </w:r>
          </w:p>
          <w:p w14:paraId="4FEB849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4A195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B67A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3</w:t>
            </w:r>
          </w:p>
          <w:p w14:paraId="1283BF2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3499E2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412BC" w14:textId="791BFA5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</w:t>
            </w:r>
            <w:r>
              <w:rPr>
                <w:rFonts w:ascii="Book Antiqua" w:hAnsi="Book Antiqua"/>
              </w:rPr>
              <w:t>1</w:t>
            </w:r>
          </w:p>
          <w:p w14:paraId="408F795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2F87B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5D098" w14:textId="4160097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February </w:t>
            </w:r>
            <w:r>
              <w:rPr>
                <w:rFonts w:ascii="Book Antiqua" w:hAnsi="Book Antiqua"/>
              </w:rPr>
              <w:t>9</w:t>
            </w:r>
          </w:p>
          <w:p w14:paraId="47D026A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67501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8A5D9" w14:textId="1C56F71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March </w:t>
            </w:r>
            <w:r>
              <w:rPr>
                <w:rFonts w:ascii="Book Antiqua" w:hAnsi="Book Antiqua"/>
              </w:rPr>
              <w:t>6</w:t>
            </w:r>
          </w:p>
          <w:p w14:paraId="3C7F5CB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</w:tr>
      <w:tr w:rsidR="00A27947" w:rsidRPr="00FE5A28" w14:paraId="2448CFFF" w14:textId="77777777" w:rsidTr="00490DE1">
        <w:trPr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CEEFC5" w14:textId="77777777" w:rsidR="00A27947" w:rsidRPr="00FE5A28" w:rsidRDefault="00A27947" w:rsidP="00A27947">
            <w:pPr>
              <w:pStyle w:val="ListParagraph"/>
              <w:spacing w:after="134" w:line="240" w:lineRule="auto"/>
              <w:ind w:left="0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pring Convocatio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61D1172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714087" w14:textId="1BF31FFE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7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C5585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A6DD2" w14:textId="1849CEC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7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BB4134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4DD57" w14:textId="227930D6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17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0BC3C5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06347A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BC14D3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1BB94D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A27947" w:rsidRPr="00FE5A28" w14:paraId="3BBF97DD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603AB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Alumni Career Day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3EB9202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5F12347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73354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F0D20" w14:textId="7C71F16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3770E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2ED16" w14:textId="2C4830B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7E546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91DCF" w14:textId="3BC767A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7943A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41829" w14:textId="6B01639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</w:tr>
      <w:tr w:rsidR="00A27947" w:rsidRPr="00FE5A28" w14:paraId="56C4860B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31D14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cholarship Gala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5235678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65D199B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03862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E8399" w14:textId="529CDF4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4B60F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3E283" w14:textId="2D8015D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A57BF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11A9B" w14:textId="412A97D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B6736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691CE" w14:textId="0A7EC08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</w:tc>
      </w:tr>
      <w:tr w:rsidR="00A27947" w:rsidRPr="00FE5A28" w14:paraId="7BEFBEEB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5737A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Homecoming Week 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8FECB7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71D0B79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1F5B5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009D3" w14:textId="4FCFC0D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29 – February 4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985A8D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A0024" w14:textId="5D8BDBA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29 – February 4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D430F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7E719" w14:textId="0469C1B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29 – February 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1982B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8C879" w14:textId="07D311A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29 – February 4</w:t>
            </w:r>
          </w:p>
        </w:tc>
      </w:tr>
      <w:tr w:rsidR="00A27947" w:rsidRPr="00FE5A28" w14:paraId="03CD82F1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ADA0C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pring Graduation Advising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4FEEDB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02F2F22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41A0F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A7F6" w14:textId="2E01D97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 – 29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3D4CA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1822D" w14:textId="1649273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 – 29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DBA8F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E543E" w14:textId="73C31A1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 – 29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2284B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98704" w14:textId="56ED719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 – 29</w:t>
            </w:r>
          </w:p>
        </w:tc>
      </w:tr>
      <w:tr w:rsidR="00A27947" w:rsidRPr="00FE5A28" w14:paraId="5287C52C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250CE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President’s Day Holiday</w:t>
            </w:r>
          </w:p>
          <w:p w14:paraId="6E6CB9FB" w14:textId="77777777" w:rsidR="00A27947" w:rsidRPr="00FE5A28" w:rsidRDefault="00A27947" w:rsidP="00A279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4" w:hanging="214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FE5A28">
              <w:rPr>
                <w:rFonts w:ascii="Book Antiqua" w:hAnsi="Book Antiqua"/>
                <w:sz w:val="20"/>
                <w:szCs w:val="20"/>
              </w:rPr>
              <w:t>Campus Closed</w:t>
            </w:r>
          </w:p>
          <w:p w14:paraId="5C27B7B6" w14:textId="77777777" w:rsidR="00A27947" w:rsidRPr="00FE5A28" w:rsidRDefault="00A27947" w:rsidP="00A27947">
            <w:pPr>
              <w:pStyle w:val="ListParagraph"/>
              <w:spacing w:after="0" w:line="240" w:lineRule="auto"/>
              <w:ind w:left="214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FE5A28">
              <w:rPr>
                <w:rFonts w:ascii="Book Antiqua" w:hAnsi="Book Antiqua"/>
                <w:sz w:val="20"/>
                <w:szCs w:val="20"/>
              </w:rPr>
              <w:t>(No Classes)</w:t>
            </w:r>
          </w:p>
          <w:p w14:paraId="3D438C0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FE5A28">
              <w:rPr>
                <w:rFonts w:ascii="Book Antiqua" w:hAnsi="Book Antiqua"/>
                <w:sz w:val="20"/>
                <w:szCs w:val="20"/>
              </w:rPr>
              <w:t>-  Faculty Non-</w:t>
            </w:r>
            <w:proofErr w:type="gramStart"/>
            <w:r w:rsidRPr="00FE5A28">
              <w:rPr>
                <w:rFonts w:ascii="Book Antiqua" w:hAnsi="Book Antiqua"/>
                <w:sz w:val="20"/>
                <w:szCs w:val="20"/>
              </w:rPr>
              <w:t>work Day</w:t>
            </w:r>
            <w:proofErr w:type="gramEnd"/>
            <w:r w:rsidRPr="00FE5A28">
              <w:rPr>
                <w:rFonts w:ascii="Book Antiqua" w:hAnsi="Book Antiqua"/>
                <w:sz w:val="20"/>
                <w:szCs w:val="20"/>
              </w:rPr>
              <w:t xml:space="preserve"> (1)</w:t>
            </w:r>
          </w:p>
          <w:p w14:paraId="7ABF9FC0" w14:textId="34EEB9A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sz w:val="20"/>
                <w:szCs w:val="20"/>
              </w:rPr>
              <w:t>- Staff Holiday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2460726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2311916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03771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D0F1D" w14:textId="317B94F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9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39B05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DD2AA" w14:textId="5A93103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9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F7A94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63414" w14:textId="645F426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9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A8C5F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EB737" w14:textId="7A83A4B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19</w:t>
            </w:r>
          </w:p>
        </w:tc>
      </w:tr>
      <w:tr w:rsidR="00A27947" w:rsidRPr="00FE5A28" w14:paraId="22771CD7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1EAD8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</w:p>
          <w:p w14:paraId="3DA3FD21" w14:textId="2753A64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Last Day to Withdraw</w:t>
            </w:r>
          </w:p>
          <w:p w14:paraId="5732B42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</w:rPr>
              <w:t>Without Academic Penalty (Grade of W)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F361BD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FFFFFF"/>
          </w:tcPr>
          <w:p w14:paraId="69D7524F" w14:textId="4A7E733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701698E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04109CCB" w14:textId="4555936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7</w:t>
            </w:r>
          </w:p>
          <w:p w14:paraId="047D91EB" w14:textId="44EA02A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30 p.m.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53A97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8B31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711C2F8E" w14:textId="63EC034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3</w:t>
            </w:r>
          </w:p>
          <w:p w14:paraId="61595A7D" w14:textId="0057D74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30 p.m.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F149A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32FC9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             </w:t>
            </w:r>
          </w:p>
          <w:p w14:paraId="396CFAA0" w14:textId="44AB7FF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</w:t>
            </w:r>
          </w:p>
          <w:p w14:paraId="24D7A657" w14:textId="49D97EA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30 p.m.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1525C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6484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771F0270" w14:textId="162DA7E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5</w:t>
            </w:r>
          </w:p>
          <w:p w14:paraId="7BAD70D4" w14:textId="5FC097C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30 p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CE75D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8027A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  <w:p w14:paraId="4A21C5E3" w14:textId="2BF029C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29</w:t>
            </w:r>
          </w:p>
          <w:p w14:paraId="568AB60E" w14:textId="5D96CE5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30 p.m.</w:t>
            </w:r>
          </w:p>
        </w:tc>
      </w:tr>
      <w:tr w:rsidR="00A27947" w:rsidRPr="00FE5A28" w14:paraId="0439BDCD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</w:tcPr>
          <w:p w14:paraId="4E9A313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Mid-Term Examinations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0C5E949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FFFFFF"/>
          </w:tcPr>
          <w:p w14:paraId="2376887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8 – December 29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5E3ED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E3A8A" w14:textId="0FFC34C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26 – March 1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3897F2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A1A9E" w14:textId="306F880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5-7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4C1B54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15024" w14:textId="59BB1A6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-2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2C3AC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D721D6" w14:textId="56AE3FDE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pril 3-5</w:t>
            </w:r>
          </w:p>
        </w:tc>
      </w:tr>
      <w:tr w:rsidR="00A27947" w:rsidRPr="00FE5A28" w14:paraId="7C692729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63317A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  <w:b/>
              </w:rPr>
              <w:t>Apply for Spring Graduation</w:t>
            </w:r>
          </w:p>
          <w:p w14:paraId="611EFB4B" w14:textId="77777777" w:rsidR="00A27947" w:rsidRPr="00FE5A28" w:rsidRDefault="00A27947" w:rsidP="00A27947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14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Submit Completed Applications to Registrar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7C9B4AB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1F3864"/>
          </w:tcPr>
          <w:p w14:paraId="6C8EC3A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BF4775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436A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 – 31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026968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29D7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 – 31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AF9A2C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A6FD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 – 3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6052A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EE30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 – 31</w:t>
            </w:r>
          </w:p>
        </w:tc>
      </w:tr>
      <w:tr w:rsidR="00A27947" w:rsidRPr="00FE5A28" w14:paraId="7CA0377E" w14:textId="77777777" w:rsidTr="00887A4F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104DF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318D247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</w:tcPr>
          <w:p w14:paraId="0EBC3070" w14:textId="374CB06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December 29</w:t>
            </w:r>
          </w:p>
          <w:p w14:paraId="649AF84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83483F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7FE24" w14:textId="6227E66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8</w:t>
            </w:r>
          </w:p>
          <w:p w14:paraId="0A9D694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DC4CC4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DDB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February 9</w:t>
            </w:r>
          </w:p>
          <w:p w14:paraId="6F3BEDA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190BA3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062AE" w14:textId="4C3178A6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29</w:t>
            </w:r>
          </w:p>
          <w:p w14:paraId="3B36675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27E61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342CB" w14:textId="748CA7A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April 12</w:t>
            </w:r>
          </w:p>
          <w:p w14:paraId="12164D4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</w:tr>
      <w:tr w:rsidR="00A27947" w:rsidRPr="00FE5A28" w14:paraId="32E86D7B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7DE9A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close for Spring Break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5E78FEA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62CD86A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B4CEC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C7A2A" w14:textId="3088D079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8</w:t>
            </w:r>
          </w:p>
          <w:p w14:paraId="2C974BA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3DADC4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2C7D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8</w:t>
            </w:r>
          </w:p>
          <w:p w14:paraId="25545DEB" w14:textId="76C84EF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A3D557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6DCE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8</w:t>
            </w:r>
          </w:p>
          <w:p w14:paraId="5AFDDC61" w14:textId="012531B6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7FC517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7CB3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8</w:t>
            </w:r>
          </w:p>
          <w:p w14:paraId="5E09A414" w14:textId="479C8271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</w:tr>
      <w:tr w:rsidR="00A27947" w:rsidRPr="00FE5A28" w14:paraId="2F957AB7" w14:textId="77777777" w:rsidTr="00490DE1">
        <w:trPr>
          <w:trHeight w:val="1610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20EE3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Spring Break</w:t>
            </w:r>
          </w:p>
          <w:p w14:paraId="7F5F52C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Cs/>
              </w:rPr>
            </w:pPr>
            <w:r w:rsidRPr="00FE5A28">
              <w:rPr>
                <w:rFonts w:ascii="Book Antiqua" w:hAnsi="Book Antiqua"/>
                <w:b/>
              </w:rPr>
              <w:t xml:space="preserve">- </w:t>
            </w:r>
            <w:r w:rsidRPr="00FE5A28">
              <w:rPr>
                <w:rFonts w:ascii="Book Antiqua" w:hAnsi="Book Antiqua"/>
                <w:bCs/>
              </w:rPr>
              <w:t>No Classes</w:t>
            </w:r>
          </w:p>
          <w:p w14:paraId="06F768F3" w14:textId="77777777" w:rsidR="00A27947" w:rsidRPr="00FE5A28" w:rsidRDefault="00A27947" w:rsidP="00A27947">
            <w:pPr>
              <w:pStyle w:val="ListParagraph"/>
              <w:numPr>
                <w:ilvl w:val="0"/>
                <w:numId w:val="1"/>
              </w:numPr>
              <w:spacing w:after="134" w:line="240" w:lineRule="auto"/>
              <w:ind w:left="214" w:hanging="226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Cs/>
              </w:rPr>
              <w:t>- Faculty Non-</w:t>
            </w:r>
            <w:proofErr w:type="gramStart"/>
            <w:r w:rsidRPr="00FE5A28">
              <w:rPr>
                <w:rFonts w:ascii="Book Antiqua" w:hAnsi="Book Antiqua"/>
                <w:bCs/>
              </w:rPr>
              <w:t>work Days</w:t>
            </w:r>
            <w:proofErr w:type="gramEnd"/>
            <w:r w:rsidRPr="00FE5A28">
              <w:rPr>
                <w:rFonts w:ascii="Book Antiqua" w:hAnsi="Book Antiqua"/>
                <w:bCs/>
              </w:rPr>
              <w:t xml:space="preserve"> (5)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5C81DED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7D4F7AA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D22607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BADCA" w14:textId="54A8A2F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1-15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A70243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A0EA30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91F3FB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997F5" w14:textId="068BF636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1-1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577F8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50D20" w14:textId="0814A87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1-15</w:t>
            </w:r>
          </w:p>
        </w:tc>
      </w:tr>
      <w:tr w:rsidR="00A27947" w:rsidRPr="00FE5A28" w14:paraId="39CE3EB7" w14:textId="77777777" w:rsidTr="00887A4F">
        <w:trPr>
          <w:trHeight w:val="99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91933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Re-open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2FC9DC4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6E138EB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F55F76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1728E" w14:textId="097101B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72946B5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E75D9F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3B7B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2347C5B0" w14:textId="113CB12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77BF8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8EC4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1FCEA286" w14:textId="472CEB4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53DAB2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CBD7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38CA0929" w14:textId="2DCC37AC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</w:t>
            </w:r>
          </w:p>
        </w:tc>
      </w:tr>
      <w:tr w:rsidR="00A27947" w:rsidRPr="00FE5A28" w14:paraId="62F74356" w14:textId="77777777" w:rsidTr="00372177">
        <w:trPr>
          <w:trHeight w:val="99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ECCB4B" w14:textId="2691281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Dining Hall Opens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A3FB8A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99B2E7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153531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BB4BFA" w14:textId="0E703C6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74A87A57" w14:textId="115E7EF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11:00 a.m.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E6A50A4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914E7" w14:textId="1AB8B804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4FA4A4AE" w14:textId="35E3DFF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11:00 a.m.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4E7FD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1334D7" w14:textId="0F38789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308BA377" w14:textId="35DEBB2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11:00 a.m.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0ADAF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D9C1C" w14:textId="564BA9A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6</w:t>
            </w:r>
          </w:p>
          <w:p w14:paraId="537FA55A" w14:textId="511AB4B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</w:rPr>
              <w:t>11:00 a.m.</w:t>
            </w:r>
          </w:p>
        </w:tc>
      </w:tr>
      <w:tr w:rsidR="00A27947" w:rsidRPr="00FE5A28" w14:paraId="3D379C3E" w14:textId="77777777" w:rsidTr="00887A4F">
        <w:trPr>
          <w:trHeight w:val="99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D0985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Resume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2C713BB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0F0D9E5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8808A4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DC39" w14:textId="5806775E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C12CCE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0BA39" w14:textId="7C13BA9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54D8F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3BD9D" w14:textId="230C23BD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5E19F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7AC3F" w14:textId="0E949A8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</w:t>
            </w:r>
          </w:p>
        </w:tc>
      </w:tr>
      <w:tr w:rsidR="00A27947" w:rsidRPr="00FE5A28" w14:paraId="52143DB8" w14:textId="77777777" w:rsidTr="00887A4F">
        <w:trPr>
          <w:trHeight w:val="998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71C893" w14:textId="7C7EB182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Summer &amp; Fall 2024 Semesters </w:t>
            </w:r>
            <w:r w:rsidRPr="00FE5A28">
              <w:rPr>
                <w:rFonts w:ascii="Book Antiqua" w:hAnsi="Book Antiqua"/>
                <w:b/>
              </w:rPr>
              <w:lastRenderedPageBreak/>
              <w:t>Advisement / Registration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3D285EE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50CDCA4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1D5605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D573F" w14:textId="4B9DAF49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 – April 1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68F8D5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EF857" w14:textId="631E59EF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 – April 1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82A103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C5243" w14:textId="2B2FA728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8 – April 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ACB71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8FD25" w14:textId="2BE48BCB" w:rsidR="00A27947" w:rsidRPr="00203256" w:rsidRDefault="00203256" w:rsidP="00203256">
            <w:pPr>
              <w:spacing w:after="134" w:line="240" w:lineRule="auto"/>
              <w:rPr>
                <w:rFonts w:ascii="Book Antiqua" w:hAnsi="Book Antiqua"/>
                <w:sz w:val="20"/>
                <w:szCs w:val="20"/>
              </w:rPr>
            </w:pPr>
            <w:r w:rsidRPr="00203256">
              <w:rPr>
                <w:rFonts w:ascii="Book Antiqua" w:hAnsi="Book Antiqua"/>
                <w:sz w:val="20"/>
                <w:szCs w:val="20"/>
              </w:rPr>
              <w:t>March 18 – April 1</w:t>
            </w:r>
          </w:p>
        </w:tc>
      </w:tr>
      <w:tr w:rsidR="00A27947" w:rsidRPr="00FE5A28" w14:paraId="11108C96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90AE6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Day of Instructio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627FC19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</w:tcPr>
          <w:p w14:paraId="5A31C63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3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8D42E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D8B56" w14:textId="727DCC8B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35573A">
              <w:rPr>
                <w:rFonts w:ascii="Book Antiqua" w:hAnsi="Book Antiqua"/>
              </w:rPr>
              <w:t>1</w:t>
            </w:r>
            <w:r w:rsidR="00EA7A11">
              <w:rPr>
                <w:rFonts w:ascii="Book Antiqua" w:hAnsi="Book Antiqua"/>
              </w:rPr>
              <w:t>8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E74B23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894F" w14:textId="7EAB5F38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February 26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B25E77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EA8A2" w14:textId="703D2388" w:rsidR="00A27947" w:rsidRPr="00B27434" w:rsidRDefault="00203256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35573A">
              <w:rPr>
                <w:rFonts w:ascii="Book Antiqua" w:hAnsi="Book Antiqua"/>
              </w:rPr>
              <w:t>1</w:t>
            </w:r>
            <w:r w:rsidR="00EA7A11">
              <w:rPr>
                <w:rFonts w:ascii="Book Antiqua" w:hAnsi="Book Antiqua"/>
              </w:rPr>
              <w:t>8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F851E6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AD8EC" w14:textId="4B4281D4" w:rsidR="00A27947" w:rsidRPr="00B27434" w:rsidRDefault="00203256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EA7A11">
              <w:rPr>
                <w:rFonts w:ascii="Book Antiqua" w:hAnsi="Book Antiqua"/>
              </w:rPr>
              <w:t>18</w:t>
            </w:r>
          </w:p>
        </w:tc>
      </w:tr>
      <w:tr w:rsidR="00A27947" w:rsidRPr="00FE5A28" w14:paraId="69446940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EE0878" w14:textId="3C1DC50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Final Exams for Spring </w:t>
            </w:r>
            <w:r w:rsidR="007A1E40">
              <w:rPr>
                <w:rFonts w:ascii="Book Antiqua" w:hAnsi="Book Antiqua"/>
                <w:b/>
              </w:rPr>
              <w:t>Graduates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0C7C35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002060"/>
          </w:tcPr>
          <w:p w14:paraId="4A9E32C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0EE964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C66CA" w14:textId="27187C18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2D2D6A">
              <w:rPr>
                <w:rFonts w:ascii="Book Antiqua" w:hAnsi="Book Antiqua"/>
              </w:rPr>
              <w:t>16-18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A01578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D647E60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510FC1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621A6" w14:textId="004D44DC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2D2D6A">
              <w:rPr>
                <w:rFonts w:ascii="Book Antiqua" w:hAnsi="Book Antiqua"/>
              </w:rPr>
              <w:t>16-18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D5C288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4C487" w14:textId="37EE80BE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2D2D6A">
              <w:rPr>
                <w:rFonts w:ascii="Book Antiqua" w:hAnsi="Book Antiqua"/>
              </w:rPr>
              <w:t>16-18</w:t>
            </w:r>
          </w:p>
        </w:tc>
      </w:tr>
      <w:tr w:rsidR="00A27947" w:rsidRPr="00FE5A28" w14:paraId="2678BFFB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869FE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ading Day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7B1511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78808F9B" w14:textId="5450678B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3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12381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E1A08" w14:textId="4AF49EFB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9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395262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A839E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March 1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3834B7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B350A" w14:textId="6C88BC49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</w:t>
            </w:r>
            <w:r w:rsidR="00D93FEA">
              <w:rPr>
                <w:rFonts w:ascii="Book Antiqua" w:hAnsi="Book Antiqua"/>
              </w:rPr>
              <w:t>9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3E6B1E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0375E" w14:textId="6F09D24C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</w:t>
            </w:r>
            <w:r w:rsidR="00D93FEA">
              <w:rPr>
                <w:rFonts w:ascii="Book Antiqua" w:hAnsi="Book Antiqua"/>
              </w:rPr>
              <w:t>9</w:t>
            </w:r>
          </w:p>
        </w:tc>
      </w:tr>
      <w:tr w:rsidR="00A27947" w:rsidRPr="00FE5A28" w14:paraId="3ECB1876" w14:textId="77777777" w:rsidTr="00887A4F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69C7D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Examinations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5223694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8AA628" w14:textId="273900E3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anuary 4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1517E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31524" w14:textId="7B743A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D752A3">
              <w:rPr>
                <w:rFonts w:ascii="Book Antiqua" w:hAnsi="Book Antiqua"/>
              </w:rPr>
              <w:t>22-25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D8EFB91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5BC53" w14:textId="5BC0302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February 28-March 1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267D0A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7CE03" w14:textId="099B3AC0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D752A3">
              <w:rPr>
                <w:rFonts w:ascii="Book Antiqua" w:hAnsi="Book Antiqua"/>
              </w:rPr>
              <w:t>22</w:t>
            </w:r>
            <w:r w:rsidRPr="00B27434">
              <w:rPr>
                <w:rFonts w:ascii="Book Antiqua" w:hAnsi="Book Antiqua"/>
              </w:rPr>
              <w:t>-</w:t>
            </w:r>
            <w:r w:rsidR="00D752A3">
              <w:rPr>
                <w:rFonts w:ascii="Book Antiqua" w:hAnsi="Book Antiqua"/>
              </w:rPr>
              <w:t>2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C7252C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A1241" w14:textId="0CB7D745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April </w:t>
            </w:r>
            <w:r w:rsidR="00D752A3">
              <w:rPr>
                <w:rFonts w:ascii="Book Antiqua" w:hAnsi="Book Antiqua"/>
              </w:rPr>
              <w:t>22</w:t>
            </w:r>
            <w:r w:rsidRPr="00B27434">
              <w:rPr>
                <w:rFonts w:ascii="Book Antiqua" w:hAnsi="Book Antiqua"/>
              </w:rPr>
              <w:t>-</w:t>
            </w:r>
            <w:r w:rsidR="00D752A3">
              <w:rPr>
                <w:rFonts w:ascii="Book Antiqua" w:hAnsi="Book Antiqua"/>
              </w:rPr>
              <w:t>25</w:t>
            </w:r>
          </w:p>
        </w:tc>
      </w:tr>
      <w:tr w:rsidR="00A27947" w:rsidRPr="00FE5A28" w14:paraId="3C256523" w14:textId="77777777" w:rsidTr="00887A4F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AC3F61" w14:textId="55BB0155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Grades Due for Spring Graduates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2E0821B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09031DA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795B99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E47A7" w14:textId="0F067AF7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</w:t>
            </w:r>
            <w:r w:rsidR="00D5183F">
              <w:rPr>
                <w:rFonts w:ascii="Book Antiqua" w:hAnsi="Book Antiqua"/>
              </w:rPr>
              <w:t>9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0F8B11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A56C3E6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A6154A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B7D58" w14:textId="7A64462B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</w:t>
            </w:r>
            <w:r w:rsidR="00D5183F">
              <w:rPr>
                <w:rFonts w:ascii="Book Antiqua" w:hAnsi="Book Antiqua"/>
              </w:rPr>
              <w:t>9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545B0D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609DF" w14:textId="2D11433D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1</w:t>
            </w:r>
            <w:r w:rsidR="00E27009">
              <w:rPr>
                <w:rFonts w:ascii="Book Antiqua" w:hAnsi="Book Antiqua"/>
              </w:rPr>
              <w:t>9</w:t>
            </w:r>
          </w:p>
        </w:tc>
      </w:tr>
      <w:tr w:rsidR="00A27947" w:rsidRPr="00FE5A28" w14:paraId="706DF028" w14:textId="77777777" w:rsidTr="00490DE1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A5C13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osing Session</w:t>
            </w:r>
          </w:p>
        </w:tc>
        <w:tc>
          <w:tcPr>
            <w:tcW w:w="387" w:type="dxa"/>
            <w:tcBorders>
              <w:top w:val="nil"/>
              <w:bottom w:val="nil"/>
            </w:tcBorders>
          </w:tcPr>
          <w:p w14:paraId="4EF30C9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bottom w:val="nil"/>
              <w:right w:val="single" w:sz="4" w:space="0" w:color="auto"/>
            </w:tcBorders>
            <w:shd w:val="clear" w:color="auto" w:fill="002060"/>
          </w:tcPr>
          <w:p w14:paraId="5D37B98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D46055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067E3" w14:textId="117F8FA6" w:rsidR="00A27947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5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41E1C20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9B4FF" w14:textId="254984BF" w:rsidR="00A27947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5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11450D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2AFDB" w14:textId="26440A0B" w:rsidR="00A27947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7154E0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1F9ED" w14:textId="7297D86F" w:rsidR="00A27947" w:rsidRPr="00B27434" w:rsidRDefault="00483B94" w:rsidP="00483B94">
            <w:pPr>
              <w:spacing w:after="134" w:line="240" w:lineRule="auto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 xml:space="preserve">      April 25</w:t>
            </w:r>
          </w:p>
        </w:tc>
      </w:tr>
      <w:tr w:rsidR="00A27947" w:rsidRPr="00FE5A28" w14:paraId="228111FB" w14:textId="77777777" w:rsidTr="00887A4F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A3207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Graduate Luncheon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41228C9E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002060"/>
          </w:tcPr>
          <w:p w14:paraId="65795320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A76E8A2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B8CA0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0943785A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1:3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6CBDE7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A4450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082B887B" w14:textId="1F439328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1:3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1F78A1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A9607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5DD281A6" w14:textId="01BC6A9B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1:30 a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C4A6F3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75025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1C69D0EF" w14:textId="562C766D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1:30 am</w:t>
            </w:r>
          </w:p>
        </w:tc>
      </w:tr>
      <w:tr w:rsidR="00A27947" w:rsidRPr="00FE5A28" w14:paraId="3D16B0DD" w14:textId="77777777" w:rsidTr="00887A4F">
        <w:trPr>
          <w:trHeight w:val="547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9B83A7" w14:textId="6A0EFDFA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bCs/>
              </w:rPr>
            </w:pPr>
            <w:r w:rsidRPr="00FE5A28">
              <w:rPr>
                <w:rFonts w:ascii="Book Antiqua" w:hAnsi="Book Antiqua"/>
                <w:b/>
              </w:rPr>
              <w:t>Final Grades Due for non-spring graduates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</w:tcPr>
          <w:p w14:paraId="051683B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</w:tcPr>
          <w:p w14:paraId="4BC812D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586C81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66C58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6B6A4EF9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noon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64AA1B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EAD30" w14:textId="5A90BE30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March 5</w:t>
            </w:r>
          </w:p>
          <w:p w14:paraId="11A71369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noon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A0581E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11819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25CD3887" w14:textId="63B8793C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noon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FE68C3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DC979" w14:textId="77777777" w:rsidR="00483B94" w:rsidRPr="00B27434" w:rsidRDefault="00483B94" w:rsidP="00483B9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15782456" w14:textId="07411210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2:00 noon</w:t>
            </w:r>
          </w:p>
        </w:tc>
      </w:tr>
      <w:tr w:rsidR="00A27947" w:rsidRPr="00FE5A28" w14:paraId="48ACDB22" w14:textId="77777777" w:rsidTr="00887A4F">
        <w:trPr>
          <w:trHeight w:val="683"/>
          <w:jc w:val="center"/>
        </w:trPr>
        <w:tc>
          <w:tcPr>
            <w:tcW w:w="236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F2E64B" w14:textId="3CDD8630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Close</w:t>
            </w:r>
          </w:p>
        </w:tc>
        <w:tc>
          <w:tcPr>
            <w:tcW w:w="387" w:type="dxa"/>
            <w:tcBorders>
              <w:top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57989F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E7D7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B10ACB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71AECA" w14:textId="0EB27FFB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39BF3BB4" w14:textId="394B3C92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B27434">
              <w:rPr>
                <w:rFonts w:ascii="Book Antiqua" w:hAnsi="Book Antiqua"/>
              </w:rPr>
              <w:t>5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86243F3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0292D4" w14:textId="7101A772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6CD5C021" w14:textId="49C79DC4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B27434">
              <w:rPr>
                <w:rFonts w:ascii="Book Antiqua" w:hAnsi="Book Antiqua"/>
              </w:rPr>
              <w:t>5:00 p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89FC2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F19802" w14:textId="53147226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1A55B35D" w14:textId="4B6141DE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B27434">
              <w:rPr>
                <w:rFonts w:ascii="Book Antiqua" w:hAnsi="Book Antiqua"/>
              </w:rPr>
              <w:t>5:00 p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EC11D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EF6D99" w14:textId="5E53614F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6AD35691" w14:textId="2F4C5EED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B27434">
              <w:rPr>
                <w:rFonts w:ascii="Book Antiqua" w:hAnsi="Book Antiqua"/>
              </w:rPr>
              <w:t>5:00 pm</w:t>
            </w:r>
          </w:p>
        </w:tc>
      </w:tr>
      <w:tr w:rsidR="00A27947" w:rsidRPr="00FE5A28" w14:paraId="432A198D" w14:textId="77777777" w:rsidTr="00372177">
        <w:trPr>
          <w:trHeight w:val="683"/>
          <w:jc w:val="center"/>
        </w:trPr>
        <w:tc>
          <w:tcPr>
            <w:tcW w:w="236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B6E3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aculty Last Day of Work</w:t>
            </w:r>
          </w:p>
          <w:p w14:paraId="5FFF5E1C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(</w:t>
            </w:r>
            <w:proofErr w:type="gramStart"/>
            <w:r w:rsidRPr="00FE5A28">
              <w:rPr>
                <w:rFonts w:ascii="Book Antiqua" w:hAnsi="Book Antiqua"/>
                <w:b/>
              </w:rPr>
              <w:t>end</w:t>
            </w:r>
            <w:proofErr w:type="gramEnd"/>
            <w:r w:rsidRPr="00FE5A28">
              <w:rPr>
                <w:rFonts w:ascii="Book Antiqua" w:hAnsi="Book Antiqua"/>
                <w:b/>
              </w:rPr>
              <w:t xml:space="preserve"> of 39-week term)</w:t>
            </w:r>
          </w:p>
        </w:tc>
        <w:tc>
          <w:tcPr>
            <w:tcW w:w="387" w:type="dxa"/>
            <w:tcBorders>
              <w:top w:val="nil"/>
              <w:bottom w:val="nil"/>
              <w:right w:val="nil"/>
            </w:tcBorders>
          </w:tcPr>
          <w:p w14:paraId="62CA523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002060"/>
          </w:tcPr>
          <w:p w14:paraId="06C1829F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BCB16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F8E20" w14:textId="595AA013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462C07D7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358F03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13A64" w14:textId="639CD68D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7A308137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DA16B0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9ECF7" w14:textId="21A4794E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5AB8A635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CD193D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48303" w14:textId="68BA8DAE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6</w:t>
            </w:r>
          </w:p>
          <w:p w14:paraId="27D8CC80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A27947" w:rsidRPr="00FE5A28" w14:paraId="7402F260" w14:textId="77777777" w:rsidTr="00490DE1">
        <w:trPr>
          <w:trHeight w:val="683"/>
          <w:jc w:val="center"/>
        </w:trPr>
        <w:tc>
          <w:tcPr>
            <w:tcW w:w="236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12301E7" w14:textId="6728B0A9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Commencement </w:t>
            </w:r>
          </w:p>
        </w:tc>
        <w:tc>
          <w:tcPr>
            <w:tcW w:w="38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CBFED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BCC1A" w14:textId="7FAD483E" w:rsidR="00A27947" w:rsidRPr="00FE5A28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7</w:t>
            </w:r>
          </w:p>
          <w:p w14:paraId="0E41D59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0:00 am</w:t>
            </w:r>
          </w:p>
        </w:tc>
        <w:tc>
          <w:tcPr>
            <w:tcW w:w="42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ABDB06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79F30" w14:textId="519AD19C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7</w:t>
            </w:r>
          </w:p>
          <w:p w14:paraId="3F4ABC9E" w14:textId="2612D1A6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0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32C441" w14:textId="77777777" w:rsidR="00A27947" w:rsidRPr="00B27434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C8AB3" w14:textId="51153CA5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7</w:t>
            </w:r>
          </w:p>
          <w:p w14:paraId="2130B6A3" w14:textId="32A1D41D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0:00 am</w:t>
            </w:r>
          </w:p>
        </w:tc>
        <w:tc>
          <w:tcPr>
            <w:tcW w:w="3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DB5B3D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CD386" w14:textId="13514E55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7</w:t>
            </w:r>
          </w:p>
          <w:p w14:paraId="3D1C0B31" w14:textId="0CCBA422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0:00 am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7E61A4F" w14:textId="77777777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DCBFA" w14:textId="50961D45" w:rsidR="00A27947" w:rsidRPr="00B27434" w:rsidRDefault="00483B94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April 27</w:t>
            </w:r>
          </w:p>
          <w:p w14:paraId="0BDE8E3A" w14:textId="1EB726BD" w:rsidR="00A27947" w:rsidRPr="00B27434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B27434">
              <w:rPr>
                <w:rFonts w:ascii="Book Antiqua" w:hAnsi="Book Antiqua"/>
              </w:rPr>
              <w:t>10:00 am</w:t>
            </w:r>
          </w:p>
        </w:tc>
      </w:tr>
      <w:tr w:rsidR="00A27947" w:rsidRPr="00FE5A28" w14:paraId="115A6741" w14:textId="77777777" w:rsidTr="00490DE1">
        <w:trPr>
          <w:trHeight w:val="935"/>
          <w:jc w:val="center"/>
        </w:trPr>
        <w:tc>
          <w:tcPr>
            <w:tcW w:w="23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0194CA1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b/>
              </w:rPr>
            </w:pPr>
          </w:p>
        </w:tc>
        <w:tc>
          <w:tcPr>
            <w:tcW w:w="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59D8AC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17E23A1B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DBE5AA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7B068C03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364673" w14:textId="77777777" w:rsidR="00A27947" w:rsidRPr="00FE5A28" w:rsidRDefault="00A27947" w:rsidP="00A27947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E399141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63E89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619D207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B429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A5671D8" w14:textId="77777777" w:rsidR="00A27947" w:rsidRPr="00FE5A28" w:rsidRDefault="00A27947" w:rsidP="00A27947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</w:tr>
    </w:tbl>
    <w:p w14:paraId="5437DEC9" w14:textId="77777777" w:rsidR="00BD22BB" w:rsidRPr="00FE5A28" w:rsidRDefault="00BD22BB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7E6AAB5E" w14:textId="7A96FF1F" w:rsidR="000C787C" w:rsidRDefault="000C787C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11B04F0C" w14:textId="77777777" w:rsidR="009C4482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15178CE6" w14:textId="77777777" w:rsidR="009C4482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64A1AA97" w14:textId="77777777" w:rsidR="009C4482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23BD1AD6" w14:textId="77777777" w:rsidR="006750BD" w:rsidRDefault="006750BD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35EDFB38" w14:textId="77777777" w:rsidR="006750BD" w:rsidRDefault="006750BD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6423640B" w14:textId="77777777" w:rsidR="006750BD" w:rsidRDefault="006750BD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701E38BF" w14:textId="77777777" w:rsidR="009C4482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425C16BA" w14:textId="77777777" w:rsidR="009C4482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74475F0A" w14:textId="77777777" w:rsidR="009C4482" w:rsidRPr="00FE5A28" w:rsidRDefault="009C4482" w:rsidP="00FA6DF2">
      <w:pPr>
        <w:spacing w:after="120"/>
        <w:rPr>
          <w:rFonts w:ascii="Book Antiqua" w:hAnsi="Book Antiqua"/>
          <w:b/>
          <w:sz w:val="28"/>
          <w:u w:val="single"/>
        </w:rPr>
      </w:pPr>
    </w:p>
    <w:p w14:paraId="65FD6CD1" w14:textId="2D83F8E1" w:rsidR="00FA37B8" w:rsidRPr="00FE5A28" w:rsidRDefault="000E537C" w:rsidP="00FA6DF2">
      <w:pPr>
        <w:spacing w:after="120"/>
        <w:rPr>
          <w:rFonts w:ascii="Book Antiqua" w:hAnsi="Book Antiqua"/>
          <w:b/>
          <w:sz w:val="16"/>
          <w:szCs w:val="16"/>
        </w:rPr>
      </w:pPr>
      <w:r w:rsidRPr="00FE5A28">
        <w:rPr>
          <w:rFonts w:ascii="Book Antiqua" w:hAnsi="Book Antiqua"/>
          <w:b/>
          <w:sz w:val="28"/>
          <w:u w:val="single"/>
        </w:rPr>
        <w:t>S</w:t>
      </w:r>
      <w:r w:rsidR="00FA37B8" w:rsidRPr="00FE5A28">
        <w:rPr>
          <w:rFonts w:ascii="Book Antiqua" w:hAnsi="Book Antiqua"/>
          <w:b/>
          <w:sz w:val="28"/>
          <w:u w:val="single"/>
        </w:rPr>
        <w:t>UMMER SEMESTER</w:t>
      </w:r>
      <w:r w:rsidR="00FA37B8" w:rsidRPr="00FE5A28">
        <w:rPr>
          <w:rFonts w:ascii="Book Antiqua" w:hAnsi="Book Antiqua"/>
          <w:b/>
          <w:sz w:val="28"/>
        </w:rPr>
        <w:t xml:space="preserve"> </w:t>
      </w:r>
      <w:r w:rsidR="00FA37B8" w:rsidRPr="00FE5A28">
        <w:rPr>
          <w:rFonts w:ascii="Book Antiqua" w:hAnsi="Book Antiqua"/>
          <w:b/>
          <w:sz w:val="48"/>
        </w:rPr>
        <w:t>202</w:t>
      </w:r>
      <w:r w:rsidR="00726465">
        <w:rPr>
          <w:rFonts w:ascii="Book Antiqua" w:hAnsi="Book Antiqua"/>
          <w:b/>
          <w:sz w:val="48"/>
        </w:rPr>
        <w:t>4</w:t>
      </w: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270"/>
        <w:gridCol w:w="3330"/>
        <w:gridCol w:w="360"/>
        <w:gridCol w:w="3690"/>
      </w:tblGrid>
      <w:tr w:rsidR="00982E67" w:rsidRPr="00FE5A28" w14:paraId="59CAF9AA" w14:textId="77777777" w:rsidTr="00B27434">
        <w:trPr>
          <w:trHeight w:val="719"/>
          <w:jc w:val="center"/>
        </w:trPr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6448C42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EC5885B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33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35B1558" w14:textId="77777777" w:rsidR="00982E67" w:rsidRDefault="0047163B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SUMMER I</w:t>
            </w:r>
          </w:p>
          <w:p w14:paraId="0B0CF6BC" w14:textId="662C4A0C" w:rsidR="00B27434" w:rsidRPr="00FE5A28" w:rsidRDefault="00B27434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>
              <w:rPr>
                <w:rFonts w:ascii="Book Antiqua" w:hAnsi="Book Antiqua"/>
                <w:b/>
                <w:color w:val="FFFFFF"/>
                <w:sz w:val="24"/>
              </w:rPr>
              <w:t>STEM Camps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623E73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36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3028570" w14:textId="77777777" w:rsidR="0047163B" w:rsidRPr="00FE5A28" w:rsidRDefault="0047163B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SUMMER II</w:t>
            </w:r>
            <w:r w:rsidR="002A5ADA"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</w:t>
            </w:r>
            <w:r w:rsidR="008D6763"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</w:t>
            </w:r>
          </w:p>
          <w:p w14:paraId="1F3BF24B" w14:textId="77777777" w:rsidR="002A5ADA" w:rsidRPr="00FE5A28" w:rsidRDefault="001D4AFA" w:rsidP="00645538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Summer Bridge</w:t>
            </w:r>
            <w:r w:rsidR="002472A0"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 | </w:t>
            </w:r>
            <w:r w:rsidR="002A5ADA" w:rsidRPr="00FE5A28">
              <w:rPr>
                <w:rFonts w:ascii="Book Antiqua" w:hAnsi="Book Antiqua"/>
                <w:b/>
                <w:color w:val="FFFFFF"/>
                <w:sz w:val="24"/>
              </w:rPr>
              <w:t>STEM Camps</w:t>
            </w:r>
          </w:p>
        </w:tc>
      </w:tr>
      <w:tr w:rsidR="00982E67" w:rsidRPr="00FE5A28" w14:paraId="60EFB41A" w14:textId="77777777" w:rsidTr="00B27434">
        <w:trPr>
          <w:trHeight w:val="485"/>
          <w:jc w:val="center"/>
        </w:trPr>
        <w:tc>
          <w:tcPr>
            <w:tcW w:w="37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8E777" w14:textId="77777777" w:rsidR="00982E67" w:rsidRPr="00FE5A28" w:rsidRDefault="00982E67" w:rsidP="00645538">
            <w:pPr>
              <w:spacing w:after="0" w:line="240" w:lineRule="auto"/>
              <w:rPr>
                <w:rFonts w:ascii="Book Antiqua" w:hAnsi="Book Antiqua"/>
                <w:b/>
                <w:color w:val="002060"/>
              </w:rPr>
            </w:pPr>
            <w:r w:rsidRPr="00FE5A28">
              <w:rPr>
                <w:rFonts w:ascii="Book Antiqua" w:hAnsi="Book Antiqua"/>
                <w:b/>
                <w:color w:val="002060"/>
              </w:rPr>
              <w:t>Tuition Payment Due Dat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34B1F9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color w:val="002060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69C6CF4" w14:textId="42EE03E4" w:rsidR="00982E67" w:rsidRPr="00FE5A28" w:rsidRDefault="00923953" w:rsidP="00645538">
            <w:pPr>
              <w:spacing w:after="0" w:line="240" w:lineRule="auto"/>
              <w:jc w:val="center"/>
              <w:rPr>
                <w:rFonts w:ascii="Book Antiqua" w:hAnsi="Book Antiqua"/>
                <w:color w:val="002060"/>
              </w:rPr>
            </w:pPr>
            <w:r w:rsidRPr="00FE5A28">
              <w:rPr>
                <w:rFonts w:ascii="Book Antiqua" w:hAnsi="Book Antiqua"/>
                <w:color w:val="002060"/>
              </w:rPr>
              <w:t>April</w:t>
            </w:r>
            <w:r w:rsidR="00000EAF" w:rsidRPr="00FE5A28">
              <w:rPr>
                <w:rFonts w:ascii="Book Antiqua" w:hAnsi="Book Antiqua"/>
                <w:color w:val="002060"/>
              </w:rPr>
              <w:t xml:space="preserve"> 2</w:t>
            </w:r>
            <w:r w:rsidR="004B631C" w:rsidRPr="00FE5A28">
              <w:rPr>
                <w:rFonts w:ascii="Book Antiqua" w:hAnsi="Book Antiqua"/>
                <w:color w:val="002060"/>
              </w:rPr>
              <w:t>2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A0CC221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color w:val="002060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6803EA2" w14:textId="18B99447" w:rsidR="00982E67" w:rsidRPr="00FE5A28" w:rsidRDefault="004B631C" w:rsidP="00645538">
            <w:pPr>
              <w:spacing w:after="0" w:line="240" w:lineRule="auto"/>
              <w:jc w:val="center"/>
              <w:rPr>
                <w:rFonts w:ascii="Book Antiqua" w:hAnsi="Book Antiqua"/>
                <w:color w:val="002060"/>
              </w:rPr>
            </w:pPr>
            <w:r w:rsidRPr="00FE5A28">
              <w:rPr>
                <w:rFonts w:ascii="Book Antiqua" w:hAnsi="Book Antiqua"/>
                <w:color w:val="002060"/>
              </w:rPr>
              <w:t>May 31</w:t>
            </w:r>
          </w:p>
        </w:tc>
      </w:tr>
      <w:tr w:rsidR="00982E67" w:rsidRPr="00FE5A28" w14:paraId="10273AEC" w14:textId="77777777" w:rsidTr="00B27434">
        <w:trPr>
          <w:trHeight w:val="70"/>
          <w:jc w:val="center"/>
        </w:trPr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6DD2ED2" w14:textId="77777777" w:rsidR="00982E67" w:rsidRPr="00FE5A28" w:rsidRDefault="00982E67" w:rsidP="00645538">
            <w:pPr>
              <w:spacing w:after="0" w:line="240" w:lineRule="auto"/>
              <w:rPr>
                <w:rFonts w:ascii="Book Antiqua" w:hAnsi="Book Antiqua"/>
                <w:b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A2546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7354D959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33341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76720B45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</w:tr>
      <w:tr w:rsidR="00982E67" w:rsidRPr="00FE5A28" w14:paraId="7A3AF374" w14:textId="77777777" w:rsidTr="00B27434">
        <w:trPr>
          <w:trHeight w:val="547"/>
          <w:jc w:val="center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0C3617" w14:textId="77777777" w:rsidR="00982E67" w:rsidRPr="00FE5A28" w:rsidRDefault="009C711E" w:rsidP="00645538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Student </w:t>
            </w:r>
            <w:r w:rsidR="00982E67" w:rsidRPr="00FE5A28">
              <w:rPr>
                <w:rFonts w:ascii="Book Antiqua" w:hAnsi="Book Antiqua"/>
                <w:b/>
              </w:rPr>
              <w:t xml:space="preserve">Registration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83FFB4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54CB8" w14:textId="095292D4" w:rsidR="00982E67" w:rsidRPr="00FE5A28" w:rsidRDefault="008D6763" w:rsidP="0064553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May </w:t>
            </w:r>
            <w:r w:rsidR="004B631C" w:rsidRPr="00FE5A28">
              <w:rPr>
                <w:rFonts w:ascii="Book Antiqua" w:hAnsi="Book Antiqua"/>
              </w:rPr>
              <w:t>6-9</w:t>
            </w:r>
          </w:p>
          <w:p w14:paraId="485A1D18" w14:textId="77777777" w:rsidR="00982E67" w:rsidRPr="00FE5A28" w:rsidRDefault="002A5ADA" w:rsidP="0064553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</w:t>
            </w:r>
            <w:r w:rsidR="002472A0" w:rsidRPr="00FE5A28">
              <w:rPr>
                <w:rFonts w:ascii="Book Antiqua" w:hAnsi="Book Antiqua"/>
              </w:rPr>
              <w:t>0</w:t>
            </w:r>
            <w:r w:rsidRPr="00FE5A28">
              <w:rPr>
                <w:rFonts w:ascii="Book Antiqua" w:hAnsi="Book Antiqua"/>
              </w:rPr>
              <w:t xml:space="preserve">0 am – </w:t>
            </w:r>
            <w:r w:rsidR="002472A0" w:rsidRPr="00FE5A28">
              <w:rPr>
                <w:rFonts w:ascii="Book Antiqua" w:hAnsi="Book Antiqua"/>
              </w:rPr>
              <w:t>5</w:t>
            </w:r>
            <w:r w:rsidRPr="00FE5A28">
              <w:rPr>
                <w:rFonts w:ascii="Book Antiqua" w:hAnsi="Book Antiqua"/>
              </w:rPr>
              <w:t>:</w:t>
            </w:r>
            <w:r w:rsidR="002472A0" w:rsidRPr="00FE5A28">
              <w:rPr>
                <w:rFonts w:ascii="Book Antiqua" w:hAnsi="Book Antiqua"/>
              </w:rPr>
              <w:t>0</w:t>
            </w:r>
            <w:r w:rsidR="00982E67" w:rsidRPr="00FE5A28">
              <w:rPr>
                <w:rFonts w:ascii="Book Antiqua" w:hAnsi="Book Antiqua"/>
              </w:rPr>
              <w:t xml:space="preserve">0 </w:t>
            </w:r>
            <w:r w:rsidR="00770689" w:rsidRPr="00FE5A28">
              <w:rPr>
                <w:rFonts w:ascii="Book Antiqua" w:hAnsi="Book Antiqua"/>
              </w:rPr>
              <w:t>pm</w:t>
            </w:r>
          </w:p>
          <w:p w14:paraId="1A8D0EC1" w14:textId="42B8032B" w:rsidR="004B631C" w:rsidRPr="00FE5A28" w:rsidRDefault="004B631C" w:rsidP="0064553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7BC8C6" w14:textId="77777777" w:rsidR="00982E67" w:rsidRPr="00FE5A28" w:rsidRDefault="00982E67" w:rsidP="00645538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D4011F" w14:textId="7862F280" w:rsidR="004B631C" w:rsidRPr="00FE5A28" w:rsidRDefault="004B631C" w:rsidP="004B63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6-9</w:t>
            </w:r>
          </w:p>
          <w:p w14:paraId="713BD02F" w14:textId="77777777" w:rsidR="004B631C" w:rsidRPr="00FE5A28" w:rsidRDefault="004B631C" w:rsidP="004B63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 – 5:00 pm</w:t>
            </w:r>
          </w:p>
          <w:p w14:paraId="71197F71" w14:textId="285E52A7" w:rsidR="002A5ADA" w:rsidRPr="00FE5A28" w:rsidRDefault="002A5ADA" w:rsidP="004B63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</w:tr>
      <w:tr w:rsidR="00B27434" w:rsidRPr="00FE5A28" w14:paraId="108DD120" w14:textId="77777777" w:rsidTr="00B27434">
        <w:trPr>
          <w:trHeight w:val="547"/>
          <w:jc w:val="center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98C1C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lastRenderedPageBreak/>
              <w:t>Holiday</w:t>
            </w:r>
          </w:p>
          <w:p w14:paraId="29A03424" w14:textId="396F23B8" w:rsidR="00B27434" w:rsidRPr="00B27434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B27434">
              <w:rPr>
                <w:rFonts w:ascii="Book Antiqua" w:hAnsi="Book Antiqua"/>
              </w:rPr>
              <w:t>-</w:t>
            </w:r>
            <w:r>
              <w:rPr>
                <w:rFonts w:ascii="Book Antiqua" w:hAnsi="Book Antiqua"/>
              </w:rPr>
              <w:t xml:space="preserve"> </w:t>
            </w:r>
            <w:r w:rsidRPr="00B27434">
              <w:rPr>
                <w:rFonts w:ascii="Book Antiqua" w:hAnsi="Book Antiqua"/>
              </w:rPr>
              <w:t>College Closed (No Classes)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FD162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D845E" w14:textId="767C1E3B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nfederate </w:t>
            </w:r>
            <w:r w:rsidRPr="00FE5A28">
              <w:rPr>
                <w:rFonts w:ascii="Book Antiqua" w:hAnsi="Book Antiqua"/>
              </w:rPr>
              <w:t>Memorial Holiday</w:t>
            </w:r>
          </w:p>
          <w:p w14:paraId="6548B907" w14:textId="5E9B1085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May </w:t>
            </w:r>
            <w:r>
              <w:rPr>
                <w:rFonts w:ascii="Book Antiqua" w:hAnsi="Book Antiqua"/>
              </w:rPr>
              <w:t>10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EF24FA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32CF6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nfederate </w:t>
            </w:r>
            <w:r w:rsidRPr="00FE5A28">
              <w:rPr>
                <w:rFonts w:ascii="Book Antiqua" w:hAnsi="Book Antiqua"/>
              </w:rPr>
              <w:t>Memorial Holiday</w:t>
            </w:r>
          </w:p>
          <w:p w14:paraId="3E6A56B9" w14:textId="3B4CB276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May </w:t>
            </w:r>
            <w:r>
              <w:rPr>
                <w:rFonts w:ascii="Book Antiqua" w:hAnsi="Book Antiqua"/>
              </w:rPr>
              <w:t>10</w:t>
            </w:r>
          </w:p>
        </w:tc>
      </w:tr>
      <w:tr w:rsidR="00B27434" w:rsidRPr="00FE5A28" w14:paraId="1B863C05" w14:textId="77777777" w:rsidTr="00B27434">
        <w:trPr>
          <w:trHeight w:val="575"/>
          <w:jc w:val="center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AAE70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 xml:space="preserve">Residence Hall Opens 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22DDEC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A87B68" w14:textId="01B5197D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11</w:t>
            </w:r>
          </w:p>
          <w:p w14:paraId="799301F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9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C07CD7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81F87B" w14:textId="7180D181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22</w:t>
            </w:r>
          </w:p>
          <w:p w14:paraId="6B265F3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  <w:p w14:paraId="3A20E88D" w14:textId="30228DF4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(</w:t>
            </w:r>
            <w:r w:rsidRPr="00FE5A28">
              <w:rPr>
                <w:rFonts w:ascii="Book Antiqua" w:hAnsi="Book Antiqua"/>
                <w:b/>
                <w:sz w:val="16"/>
              </w:rPr>
              <w:t>Bridge Students Only</w:t>
            </w:r>
            <w:r w:rsidRPr="00FE5A28">
              <w:rPr>
                <w:rFonts w:ascii="Book Antiqua" w:hAnsi="Book Antiqua"/>
              </w:rPr>
              <w:t>)</w:t>
            </w:r>
          </w:p>
        </w:tc>
      </w:tr>
      <w:tr w:rsidR="00B27434" w:rsidRPr="00FE5A28" w14:paraId="61C5CABB" w14:textId="77777777" w:rsidTr="00B27434">
        <w:trPr>
          <w:trHeight w:val="512"/>
          <w:jc w:val="center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95AA5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Dining Hall Ope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D722B6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B97DB" w14:textId="2D0EFCDD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11</w:t>
            </w:r>
          </w:p>
          <w:p w14:paraId="18DD6A3A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40F95B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AADA12" w14:textId="41B53930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22</w:t>
            </w:r>
          </w:p>
          <w:p w14:paraId="197CBF5B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1:00 am</w:t>
            </w:r>
          </w:p>
        </w:tc>
      </w:tr>
      <w:tr w:rsidR="00B27434" w:rsidRPr="00FE5A28" w14:paraId="4970EECB" w14:textId="77777777" w:rsidTr="00B27434">
        <w:trPr>
          <w:trHeight w:val="395"/>
          <w:jc w:val="center"/>
        </w:trPr>
        <w:tc>
          <w:tcPr>
            <w:tcW w:w="3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F40C2" w14:textId="77777777" w:rsidR="00B27434" w:rsidRPr="00FE5A28" w:rsidRDefault="00B27434" w:rsidP="00B27434">
            <w:pPr>
              <w:spacing w:after="0" w:line="240" w:lineRule="auto"/>
              <w:ind w:left="-15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Begi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644C50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05A06" w14:textId="78621C24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13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1A8488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FB8B" w14:textId="03C02599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24</w:t>
            </w:r>
          </w:p>
        </w:tc>
      </w:tr>
      <w:tr w:rsidR="00B27434" w:rsidRPr="00FE5A28" w14:paraId="1AB1E215" w14:textId="77777777" w:rsidTr="00B27434">
        <w:trPr>
          <w:trHeight w:val="440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85BFC9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Add / Drop Period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21B33ED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BD86" w14:textId="2897AFB9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13-16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CAAA0E2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B01D3" w14:textId="488C0D34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24-27</w:t>
            </w:r>
          </w:p>
        </w:tc>
      </w:tr>
      <w:tr w:rsidR="00B27434" w:rsidRPr="00FE5A28" w14:paraId="3BC926B4" w14:textId="77777777" w:rsidTr="00B27434">
        <w:trPr>
          <w:trHeight w:val="440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53AFEB8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“No Show” Report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4AB070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F7920" w14:textId="514CB280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16</w:t>
            </w:r>
          </w:p>
          <w:p w14:paraId="10B6A28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870AE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B5B7F" w14:textId="7B4F631E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27</w:t>
            </w:r>
          </w:p>
          <w:p w14:paraId="1AB20DD3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</w:tr>
      <w:tr w:rsidR="00B27434" w:rsidRPr="00FE5A28" w14:paraId="76054ABD" w14:textId="77777777" w:rsidTr="00B27434">
        <w:trPr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F4BABC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Holiday</w:t>
            </w:r>
          </w:p>
          <w:p w14:paraId="2BBCDE8D" w14:textId="26ACA88C" w:rsidR="00B27434" w:rsidRPr="00FE5A28" w:rsidRDefault="00B27434" w:rsidP="00B2743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55" w:hanging="255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College Closed (No Classes)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7B285DE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92D27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emorial Holiday</w:t>
            </w:r>
          </w:p>
          <w:p w14:paraId="5F15AC20" w14:textId="2615FC79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27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79274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56CA8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Independence Day </w:t>
            </w:r>
          </w:p>
          <w:p w14:paraId="0BE1F1C8" w14:textId="4285F8F8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uly 4 </w:t>
            </w:r>
          </w:p>
        </w:tc>
      </w:tr>
      <w:tr w:rsidR="00B27434" w:rsidRPr="00FE5A28" w14:paraId="3A1B582E" w14:textId="77777777" w:rsidTr="00B27434">
        <w:trPr>
          <w:trHeight w:val="422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1120A2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Classes Resum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1DB6F3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068C8" w14:textId="4418622C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28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C0BF0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E8CC5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ly 5</w:t>
            </w:r>
          </w:p>
        </w:tc>
      </w:tr>
      <w:tr w:rsidR="00B27434" w:rsidRPr="00FE5A28" w14:paraId="54E890B6" w14:textId="77777777" w:rsidTr="00B27434">
        <w:trPr>
          <w:trHeight w:val="413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612A4CB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Mid-Term Examination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48CF8B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EF27F" w14:textId="7AA56CDF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28-30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7B9B44C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6B05D" w14:textId="29480152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 July 8-11</w:t>
            </w:r>
          </w:p>
        </w:tc>
      </w:tr>
      <w:tr w:rsidR="00B27434" w:rsidRPr="00FE5A28" w14:paraId="5A31113B" w14:textId="77777777" w:rsidTr="00B27434">
        <w:trPr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048768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DCB9332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ACD17" w14:textId="584A3C5F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y 31</w:t>
            </w:r>
          </w:p>
          <w:p w14:paraId="75FAC2B8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0D051B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A4D0" w14:textId="43FE442A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uly 12 </w:t>
            </w:r>
          </w:p>
          <w:p w14:paraId="0184AEC3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</w:tr>
      <w:tr w:rsidR="00B27434" w:rsidRPr="00FE5A28" w14:paraId="1E3BC666" w14:textId="77777777" w:rsidTr="00B27434">
        <w:trPr>
          <w:trHeight w:val="467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76EEC96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Apply for Summer Gradua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7707DD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58D2B" w14:textId="41F4422A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March 1-May 31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B562F8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28E59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PN students only – July 1 - 14</w:t>
            </w:r>
          </w:p>
        </w:tc>
      </w:tr>
      <w:tr w:rsidR="00B27434" w:rsidRPr="00FE5A28" w14:paraId="26C76315" w14:textId="77777777" w:rsidTr="00B27434">
        <w:trPr>
          <w:trHeight w:val="458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636F744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Day of Instruction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8DF18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36B12" w14:textId="474A08D6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14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F52B9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58475" w14:textId="2BBDEAB2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uly 26 </w:t>
            </w:r>
          </w:p>
        </w:tc>
      </w:tr>
      <w:tr w:rsidR="00B27434" w:rsidRPr="00FE5A28" w14:paraId="6B57D400" w14:textId="77777777" w:rsidTr="00B27434">
        <w:trPr>
          <w:trHeight w:val="440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30E9BB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ading Da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1838140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257AE" w14:textId="785B0AF3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7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DEA897A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8C9F0" w14:textId="41C1CEB3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ly 19</w:t>
            </w:r>
          </w:p>
        </w:tc>
      </w:tr>
      <w:tr w:rsidR="00B27434" w:rsidRPr="00FE5A28" w14:paraId="566311FF" w14:textId="77777777" w:rsidTr="00B27434">
        <w:trPr>
          <w:trHeight w:val="377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6CFFB5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Exam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9A9866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54C21" w14:textId="25F51CF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11-13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D68E57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F7F4A" w14:textId="0530B123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 xml:space="preserve">July 22-25 </w:t>
            </w:r>
          </w:p>
        </w:tc>
      </w:tr>
      <w:tr w:rsidR="00B27434" w:rsidRPr="00FE5A28" w14:paraId="28B542DB" w14:textId="77777777" w:rsidTr="00B27434">
        <w:trPr>
          <w:trHeight w:val="547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B654DB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Final Grades Due</w:t>
            </w:r>
          </w:p>
          <w:p w14:paraId="3AE21AA5" w14:textId="77777777" w:rsidR="00B27434" w:rsidRPr="00FE5A28" w:rsidRDefault="00B27434" w:rsidP="00B27434">
            <w:pPr>
              <w:pStyle w:val="ListParagraph"/>
              <w:spacing w:after="0" w:line="240" w:lineRule="auto"/>
              <w:ind w:left="0"/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F24F18E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37E40" w14:textId="7C00E490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14</w:t>
            </w:r>
          </w:p>
          <w:p w14:paraId="791F106C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7C601C3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E5980" w14:textId="2ACCFEB6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ly 26</w:t>
            </w:r>
          </w:p>
          <w:p w14:paraId="6CFC5E29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</w:tr>
      <w:tr w:rsidR="00B27434" w:rsidRPr="00FE5A28" w14:paraId="7542064E" w14:textId="77777777" w:rsidTr="00B27434">
        <w:trPr>
          <w:trHeight w:val="719"/>
          <w:jc w:val="center"/>
        </w:trPr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CD29E0E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7065866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sz w:val="24"/>
              </w:rPr>
            </w:pPr>
          </w:p>
        </w:tc>
        <w:tc>
          <w:tcPr>
            <w:tcW w:w="33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97A2EAC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SUMMER I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5D72B9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"/>
                <w:szCs w:val="2"/>
              </w:rPr>
            </w:pPr>
          </w:p>
        </w:tc>
        <w:tc>
          <w:tcPr>
            <w:tcW w:w="36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F06EECE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 xml:space="preserve">SUMMER II  </w:t>
            </w:r>
          </w:p>
          <w:p w14:paraId="48045F9A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High School Initiative</w:t>
            </w:r>
          </w:p>
          <w:p w14:paraId="6AD48011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b/>
                <w:color w:val="FFFFFF"/>
                <w:sz w:val="24"/>
              </w:rPr>
            </w:pPr>
            <w:r w:rsidRPr="00FE5A28">
              <w:rPr>
                <w:rFonts w:ascii="Book Antiqua" w:hAnsi="Book Antiqua"/>
                <w:b/>
                <w:color w:val="FFFFFF"/>
                <w:sz w:val="24"/>
              </w:rPr>
              <w:t>Cyber &amp; STEM Camps</w:t>
            </w:r>
          </w:p>
        </w:tc>
      </w:tr>
      <w:tr w:rsidR="00B27434" w:rsidRPr="00FE5A28" w14:paraId="45AF8143" w14:textId="77777777" w:rsidTr="00B27434">
        <w:trPr>
          <w:trHeight w:val="547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F8E18A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FE5A28">
              <w:rPr>
                <w:rFonts w:ascii="Book Antiqua" w:hAnsi="Book Antiqua"/>
                <w:b/>
              </w:rPr>
              <w:t>Residence Halls Clos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F120B4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094B9" w14:textId="6B781754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ne 14</w:t>
            </w:r>
          </w:p>
          <w:p w14:paraId="1ED661C3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12:00 pm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71468A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BE7AA" w14:textId="32A5200F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July 26</w:t>
            </w:r>
          </w:p>
          <w:p w14:paraId="0AE31BD5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FE5A28">
              <w:rPr>
                <w:rFonts w:ascii="Book Antiqua" w:hAnsi="Book Antiqua"/>
              </w:rPr>
              <w:t>5:00 pm</w:t>
            </w:r>
          </w:p>
        </w:tc>
      </w:tr>
      <w:tr w:rsidR="00B27434" w:rsidRPr="00FE5A28" w14:paraId="1FFC1AB7" w14:textId="77777777" w:rsidTr="00B27434">
        <w:trPr>
          <w:trHeight w:val="62"/>
          <w:jc w:val="center"/>
        </w:trPr>
        <w:tc>
          <w:tcPr>
            <w:tcW w:w="3780" w:type="dxa"/>
            <w:tcBorders>
              <w:right w:val="single" w:sz="4" w:space="0" w:color="auto"/>
            </w:tcBorders>
            <w:shd w:val="clear" w:color="auto" w:fill="000000"/>
            <w:vAlign w:val="center"/>
          </w:tcPr>
          <w:p w14:paraId="78FEBABB" w14:textId="77777777" w:rsidR="00B27434" w:rsidRPr="00FE5A28" w:rsidRDefault="00B27434" w:rsidP="00B27434">
            <w:pPr>
              <w:spacing w:after="0" w:line="240" w:lineRule="auto"/>
              <w:rPr>
                <w:rFonts w:ascii="Book Antiqua" w:hAnsi="Book Antiqua"/>
                <w:b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4E9E81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6239D64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5A000F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3AC12D85" w14:textId="77777777" w:rsidR="00B27434" w:rsidRPr="00FE5A28" w:rsidRDefault="00B27434" w:rsidP="00B27434">
            <w:pPr>
              <w:spacing w:after="0" w:line="240" w:lineRule="auto"/>
              <w:jc w:val="center"/>
              <w:rPr>
                <w:rFonts w:ascii="Book Antiqua" w:hAnsi="Book Antiqua"/>
                <w:sz w:val="8"/>
                <w:szCs w:val="8"/>
              </w:rPr>
            </w:pPr>
          </w:p>
        </w:tc>
      </w:tr>
    </w:tbl>
    <w:p w14:paraId="25999854" w14:textId="77777777" w:rsidR="005D6885" w:rsidRPr="00FE5A28" w:rsidRDefault="005D6885" w:rsidP="006D2C79">
      <w:pPr>
        <w:rPr>
          <w:rFonts w:ascii="Book Antiqua" w:hAnsi="Book Antiqua"/>
          <w:b/>
          <w:sz w:val="8"/>
          <w:szCs w:val="8"/>
        </w:rPr>
      </w:pPr>
    </w:p>
    <w:p w14:paraId="10758AB0" w14:textId="77777777" w:rsidR="006770FA" w:rsidRPr="00FE5A28" w:rsidRDefault="006770FA" w:rsidP="006770FA">
      <w:pPr>
        <w:rPr>
          <w:rFonts w:ascii="Book Antiqua" w:hAnsi="Book Antiqua"/>
          <w:sz w:val="28"/>
        </w:rPr>
      </w:pPr>
    </w:p>
    <w:p w14:paraId="08562FF2" w14:textId="77777777" w:rsidR="006770FA" w:rsidRPr="00FE5A28" w:rsidRDefault="006770FA" w:rsidP="006770FA">
      <w:pPr>
        <w:rPr>
          <w:rFonts w:ascii="Book Antiqua" w:hAnsi="Book Antiqua"/>
          <w:sz w:val="28"/>
        </w:rPr>
      </w:pPr>
    </w:p>
    <w:p w14:paraId="6D7A1E9E" w14:textId="77777777" w:rsidR="006770FA" w:rsidRPr="00FE5A28" w:rsidRDefault="006770FA" w:rsidP="006770FA">
      <w:pPr>
        <w:tabs>
          <w:tab w:val="left" w:pos="2805"/>
        </w:tabs>
        <w:rPr>
          <w:rFonts w:ascii="Book Antiqua" w:hAnsi="Book Antiqua"/>
          <w:sz w:val="28"/>
        </w:rPr>
      </w:pPr>
      <w:r w:rsidRPr="00FE5A28">
        <w:rPr>
          <w:rFonts w:ascii="Book Antiqua" w:hAnsi="Book Antiqua"/>
          <w:sz w:val="28"/>
        </w:rPr>
        <w:tab/>
      </w:r>
    </w:p>
    <w:p w14:paraId="00F58D16" w14:textId="77777777" w:rsidR="00D55DE8" w:rsidRDefault="00D55DE8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748BBCA8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0FDA5EEE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75E5FA4C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6F3CC801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4F1F9751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47B8EF91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44CA480B" w14:textId="77777777" w:rsidR="009C4482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29B29DFE" w14:textId="77777777" w:rsidR="009C4482" w:rsidRPr="00FE5A28" w:rsidRDefault="009C4482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673237DE" w14:textId="77777777" w:rsidR="00D55DE8" w:rsidRPr="00FE5A28" w:rsidRDefault="00D55DE8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0C96264E" w14:textId="77777777" w:rsidR="00D55DE8" w:rsidRPr="00FE5A28" w:rsidRDefault="00D55DE8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7748376E" w14:textId="77777777" w:rsidR="00D55DE8" w:rsidRPr="00FE5A28" w:rsidRDefault="00D55DE8" w:rsidP="006770FA">
      <w:pPr>
        <w:tabs>
          <w:tab w:val="left" w:pos="2805"/>
        </w:tabs>
        <w:rPr>
          <w:rFonts w:ascii="Book Antiqua" w:hAnsi="Book Antiqua"/>
          <w:sz w:val="28"/>
        </w:rPr>
      </w:pPr>
    </w:p>
    <w:p w14:paraId="6656BBD1" w14:textId="0B6DAD7A" w:rsidR="005D6885" w:rsidRPr="008E7930" w:rsidRDefault="002B638E" w:rsidP="008E7930">
      <w:pPr>
        <w:jc w:val="center"/>
        <w:rPr>
          <w:rFonts w:ascii="Baskerville Old Face" w:hAnsi="Baskerville Old Face"/>
          <w:b/>
          <w:sz w:val="2"/>
          <w:szCs w:val="2"/>
        </w:rPr>
      </w:pPr>
      <w:r w:rsidRPr="00FE5A28">
        <w:rPr>
          <w:rFonts w:ascii="Baskerville Old Face" w:hAnsi="Baskerville Old Face"/>
          <w:b/>
          <w:noProof/>
          <w:sz w:val="40"/>
        </w:rPr>
        <w:drawing>
          <wp:anchor distT="0" distB="0" distL="114300" distR="114300" simplePos="0" relativeHeight="251658240" behindDoc="0" locked="0" layoutInCell="1" allowOverlap="1" wp14:anchorId="101F2B58" wp14:editId="1C655A24">
            <wp:simplePos x="457200" y="628650"/>
            <wp:positionH relativeFrom="column">
              <wp:align>left</wp:align>
            </wp:positionH>
            <wp:positionV relativeFrom="paragraph">
              <wp:align>top</wp:align>
            </wp:positionV>
            <wp:extent cx="2416175" cy="775335"/>
            <wp:effectExtent l="0" t="0" r="3175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75" cy="7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7930">
        <w:rPr>
          <w:rFonts w:ascii="Baskerville Old Face" w:hAnsi="Baskerville Old Face"/>
          <w:b/>
          <w:sz w:val="2"/>
          <w:szCs w:val="2"/>
        </w:rPr>
        <w:br w:type="textWrapping" w:clear="all"/>
      </w:r>
      <w:r w:rsidR="005D6885" w:rsidRPr="00FE5A28">
        <w:rPr>
          <w:rFonts w:ascii="Baskerville Old Face" w:hAnsi="Baskerville Old Face"/>
          <w:b/>
          <w:sz w:val="40"/>
        </w:rPr>
        <w:t>Denmark Technical College</w:t>
      </w:r>
    </w:p>
    <w:p w14:paraId="2870228F" w14:textId="38EE0A21" w:rsidR="005D6885" w:rsidRPr="00FE5A28" w:rsidRDefault="005D6885" w:rsidP="005D6885">
      <w:pPr>
        <w:spacing w:after="0" w:line="240" w:lineRule="auto"/>
        <w:jc w:val="center"/>
        <w:rPr>
          <w:b/>
          <w:sz w:val="32"/>
        </w:rPr>
      </w:pPr>
      <w:r w:rsidRPr="00FE5A28">
        <w:rPr>
          <w:rFonts w:ascii="Baskerville Old Face" w:hAnsi="Baskerville Old Face"/>
          <w:b/>
          <w:sz w:val="40"/>
        </w:rPr>
        <w:lastRenderedPageBreak/>
        <w:t xml:space="preserve">Faculty </w:t>
      </w:r>
      <w:r w:rsidR="00154324" w:rsidRPr="00FE5A28">
        <w:rPr>
          <w:rFonts w:ascii="Baskerville Old Face" w:hAnsi="Baskerville Old Face"/>
          <w:b/>
          <w:sz w:val="40"/>
        </w:rPr>
        <w:t>Non-</w:t>
      </w:r>
      <w:proofErr w:type="gramStart"/>
      <w:r w:rsidR="00154324" w:rsidRPr="00FE5A28">
        <w:rPr>
          <w:rFonts w:ascii="Baskerville Old Face" w:hAnsi="Baskerville Old Face"/>
          <w:b/>
          <w:sz w:val="40"/>
        </w:rPr>
        <w:t>work</w:t>
      </w:r>
      <w:r w:rsidR="00EB5BB9" w:rsidRPr="00FE5A28">
        <w:rPr>
          <w:rFonts w:ascii="Baskerville Old Face" w:hAnsi="Baskerville Old Face"/>
          <w:b/>
          <w:sz w:val="40"/>
        </w:rPr>
        <w:t xml:space="preserve"> Day</w:t>
      </w:r>
      <w:proofErr w:type="gramEnd"/>
      <w:r w:rsidR="00EB5BB9" w:rsidRPr="00FE5A28">
        <w:rPr>
          <w:rFonts w:ascii="Baskerville Old Face" w:hAnsi="Baskerville Old Face"/>
          <w:b/>
          <w:sz w:val="40"/>
        </w:rPr>
        <w:t xml:space="preserve"> Calendar</w:t>
      </w:r>
      <w:r w:rsidRPr="00FE5A28">
        <w:rPr>
          <w:rFonts w:ascii="Baskerville Old Face" w:hAnsi="Baskerville Old Face"/>
          <w:b/>
          <w:sz w:val="40"/>
        </w:rPr>
        <w:t xml:space="preserve"> 20</w:t>
      </w:r>
      <w:r w:rsidR="003A42CB" w:rsidRPr="00FE5A28">
        <w:rPr>
          <w:rFonts w:ascii="Baskerville Old Face" w:hAnsi="Baskerville Old Face"/>
          <w:b/>
          <w:sz w:val="40"/>
        </w:rPr>
        <w:t>2</w:t>
      </w:r>
      <w:r w:rsidR="00B37526">
        <w:rPr>
          <w:rFonts w:ascii="Baskerville Old Face" w:hAnsi="Baskerville Old Face"/>
          <w:b/>
          <w:sz w:val="40"/>
        </w:rPr>
        <w:t>3</w:t>
      </w:r>
      <w:r w:rsidRPr="00FE5A28">
        <w:rPr>
          <w:rFonts w:ascii="Baskerville Old Face" w:hAnsi="Baskerville Old Face"/>
          <w:b/>
          <w:sz w:val="40"/>
        </w:rPr>
        <w:t xml:space="preserve"> – 202</w:t>
      </w:r>
      <w:r w:rsidR="00B37526">
        <w:rPr>
          <w:rFonts w:ascii="Baskerville Old Face" w:hAnsi="Baskerville Old Face"/>
          <w:b/>
          <w:sz w:val="40"/>
        </w:rPr>
        <w:t>4</w:t>
      </w:r>
    </w:p>
    <w:p w14:paraId="70EA956C" w14:textId="77777777" w:rsidR="00B1346A" w:rsidRPr="00FE5A28" w:rsidRDefault="00B1346A" w:rsidP="006D2C79">
      <w:pPr>
        <w:rPr>
          <w:rFonts w:ascii="Book Antiqua" w:hAnsi="Book Antiqua"/>
          <w:b/>
          <w:sz w:val="12"/>
          <w:szCs w:val="12"/>
          <w:u w:val="single"/>
        </w:rPr>
      </w:pPr>
    </w:p>
    <w:p w14:paraId="72734964" w14:textId="38680AE0" w:rsidR="00EB5BB9" w:rsidRPr="00FE5A28" w:rsidRDefault="00DF637B" w:rsidP="006D2C79">
      <w:pPr>
        <w:rPr>
          <w:rFonts w:ascii="Book Antiqua" w:hAnsi="Book Antiqua"/>
          <w:b/>
          <w:sz w:val="24"/>
          <w:u w:val="single"/>
        </w:rPr>
      </w:pPr>
      <w:r w:rsidRPr="00FE5A28">
        <w:rPr>
          <w:rFonts w:ascii="Book Antiqua" w:hAnsi="Book Antiqua"/>
          <w:b/>
          <w:sz w:val="24"/>
          <w:u w:val="single"/>
        </w:rPr>
        <w:t>FALL SEMESTER</w:t>
      </w:r>
      <w:r w:rsidR="00B1346A" w:rsidRPr="00FE5A28">
        <w:rPr>
          <w:rFonts w:ascii="Book Antiqua" w:hAnsi="Book Antiqua"/>
          <w:b/>
          <w:sz w:val="24"/>
          <w:u w:val="single"/>
        </w:rPr>
        <w:t xml:space="preserve"> 202</w:t>
      </w:r>
      <w:r w:rsidR="00334F9E" w:rsidRPr="00FE5A28">
        <w:rPr>
          <w:rFonts w:ascii="Book Antiqua" w:hAnsi="Book Antiqua"/>
          <w:b/>
          <w:sz w:val="24"/>
          <w:u w:val="single"/>
        </w:rPr>
        <w:t>3</w:t>
      </w:r>
    </w:p>
    <w:p w14:paraId="4BD37697" w14:textId="36F03C90" w:rsidR="00B1346A" w:rsidRPr="00FE5A28" w:rsidRDefault="00B1346A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Labor Day Holiday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September </w:t>
      </w:r>
      <w:r w:rsidR="008E337E">
        <w:rPr>
          <w:rFonts w:ascii="Book Antiqua" w:hAnsi="Book Antiqua"/>
          <w:sz w:val="24"/>
        </w:rPr>
        <w:t>2</w:t>
      </w:r>
      <w:r w:rsidR="00334F9E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  <w:t>Faculty Non-</w:t>
      </w:r>
      <w:proofErr w:type="gramStart"/>
      <w:r w:rsidRPr="00FE5A28">
        <w:rPr>
          <w:rFonts w:ascii="Book Antiqua" w:hAnsi="Book Antiqua"/>
          <w:sz w:val="24"/>
        </w:rPr>
        <w:t>work Day</w:t>
      </w:r>
      <w:proofErr w:type="gramEnd"/>
      <w:r w:rsidRPr="00FE5A28">
        <w:rPr>
          <w:rFonts w:ascii="Book Antiqua" w:hAnsi="Book Antiqua"/>
          <w:sz w:val="24"/>
        </w:rPr>
        <w:t xml:space="preserve"> (1)</w:t>
      </w:r>
    </w:p>
    <w:p w14:paraId="0A79630A" w14:textId="4E623F59" w:rsidR="00B1346A" w:rsidRPr="00FE5A28" w:rsidRDefault="00B1346A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Veterans Day Holiday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November </w:t>
      </w:r>
      <w:r w:rsidR="00334F9E" w:rsidRPr="00FE5A28">
        <w:rPr>
          <w:rFonts w:ascii="Book Antiqua" w:hAnsi="Book Antiqua"/>
          <w:sz w:val="24"/>
        </w:rPr>
        <w:t>1</w:t>
      </w:r>
      <w:r w:rsidR="00B27434">
        <w:rPr>
          <w:rFonts w:ascii="Book Antiqua" w:hAnsi="Book Antiqua"/>
          <w:sz w:val="24"/>
        </w:rPr>
        <w:t>0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  <w:t>Faculty Non-</w:t>
      </w:r>
      <w:proofErr w:type="gramStart"/>
      <w:r w:rsidRPr="00FE5A28">
        <w:rPr>
          <w:rFonts w:ascii="Book Antiqua" w:hAnsi="Book Antiqua"/>
          <w:sz w:val="24"/>
        </w:rPr>
        <w:t>work Day</w:t>
      </w:r>
      <w:proofErr w:type="gramEnd"/>
      <w:r w:rsidRPr="00FE5A28">
        <w:rPr>
          <w:rFonts w:ascii="Book Antiqua" w:hAnsi="Book Antiqua"/>
          <w:sz w:val="24"/>
        </w:rPr>
        <w:t xml:space="preserve"> (1)</w:t>
      </w:r>
    </w:p>
    <w:p w14:paraId="6DD9247D" w14:textId="0E112873" w:rsidR="00EB5BB9" w:rsidRPr="00FE5A28" w:rsidRDefault="00DF637B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Thanksgiving Holiday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November </w:t>
      </w:r>
      <w:r w:rsidR="00C10407" w:rsidRPr="00FE5A28">
        <w:rPr>
          <w:rFonts w:ascii="Book Antiqua" w:hAnsi="Book Antiqua"/>
          <w:sz w:val="24"/>
        </w:rPr>
        <w:t>2</w:t>
      </w:r>
      <w:r w:rsidR="00334F9E" w:rsidRPr="00FE5A28">
        <w:rPr>
          <w:rFonts w:ascii="Book Antiqua" w:hAnsi="Book Antiqua"/>
          <w:sz w:val="24"/>
        </w:rPr>
        <w:t>3</w:t>
      </w:r>
      <w:r w:rsidR="00C10407" w:rsidRPr="00FE5A28">
        <w:rPr>
          <w:rFonts w:ascii="Book Antiqua" w:hAnsi="Book Antiqua"/>
          <w:sz w:val="24"/>
        </w:rPr>
        <w:t>-2</w:t>
      </w:r>
      <w:r w:rsidR="00334F9E" w:rsidRPr="00FE5A28">
        <w:rPr>
          <w:rFonts w:ascii="Book Antiqua" w:hAnsi="Book Antiqua"/>
          <w:sz w:val="24"/>
        </w:rPr>
        <w:t>4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B1346A" w:rsidRPr="00FE5A28">
        <w:rPr>
          <w:rFonts w:ascii="Book Antiqua" w:hAnsi="Book Antiqua"/>
          <w:sz w:val="24"/>
        </w:rPr>
        <w:tab/>
      </w:r>
      <w:r w:rsidR="00EB5BB9" w:rsidRPr="00FE5A28">
        <w:rPr>
          <w:rFonts w:ascii="Book Antiqua" w:hAnsi="Book Antiqua"/>
          <w:sz w:val="24"/>
        </w:rPr>
        <w:t xml:space="preserve">Faculty </w:t>
      </w:r>
      <w:r w:rsidR="00154324" w:rsidRPr="00FE5A28">
        <w:rPr>
          <w:rFonts w:ascii="Book Antiqua" w:hAnsi="Book Antiqua"/>
          <w:sz w:val="24"/>
        </w:rPr>
        <w:t>Non-</w:t>
      </w:r>
      <w:proofErr w:type="gramStart"/>
      <w:r w:rsidR="00154324" w:rsidRPr="00FE5A28">
        <w:rPr>
          <w:rFonts w:ascii="Book Antiqua" w:hAnsi="Book Antiqua"/>
          <w:sz w:val="24"/>
        </w:rPr>
        <w:t>work</w:t>
      </w:r>
      <w:r w:rsidR="00EB5BB9" w:rsidRPr="00FE5A28">
        <w:rPr>
          <w:rFonts w:ascii="Book Antiqua" w:hAnsi="Book Antiqua"/>
          <w:sz w:val="24"/>
        </w:rPr>
        <w:t xml:space="preserve"> Day</w:t>
      </w:r>
      <w:r w:rsidR="001D4AFA" w:rsidRPr="00FE5A28">
        <w:rPr>
          <w:rFonts w:ascii="Book Antiqua" w:hAnsi="Book Antiqua"/>
          <w:sz w:val="24"/>
        </w:rPr>
        <w:t>s</w:t>
      </w:r>
      <w:proofErr w:type="gramEnd"/>
      <w:r w:rsidR="00EB5BB9" w:rsidRPr="00FE5A28">
        <w:rPr>
          <w:rFonts w:ascii="Book Antiqua" w:hAnsi="Book Antiqua"/>
          <w:sz w:val="24"/>
        </w:rPr>
        <w:t xml:space="preserve"> (2)</w:t>
      </w:r>
    </w:p>
    <w:p w14:paraId="48FE7C54" w14:textId="519314E0" w:rsidR="00D72627" w:rsidRPr="00FE5A28" w:rsidRDefault="00DF637B" w:rsidP="00B26C05">
      <w:pPr>
        <w:spacing w:after="0" w:line="240" w:lineRule="auto"/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Winter Break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December </w:t>
      </w:r>
      <w:r w:rsidR="001D4AFA" w:rsidRPr="00FE5A28">
        <w:rPr>
          <w:rFonts w:ascii="Book Antiqua" w:hAnsi="Book Antiqua"/>
          <w:sz w:val="24"/>
        </w:rPr>
        <w:t>2</w:t>
      </w:r>
      <w:r w:rsidR="00B64581" w:rsidRPr="00FE5A28">
        <w:rPr>
          <w:rFonts w:ascii="Book Antiqua" w:hAnsi="Book Antiqua"/>
          <w:sz w:val="24"/>
        </w:rPr>
        <w:t>2</w:t>
      </w:r>
      <w:r w:rsidR="00063215" w:rsidRPr="00FE5A28">
        <w:rPr>
          <w:rFonts w:ascii="Book Antiqua" w:hAnsi="Book Antiqua"/>
          <w:sz w:val="24"/>
        </w:rPr>
        <w:t>, December 2</w:t>
      </w:r>
      <w:r w:rsidR="00B64581" w:rsidRPr="00FE5A28">
        <w:rPr>
          <w:rFonts w:ascii="Book Antiqua" w:hAnsi="Book Antiqua"/>
          <w:sz w:val="24"/>
        </w:rPr>
        <w:t>5</w:t>
      </w:r>
      <w:r w:rsidR="00063215" w:rsidRPr="00FE5A28">
        <w:rPr>
          <w:rFonts w:ascii="Book Antiqua" w:hAnsi="Book Antiqua"/>
          <w:sz w:val="24"/>
        </w:rPr>
        <w:t xml:space="preserve">, </w:t>
      </w:r>
      <w:r w:rsidR="00A85AF2" w:rsidRPr="00FE5A28">
        <w:rPr>
          <w:rFonts w:ascii="Book Antiqua" w:hAnsi="Book Antiqua"/>
          <w:sz w:val="24"/>
        </w:rPr>
        <w:t xml:space="preserve">and </w:t>
      </w:r>
      <w:r w:rsidR="00063215" w:rsidRPr="00FE5A28">
        <w:rPr>
          <w:rFonts w:ascii="Book Antiqua" w:hAnsi="Book Antiqua"/>
          <w:sz w:val="24"/>
        </w:rPr>
        <w:t xml:space="preserve">December </w:t>
      </w:r>
      <w:r w:rsidR="00B1346A" w:rsidRPr="00FE5A28">
        <w:rPr>
          <w:rFonts w:ascii="Book Antiqua" w:hAnsi="Book Antiqua"/>
          <w:sz w:val="24"/>
        </w:rPr>
        <w:t>2</w:t>
      </w:r>
      <w:r w:rsidR="00B64581" w:rsidRPr="00FE5A28">
        <w:rPr>
          <w:rFonts w:ascii="Book Antiqua" w:hAnsi="Book Antiqua"/>
          <w:sz w:val="24"/>
        </w:rPr>
        <w:t>6</w:t>
      </w:r>
      <w:r w:rsidR="00A85AF2" w:rsidRPr="00FE5A28">
        <w:rPr>
          <w:rFonts w:ascii="Book Antiqua" w:hAnsi="Book Antiqua"/>
          <w:sz w:val="24"/>
        </w:rPr>
        <w:tab/>
      </w:r>
      <w:r w:rsidR="00A85AF2" w:rsidRPr="00FE5A28">
        <w:rPr>
          <w:rFonts w:ascii="Book Antiqua" w:hAnsi="Book Antiqua"/>
          <w:sz w:val="24"/>
        </w:rPr>
        <w:tab/>
      </w:r>
      <w:r w:rsidR="00A85AF2" w:rsidRPr="00FE5A28">
        <w:rPr>
          <w:rFonts w:ascii="Book Antiqua" w:hAnsi="Book Antiqua"/>
          <w:sz w:val="24"/>
        </w:rPr>
        <w:tab/>
      </w:r>
      <w:r w:rsidR="00D343A3" w:rsidRPr="00FE5A28">
        <w:rPr>
          <w:rFonts w:ascii="Book Antiqua" w:hAnsi="Book Antiqua"/>
          <w:sz w:val="24"/>
        </w:rPr>
        <w:t xml:space="preserve">Faculty </w:t>
      </w:r>
      <w:r w:rsidR="00154324" w:rsidRPr="00FE5A28">
        <w:rPr>
          <w:rFonts w:ascii="Book Antiqua" w:hAnsi="Book Antiqua"/>
          <w:sz w:val="24"/>
        </w:rPr>
        <w:t>Non-</w:t>
      </w:r>
      <w:proofErr w:type="gramStart"/>
      <w:r w:rsidR="00154324" w:rsidRPr="00FE5A28">
        <w:rPr>
          <w:rFonts w:ascii="Book Antiqua" w:hAnsi="Book Antiqua"/>
          <w:sz w:val="24"/>
        </w:rPr>
        <w:t>work</w:t>
      </w:r>
      <w:r w:rsidR="00D343A3" w:rsidRPr="00FE5A28">
        <w:rPr>
          <w:rFonts w:ascii="Book Antiqua" w:hAnsi="Book Antiqua"/>
          <w:sz w:val="24"/>
        </w:rPr>
        <w:t xml:space="preserve"> Day</w:t>
      </w:r>
      <w:r w:rsidR="001D4AFA" w:rsidRPr="00FE5A28">
        <w:rPr>
          <w:rFonts w:ascii="Book Antiqua" w:hAnsi="Book Antiqua"/>
          <w:sz w:val="24"/>
        </w:rPr>
        <w:t>s</w:t>
      </w:r>
      <w:proofErr w:type="gramEnd"/>
      <w:r w:rsidR="00D343A3" w:rsidRPr="00FE5A28">
        <w:rPr>
          <w:rFonts w:ascii="Book Antiqua" w:hAnsi="Book Antiqua"/>
          <w:sz w:val="24"/>
        </w:rPr>
        <w:t xml:space="preserve"> (</w:t>
      </w:r>
      <w:r w:rsidR="00A85AF2" w:rsidRPr="00FE5A28">
        <w:rPr>
          <w:rFonts w:ascii="Book Antiqua" w:hAnsi="Book Antiqua"/>
          <w:sz w:val="24"/>
        </w:rPr>
        <w:t>3</w:t>
      </w:r>
      <w:r w:rsidRPr="00FE5A28">
        <w:rPr>
          <w:rFonts w:ascii="Book Antiqua" w:hAnsi="Book Antiqua"/>
          <w:sz w:val="24"/>
        </w:rPr>
        <w:t>)</w:t>
      </w:r>
    </w:p>
    <w:p w14:paraId="3E59AF8B" w14:textId="7904D223" w:rsidR="00DF637B" w:rsidRPr="00FE5A28" w:rsidRDefault="00DF637B" w:rsidP="00B26C05">
      <w:pPr>
        <w:spacing w:after="0" w:line="240" w:lineRule="auto"/>
        <w:rPr>
          <w:rFonts w:ascii="Book Antiqua" w:hAnsi="Book Antiqua"/>
          <w:sz w:val="12"/>
          <w:szCs w:val="12"/>
        </w:rPr>
      </w:pPr>
      <w:r w:rsidRPr="00FE5A28">
        <w:rPr>
          <w:rFonts w:ascii="Book Antiqua" w:hAnsi="Book Antiqua"/>
          <w:sz w:val="24"/>
        </w:rPr>
        <w:tab/>
      </w:r>
    </w:p>
    <w:p w14:paraId="11B04323" w14:textId="200DD161" w:rsidR="00DF637B" w:rsidRPr="00FE5A28" w:rsidRDefault="00B26C05" w:rsidP="00D72627">
      <w:pPr>
        <w:ind w:left="4320"/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 xml:space="preserve">(Includes observance of </w:t>
      </w:r>
      <w:r w:rsidRPr="00FE5A28">
        <w:rPr>
          <w:rFonts w:ascii="Book Antiqua" w:hAnsi="Book Antiqua"/>
          <w:i/>
          <w:sz w:val="24"/>
        </w:rPr>
        <w:t>Christmas Eve</w:t>
      </w:r>
      <w:r w:rsidRPr="00FE5A28">
        <w:rPr>
          <w:rFonts w:ascii="Book Antiqua" w:hAnsi="Book Antiqua"/>
          <w:sz w:val="24"/>
        </w:rPr>
        <w:t xml:space="preserve">, </w:t>
      </w:r>
      <w:r w:rsidRPr="00FE5A28">
        <w:rPr>
          <w:rFonts w:ascii="Book Antiqua" w:hAnsi="Book Antiqua"/>
          <w:i/>
          <w:sz w:val="24"/>
        </w:rPr>
        <w:t>Christmas Day</w:t>
      </w:r>
      <w:r w:rsidRPr="00FE5A28">
        <w:rPr>
          <w:rFonts w:ascii="Book Antiqua" w:hAnsi="Book Antiqua"/>
          <w:sz w:val="24"/>
        </w:rPr>
        <w:t xml:space="preserve">, </w:t>
      </w:r>
      <w:r w:rsidR="00D72627" w:rsidRPr="00FE5A28">
        <w:rPr>
          <w:rFonts w:ascii="Book Antiqua" w:hAnsi="Book Antiqua"/>
          <w:i/>
          <w:iCs/>
          <w:sz w:val="24"/>
        </w:rPr>
        <w:t>and the</w:t>
      </w:r>
      <w:r w:rsidR="00D72627" w:rsidRPr="00FE5A28">
        <w:rPr>
          <w:rFonts w:ascii="Book Antiqua" w:hAnsi="Book Antiqua"/>
          <w:sz w:val="24"/>
        </w:rPr>
        <w:t xml:space="preserve"> </w:t>
      </w:r>
      <w:r w:rsidRPr="00FE5A28">
        <w:rPr>
          <w:rFonts w:ascii="Book Antiqua" w:hAnsi="Book Antiqua"/>
          <w:i/>
          <w:sz w:val="24"/>
        </w:rPr>
        <w:t>Day after Christmas</w:t>
      </w:r>
      <w:r w:rsidR="00D72627" w:rsidRPr="00FE5A28">
        <w:rPr>
          <w:rFonts w:ascii="Book Antiqua" w:hAnsi="Book Antiqua"/>
          <w:sz w:val="24"/>
        </w:rPr>
        <w:t>)</w:t>
      </w:r>
    </w:p>
    <w:p w14:paraId="4D262AEA" w14:textId="4C492115" w:rsidR="00B64581" w:rsidRPr="00FE5A28" w:rsidRDefault="00B64581" w:rsidP="00D72627">
      <w:pPr>
        <w:ind w:left="4320"/>
        <w:rPr>
          <w:rFonts w:ascii="Book Antiqua" w:hAnsi="Book Antiqua"/>
          <w:sz w:val="24"/>
        </w:rPr>
      </w:pPr>
    </w:p>
    <w:p w14:paraId="320C4ED0" w14:textId="6E336528" w:rsidR="00DF637B" w:rsidRPr="00FE5A28" w:rsidRDefault="00DF637B" w:rsidP="006D2C79">
      <w:pPr>
        <w:rPr>
          <w:rFonts w:ascii="Book Antiqua" w:hAnsi="Book Antiqua"/>
          <w:b/>
          <w:sz w:val="24"/>
          <w:u w:val="single"/>
        </w:rPr>
      </w:pPr>
      <w:r w:rsidRPr="00FE5A28">
        <w:rPr>
          <w:rFonts w:ascii="Book Antiqua" w:hAnsi="Book Antiqua"/>
          <w:b/>
          <w:sz w:val="24"/>
          <w:u w:val="single"/>
        </w:rPr>
        <w:t>SPRING SEMESTER</w:t>
      </w:r>
      <w:r w:rsidR="00B1346A" w:rsidRPr="00FE5A28">
        <w:rPr>
          <w:rFonts w:ascii="Book Antiqua" w:hAnsi="Book Antiqua"/>
          <w:b/>
          <w:sz w:val="24"/>
          <w:u w:val="single"/>
        </w:rPr>
        <w:t xml:space="preserve"> 202</w:t>
      </w:r>
      <w:r w:rsidR="00334F9E" w:rsidRPr="00FE5A28">
        <w:rPr>
          <w:rFonts w:ascii="Book Antiqua" w:hAnsi="Book Antiqua"/>
          <w:b/>
          <w:sz w:val="24"/>
          <w:u w:val="single"/>
        </w:rPr>
        <w:t>4</w:t>
      </w:r>
    </w:p>
    <w:p w14:paraId="1D3844C7" w14:textId="70E2BD4A" w:rsidR="00A85AF2" w:rsidRPr="00FE5A28" w:rsidRDefault="00A85AF2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New Year’s Day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January </w:t>
      </w:r>
      <w:r w:rsidR="009B5CA7" w:rsidRPr="00FE5A28">
        <w:rPr>
          <w:rFonts w:ascii="Book Antiqua" w:hAnsi="Book Antiqua"/>
          <w:sz w:val="24"/>
        </w:rPr>
        <w:t>1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  <w:t>Faculty Non-</w:t>
      </w:r>
      <w:proofErr w:type="gramStart"/>
      <w:r w:rsidRPr="00FE5A28">
        <w:rPr>
          <w:rFonts w:ascii="Book Antiqua" w:hAnsi="Book Antiqua"/>
          <w:sz w:val="24"/>
        </w:rPr>
        <w:t>work Day</w:t>
      </w:r>
      <w:proofErr w:type="gramEnd"/>
      <w:r w:rsidRPr="00FE5A28">
        <w:rPr>
          <w:rFonts w:ascii="Book Antiqua" w:hAnsi="Book Antiqua"/>
          <w:sz w:val="24"/>
        </w:rPr>
        <w:t xml:space="preserve"> (1)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</w:p>
    <w:p w14:paraId="12B33726" w14:textId="25F24747" w:rsidR="00DF637B" w:rsidRPr="00FE5A28" w:rsidRDefault="007F7A08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 xml:space="preserve">Dr. </w:t>
      </w:r>
      <w:r w:rsidR="00DF637B" w:rsidRPr="00FE5A28">
        <w:rPr>
          <w:rFonts w:ascii="Book Antiqua" w:hAnsi="Book Antiqua"/>
          <w:sz w:val="24"/>
        </w:rPr>
        <w:t>Marti</w:t>
      </w:r>
      <w:r w:rsidR="00D343A3" w:rsidRPr="00FE5A28">
        <w:rPr>
          <w:rFonts w:ascii="Book Antiqua" w:hAnsi="Book Antiqua"/>
          <w:sz w:val="24"/>
        </w:rPr>
        <w:t>n Luther King</w:t>
      </w:r>
      <w:r w:rsidRPr="00FE5A28">
        <w:rPr>
          <w:rFonts w:ascii="Book Antiqua" w:hAnsi="Book Antiqua"/>
          <w:sz w:val="24"/>
        </w:rPr>
        <w:t>, Jr.</w:t>
      </w:r>
      <w:r w:rsidR="00D343A3" w:rsidRPr="00FE5A28">
        <w:rPr>
          <w:rFonts w:ascii="Book Antiqua" w:hAnsi="Book Antiqua"/>
          <w:sz w:val="24"/>
        </w:rPr>
        <w:t xml:space="preserve"> Holiday</w:t>
      </w:r>
      <w:r w:rsidR="00D343A3" w:rsidRPr="00FE5A28">
        <w:rPr>
          <w:rFonts w:ascii="Book Antiqua" w:hAnsi="Book Antiqua"/>
          <w:sz w:val="24"/>
        </w:rPr>
        <w:tab/>
        <w:t>January 1</w:t>
      </w:r>
      <w:r w:rsidR="009B5CA7" w:rsidRPr="00FE5A28">
        <w:rPr>
          <w:rFonts w:ascii="Book Antiqua" w:hAnsi="Book Antiqua"/>
          <w:sz w:val="24"/>
        </w:rPr>
        <w:t>5</w:t>
      </w:r>
      <w:r w:rsidR="00DF637B" w:rsidRPr="00FE5A28">
        <w:rPr>
          <w:rFonts w:ascii="Book Antiqua" w:hAnsi="Book Antiqua"/>
          <w:sz w:val="24"/>
        </w:rPr>
        <w:tab/>
      </w:r>
      <w:r w:rsidR="00DF637B" w:rsidRPr="00FE5A28">
        <w:rPr>
          <w:rFonts w:ascii="Book Antiqua" w:hAnsi="Book Antiqua"/>
          <w:sz w:val="24"/>
        </w:rPr>
        <w:tab/>
      </w:r>
      <w:r w:rsidR="00DF637B" w:rsidRPr="00FE5A28">
        <w:rPr>
          <w:rFonts w:ascii="Book Antiqua" w:hAnsi="Book Antiqua"/>
          <w:sz w:val="24"/>
        </w:rPr>
        <w:tab/>
      </w:r>
      <w:r w:rsidR="00DF637B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9B5CA7" w:rsidRPr="00FE5A28">
        <w:rPr>
          <w:rFonts w:ascii="Book Antiqua" w:hAnsi="Book Antiqua"/>
          <w:sz w:val="24"/>
        </w:rPr>
        <w:tab/>
      </w:r>
      <w:r w:rsidR="00DF637B" w:rsidRPr="00FE5A28">
        <w:rPr>
          <w:rFonts w:ascii="Book Antiqua" w:hAnsi="Book Antiqua"/>
          <w:sz w:val="24"/>
        </w:rPr>
        <w:t xml:space="preserve">Faculty </w:t>
      </w:r>
      <w:r w:rsidR="00154324" w:rsidRPr="00FE5A28">
        <w:rPr>
          <w:rFonts w:ascii="Book Antiqua" w:hAnsi="Book Antiqua"/>
          <w:sz w:val="24"/>
        </w:rPr>
        <w:t>Non-</w:t>
      </w:r>
      <w:proofErr w:type="gramStart"/>
      <w:r w:rsidR="00154324" w:rsidRPr="00FE5A28">
        <w:rPr>
          <w:rFonts w:ascii="Book Antiqua" w:hAnsi="Book Antiqua"/>
          <w:sz w:val="24"/>
        </w:rPr>
        <w:t>work</w:t>
      </w:r>
      <w:r w:rsidR="00DF637B" w:rsidRPr="00FE5A28">
        <w:rPr>
          <w:rFonts w:ascii="Book Antiqua" w:hAnsi="Book Antiqua"/>
          <w:sz w:val="24"/>
        </w:rPr>
        <w:t xml:space="preserve"> Day</w:t>
      </w:r>
      <w:proofErr w:type="gramEnd"/>
      <w:r w:rsidR="00DF637B" w:rsidRPr="00FE5A28">
        <w:rPr>
          <w:rFonts w:ascii="Book Antiqua" w:hAnsi="Book Antiqua"/>
          <w:sz w:val="24"/>
        </w:rPr>
        <w:t xml:space="preserve"> (1)</w:t>
      </w:r>
    </w:p>
    <w:p w14:paraId="005770C5" w14:textId="77BA3B97" w:rsidR="00B1346A" w:rsidRPr="00FE5A28" w:rsidRDefault="00B1346A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President</w:t>
      </w:r>
      <w:r w:rsidR="00D72627" w:rsidRPr="00FE5A28">
        <w:rPr>
          <w:rFonts w:ascii="Book Antiqua" w:hAnsi="Book Antiqua"/>
          <w:sz w:val="24"/>
        </w:rPr>
        <w:t>s</w:t>
      </w:r>
      <w:r w:rsidR="00970068" w:rsidRPr="00FE5A28">
        <w:rPr>
          <w:rFonts w:ascii="Book Antiqua" w:hAnsi="Book Antiqua"/>
          <w:sz w:val="24"/>
        </w:rPr>
        <w:t>’</w:t>
      </w:r>
      <w:r w:rsidRPr="00FE5A28">
        <w:rPr>
          <w:rFonts w:ascii="Book Antiqua" w:hAnsi="Book Antiqua"/>
          <w:sz w:val="24"/>
        </w:rPr>
        <w:t xml:space="preserve"> Day Holiday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February </w:t>
      </w:r>
      <w:r w:rsidR="009B5CA7" w:rsidRPr="00FE5A28">
        <w:rPr>
          <w:rFonts w:ascii="Book Antiqua" w:hAnsi="Book Antiqua"/>
          <w:sz w:val="24"/>
        </w:rPr>
        <w:t>19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  <w:t>Faculty Non-</w:t>
      </w:r>
      <w:proofErr w:type="gramStart"/>
      <w:r w:rsidRPr="00FE5A28">
        <w:rPr>
          <w:rFonts w:ascii="Book Antiqua" w:hAnsi="Book Antiqua"/>
          <w:sz w:val="24"/>
        </w:rPr>
        <w:t>work Day</w:t>
      </w:r>
      <w:proofErr w:type="gramEnd"/>
      <w:r w:rsidRPr="00FE5A28">
        <w:rPr>
          <w:rFonts w:ascii="Book Antiqua" w:hAnsi="Book Antiqua"/>
          <w:sz w:val="24"/>
        </w:rPr>
        <w:t xml:space="preserve"> (1)</w:t>
      </w:r>
    </w:p>
    <w:p w14:paraId="358DDF61" w14:textId="39F2B0C8" w:rsidR="001D4AFA" w:rsidRDefault="001D4AFA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Spring Break</w:t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D7262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March </w:t>
      </w:r>
      <w:r w:rsidR="009B5CA7" w:rsidRPr="00FE5A28">
        <w:rPr>
          <w:rFonts w:ascii="Book Antiqua" w:hAnsi="Book Antiqua"/>
          <w:sz w:val="24"/>
        </w:rPr>
        <w:t>11-15</w:t>
      </w:r>
      <w:r w:rsidR="009B5CA7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="00C01780" w:rsidRPr="00FE5A28">
        <w:rPr>
          <w:rFonts w:ascii="Book Antiqua" w:hAnsi="Book Antiqua"/>
          <w:sz w:val="24"/>
        </w:rPr>
        <w:tab/>
      </w:r>
      <w:r w:rsidRPr="00FE5A28">
        <w:rPr>
          <w:rFonts w:ascii="Book Antiqua" w:hAnsi="Book Antiqua"/>
          <w:sz w:val="24"/>
        </w:rPr>
        <w:t xml:space="preserve">Faculty </w:t>
      </w:r>
      <w:r w:rsidR="00154324" w:rsidRPr="00FE5A28">
        <w:rPr>
          <w:rFonts w:ascii="Book Antiqua" w:hAnsi="Book Antiqua"/>
          <w:sz w:val="24"/>
        </w:rPr>
        <w:t>Non-</w:t>
      </w:r>
      <w:r w:rsidR="000C037C" w:rsidRPr="00FE5A28">
        <w:rPr>
          <w:rFonts w:ascii="Book Antiqua" w:hAnsi="Book Antiqua"/>
          <w:sz w:val="24"/>
        </w:rPr>
        <w:t>workdays</w:t>
      </w:r>
      <w:r w:rsidRPr="00FE5A28">
        <w:rPr>
          <w:rFonts w:ascii="Book Antiqua" w:hAnsi="Book Antiqua"/>
          <w:sz w:val="24"/>
        </w:rPr>
        <w:t xml:space="preserve"> (5)</w:t>
      </w:r>
    </w:p>
    <w:p w14:paraId="1EBF4D5B" w14:textId="77777777" w:rsidR="00F77E51" w:rsidRPr="00FE5A28" w:rsidRDefault="00F77E51" w:rsidP="006D2C79">
      <w:pPr>
        <w:rPr>
          <w:rFonts w:ascii="Book Antiqua" w:hAnsi="Book Antiqua"/>
          <w:sz w:val="24"/>
        </w:rPr>
      </w:pPr>
    </w:p>
    <w:p w14:paraId="2C075801" w14:textId="77777777" w:rsidR="0047163B" w:rsidRPr="00FE5A28" w:rsidRDefault="0047163B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As</w:t>
      </w:r>
      <w:r w:rsidR="007D11E6" w:rsidRPr="00FE5A28">
        <w:rPr>
          <w:rFonts w:ascii="Book Antiqua" w:hAnsi="Book Antiqua"/>
          <w:sz w:val="24"/>
        </w:rPr>
        <w:t xml:space="preserve">signed Faculty </w:t>
      </w:r>
      <w:r w:rsidR="00154324" w:rsidRPr="00FE5A28">
        <w:rPr>
          <w:rFonts w:ascii="Book Antiqua" w:hAnsi="Book Antiqua"/>
          <w:sz w:val="24"/>
        </w:rPr>
        <w:t>Non-</w:t>
      </w:r>
      <w:proofErr w:type="gramStart"/>
      <w:r w:rsidR="00154324" w:rsidRPr="00FE5A28">
        <w:rPr>
          <w:rFonts w:ascii="Book Antiqua" w:hAnsi="Book Antiqua"/>
          <w:sz w:val="24"/>
        </w:rPr>
        <w:t>work</w:t>
      </w:r>
      <w:r w:rsidR="007D11E6" w:rsidRPr="00FE5A28">
        <w:rPr>
          <w:rFonts w:ascii="Book Antiqua" w:hAnsi="Book Antiqua"/>
          <w:sz w:val="24"/>
        </w:rPr>
        <w:t xml:space="preserve"> Days</w:t>
      </w:r>
      <w:proofErr w:type="gramEnd"/>
      <w:r w:rsidR="007D11E6" w:rsidRPr="00FE5A28">
        <w:rPr>
          <w:rFonts w:ascii="Book Antiqua" w:hAnsi="Book Antiqua"/>
          <w:sz w:val="24"/>
        </w:rPr>
        <w:tab/>
      </w:r>
      <w:r w:rsidR="007D11E6" w:rsidRPr="00FE5A28">
        <w:rPr>
          <w:rFonts w:ascii="Book Antiqua" w:hAnsi="Book Antiqua"/>
          <w:sz w:val="24"/>
        </w:rPr>
        <w:tab/>
      </w:r>
      <w:r w:rsidR="00B1346A" w:rsidRPr="00FE5A28">
        <w:rPr>
          <w:rFonts w:ascii="Book Antiqua" w:hAnsi="Book Antiqua"/>
          <w:sz w:val="24"/>
        </w:rPr>
        <w:t>15</w:t>
      </w:r>
    </w:p>
    <w:p w14:paraId="6C5F4D4B" w14:textId="77777777" w:rsidR="0009161C" w:rsidRDefault="0047163B" w:rsidP="006D2C79">
      <w:pPr>
        <w:rPr>
          <w:rFonts w:ascii="Book Antiqua" w:hAnsi="Book Antiqua"/>
          <w:sz w:val="24"/>
        </w:rPr>
      </w:pPr>
      <w:r w:rsidRPr="00FE5A28">
        <w:rPr>
          <w:rFonts w:ascii="Book Antiqua" w:hAnsi="Book Antiqua"/>
          <w:sz w:val="24"/>
        </w:rPr>
        <w:t>Unass</w:t>
      </w:r>
      <w:r w:rsidR="007D11E6" w:rsidRPr="00FE5A28">
        <w:rPr>
          <w:rFonts w:ascii="Book Antiqua" w:hAnsi="Book Antiqua"/>
          <w:sz w:val="24"/>
        </w:rPr>
        <w:t xml:space="preserve">igned Faculty </w:t>
      </w:r>
      <w:r w:rsidR="00154324" w:rsidRPr="00FE5A28">
        <w:rPr>
          <w:rFonts w:ascii="Book Antiqua" w:hAnsi="Book Antiqua"/>
          <w:sz w:val="24"/>
        </w:rPr>
        <w:t>Non-work</w:t>
      </w:r>
      <w:r w:rsidR="007D11E6" w:rsidRPr="00FE5A28">
        <w:rPr>
          <w:rFonts w:ascii="Book Antiqua" w:hAnsi="Book Antiqua"/>
          <w:sz w:val="24"/>
        </w:rPr>
        <w:t xml:space="preserve"> Days</w:t>
      </w:r>
      <w:r w:rsidR="007D11E6" w:rsidRPr="00FE5A28">
        <w:rPr>
          <w:rFonts w:ascii="Book Antiqua" w:hAnsi="Book Antiqua"/>
          <w:sz w:val="24"/>
        </w:rPr>
        <w:tab/>
      </w:r>
      <w:proofErr w:type="gramStart"/>
      <w:r w:rsidR="007D11E6" w:rsidRPr="00FE5A28">
        <w:rPr>
          <w:rFonts w:ascii="Book Antiqua" w:hAnsi="Book Antiqua"/>
          <w:sz w:val="24"/>
        </w:rPr>
        <w:tab/>
        <w:t xml:space="preserve">  </w:t>
      </w:r>
      <w:r w:rsidR="00B1346A" w:rsidRPr="00FE5A28">
        <w:rPr>
          <w:rFonts w:ascii="Book Antiqua" w:hAnsi="Book Antiqua"/>
          <w:sz w:val="24"/>
        </w:rPr>
        <w:t>8</w:t>
      </w:r>
      <w:proofErr w:type="gramEnd"/>
      <w:r w:rsidRPr="002902B7">
        <w:rPr>
          <w:rFonts w:ascii="Book Antiqua" w:hAnsi="Book Antiqua"/>
          <w:sz w:val="24"/>
        </w:rPr>
        <w:tab/>
      </w:r>
      <w:r w:rsidRPr="002902B7">
        <w:rPr>
          <w:rFonts w:ascii="Book Antiqua" w:hAnsi="Book Antiqua"/>
          <w:sz w:val="24"/>
        </w:rPr>
        <w:tab/>
      </w:r>
      <w:r w:rsidRPr="002902B7">
        <w:rPr>
          <w:rFonts w:ascii="Book Antiqua" w:hAnsi="Book Antiqua"/>
          <w:sz w:val="24"/>
        </w:rPr>
        <w:tab/>
      </w:r>
    </w:p>
    <w:p w14:paraId="75C98633" w14:textId="77777777" w:rsidR="00F87438" w:rsidRDefault="00F87438" w:rsidP="0073758D">
      <w:pPr>
        <w:jc w:val="center"/>
        <w:rPr>
          <w:rFonts w:ascii="Baskerville Old Face" w:hAnsi="Baskerville Old Face"/>
          <w:b/>
          <w:sz w:val="40"/>
        </w:rPr>
      </w:pPr>
    </w:p>
    <w:p w14:paraId="7E95E215" w14:textId="5A792D3E" w:rsidR="00AD6AEB" w:rsidRPr="002902B7" w:rsidRDefault="0073758D" w:rsidP="0073758D">
      <w:pPr>
        <w:jc w:val="center"/>
        <w:rPr>
          <w:rFonts w:ascii="Baskerville Old Face" w:hAnsi="Baskerville Old Face"/>
          <w:b/>
          <w:sz w:val="40"/>
        </w:rPr>
      </w:pPr>
      <w:r w:rsidRPr="0073758D">
        <w:rPr>
          <w:rFonts w:ascii="Baskerville Old Face" w:hAnsi="Baskerville Old Face"/>
          <w:b/>
          <w:sz w:val="40"/>
        </w:rPr>
        <w:t>A</w:t>
      </w:r>
      <w:r w:rsidR="00AD6AEB" w:rsidRPr="002902B7">
        <w:rPr>
          <w:rFonts w:ascii="Baskerville Old Face" w:hAnsi="Baskerville Old Face"/>
          <w:b/>
          <w:sz w:val="40"/>
        </w:rPr>
        <w:t>cademic Due Dates</w:t>
      </w:r>
    </w:p>
    <w:tbl>
      <w:tblPr>
        <w:tblW w:w="152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8"/>
        <w:gridCol w:w="285"/>
        <w:gridCol w:w="2698"/>
        <w:gridCol w:w="269"/>
        <w:gridCol w:w="6"/>
        <w:gridCol w:w="2694"/>
        <w:gridCol w:w="275"/>
        <w:gridCol w:w="2687"/>
        <w:gridCol w:w="278"/>
        <w:gridCol w:w="2739"/>
        <w:gridCol w:w="6"/>
      </w:tblGrid>
      <w:tr w:rsidR="00AD6AEB" w:rsidRPr="002902B7" w14:paraId="182764FD" w14:textId="77777777" w:rsidTr="00CF7E84">
        <w:trPr>
          <w:trHeight w:val="547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1F3864"/>
            <w:vAlign w:val="center"/>
          </w:tcPr>
          <w:p w14:paraId="570F3830" w14:textId="5422E80A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8"/>
                <w:szCs w:val="28"/>
              </w:rPr>
            </w:pPr>
            <w:bookmarkStart w:id="0" w:name="_Hlk106181387"/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Fall 202</w:t>
            </w:r>
            <w:r w:rsidR="008E7930">
              <w:rPr>
                <w:rFonts w:ascii="Book Antiqua" w:hAnsi="Book Antiqua"/>
                <w:color w:val="FFFFFF"/>
                <w:sz w:val="28"/>
                <w:szCs w:val="28"/>
              </w:rPr>
              <w:t>3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EB6D5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4BCD9B22" w14:textId="0BA962C6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</w:t>
            </w:r>
            <w:r w:rsidR="00B334EC">
              <w:rPr>
                <w:rFonts w:ascii="Book Antiqua" w:hAnsi="Book Antiqua"/>
                <w:color w:val="FFFFFF"/>
                <w:sz w:val="28"/>
                <w:szCs w:val="28"/>
              </w:rPr>
              <w:t>6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-Week Ter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C557F8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12CC9F2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  <w:vertAlign w:val="superscript"/>
              </w:rPr>
              <w:t>st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 xml:space="preserve"> 8-Week Ter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02A81C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33F80733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2 -Week Ter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38FEE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1E96BEEE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2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  <w:vertAlign w:val="superscript"/>
              </w:rPr>
              <w:t>nd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 xml:space="preserve"> 8-Week Term</w:t>
            </w:r>
          </w:p>
        </w:tc>
      </w:tr>
      <w:tr w:rsidR="00AD6AEB" w:rsidRPr="002902B7" w14:paraId="1546724C" w14:textId="77777777" w:rsidTr="00CF7E84">
        <w:trPr>
          <w:trHeight w:val="314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59FE0D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lastRenderedPageBreak/>
              <w:t>“No Show” Report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973FEC8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21220" w14:textId="4494D2BE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August 1</w:t>
            </w:r>
            <w:r w:rsidR="00053417">
              <w:rPr>
                <w:rFonts w:ascii="Book Antiqua" w:hAnsi="Book Antiqua"/>
              </w:rPr>
              <w:t>8</w:t>
            </w:r>
          </w:p>
          <w:p w14:paraId="047E3CCE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EF62E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14CD8" w14:textId="7FB8AD8B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August 1</w:t>
            </w:r>
            <w:r w:rsidR="00053417">
              <w:rPr>
                <w:rFonts w:ascii="Book Antiqua" w:hAnsi="Book Antiqua"/>
              </w:rPr>
              <w:t>8</w:t>
            </w:r>
          </w:p>
          <w:p w14:paraId="7FDDE517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AA8F7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F195A" w14:textId="2A908EEB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September 1</w:t>
            </w:r>
            <w:r w:rsidR="00053417">
              <w:rPr>
                <w:rFonts w:ascii="Book Antiqua" w:hAnsi="Book Antiqua"/>
              </w:rPr>
              <w:t>5</w:t>
            </w:r>
          </w:p>
          <w:p w14:paraId="258C9067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C8C78E4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68284" w14:textId="05283B84" w:rsidR="00AD6AEB" w:rsidRPr="002902B7" w:rsidRDefault="00053417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ovember 17</w:t>
            </w:r>
          </w:p>
          <w:p w14:paraId="18C9EAEE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  <w:tr w:rsidR="00AD6AEB" w:rsidRPr="002902B7" w14:paraId="35E91A52" w14:textId="77777777" w:rsidTr="00CF7E84">
        <w:trPr>
          <w:trHeight w:val="710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9B8C2D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5D6786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95CF7" w14:textId="0D8DACEC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October 1</w:t>
            </w:r>
            <w:r w:rsidR="00053417">
              <w:rPr>
                <w:rFonts w:ascii="Book Antiqua" w:hAnsi="Book Antiqua"/>
              </w:rPr>
              <w:t>3</w:t>
            </w:r>
          </w:p>
          <w:p w14:paraId="1D504F0B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F50E46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14C86" w14:textId="314D0925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September </w:t>
            </w:r>
            <w:r w:rsidR="00053417">
              <w:rPr>
                <w:rFonts w:ascii="Book Antiqua" w:hAnsi="Book Antiqua"/>
              </w:rPr>
              <w:t>15</w:t>
            </w:r>
          </w:p>
          <w:p w14:paraId="0E519A42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9786D4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C5D57" w14:textId="3EF2C01B" w:rsidR="00AD6AEB" w:rsidRPr="002902B7" w:rsidRDefault="00053417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October 27</w:t>
            </w:r>
          </w:p>
          <w:p w14:paraId="6E35A2DA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B573A4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22A87" w14:textId="55DC2BC5" w:rsidR="00AD6AEB" w:rsidRPr="002902B7" w:rsidRDefault="0087455D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November </w:t>
            </w:r>
            <w:r w:rsidR="00053417">
              <w:rPr>
                <w:rFonts w:ascii="Book Antiqua" w:hAnsi="Book Antiqua"/>
              </w:rPr>
              <w:t>9</w:t>
            </w:r>
          </w:p>
          <w:p w14:paraId="3FC64F9D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  <w:tr w:rsidR="00AD6AEB" w:rsidRPr="002902B7" w14:paraId="2753F237" w14:textId="77777777" w:rsidTr="00CF7E84">
        <w:trPr>
          <w:gridAfter w:val="1"/>
          <w:wAfter w:w="6" w:type="dxa"/>
          <w:trHeight w:val="602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A37EED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Final Grades Due</w:t>
            </w:r>
          </w:p>
          <w:p w14:paraId="7D491A58" w14:textId="77777777" w:rsidR="00AD6AEB" w:rsidRPr="002902B7" w:rsidRDefault="00AD6AEB" w:rsidP="00770689">
            <w:pPr>
              <w:pStyle w:val="ListParagraph"/>
              <w:spacing w:after="134" w:line="240" w:lineRule="auto"/>
              <w:ind w:left="210"/>
              <w:rPr>
                <w:rFonts w:ascii="Book Antiqua" w:hAnsi="Book Antiqua"/>
              </w:rPr>
            </w:pP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84906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50276" w14:textId="4FE6F10E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December 1</w:t>
            </w:r>
            <w:r w:rsidR="00053417">
              <w:rPr>
                <w:rFonts w:ascii="Book Antiqua" w:hAnsi="Book Antiqua"/>
              </w:rPr>
              <w:t>2</w:t>
            </w:r>
          </w:p>
          <w:p w14:paraId="255C1527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8A43A0E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41077" w14:textId="36794E5A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October </w:t>
            </w:r>
            <w:r w:rsidR="00053417">
              <w:rPr>
                <w:rFonts w:ascii="Book Antiqua" w:hAnsi="Book Antiqua"/>
              </w:rPr>
              <w:t>6</w:t>
            </w:r>
          </w:p>
          <w:p w14:paraId="470875DA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A9E171F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9BB75" w14:textId="60E0A5BC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December 1</w:t>
            </w:r>
            <w:r w:rsidR="00053417">
              <w:rPr>
                <w:rFonts w:ascii="Book Antiqua" w:hAnsi="Book Antiqua"/>
              </w:rPr>
              <w:t>2</w:t>
            </w:r>
          </w:p>
          <w:p w14:paraId="5AC93E03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5CD00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4AB2E" w14:textId="181228BB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December 1</w:t>
            </w:r>
            <w:r w:rsidR="00053417">
              <w:rPr>
                <w:rFonts w:ascii="Book Antiqua" w:hAnsi="Book Antiqua"/>
              </w:rPr>
              <w:t>4</w:t>
            </w:r>
          </w:p>
          <w:p w14:paraId="3C47BE15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  <w:tr w:rsidR="00AD6AEB" w:rsidRPr="002902B7" w14:paraId="6A5F26D5" w14:textId="77777777" w:rsidTr="00CF7E84">
        <w:trPr>
          <w:trHeight w:val="47"/>
          <w:jc w:val="center"/>
        </w:trPr>
        <w:tc>
          <w:tcPr>
            <w:tcW w:w="3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FDF80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  <w:sz w:val="4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E223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6292D6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</w:rPr>
            </w:pPr>
          </w:p>
        </w:tc>
        <w:tc>
          <w:tcPr>
            <w:tcW w:w="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A7D7EA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sz w:val="4"/>
                <w:szCs w:val="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2DA03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2932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  <w:szCs w:val="2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145F4B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sz w:val="4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87A18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  <w:szCs w:val="2"/>
              </w:rPr>
            </w:pPr>
          </w:p>
        </w:tc>
        <w:tc>
          <w:tcPr>
            <w:tcW w:w="27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90A6E4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4"/>
              </w:rPr>
            </w:pPr>
          </w:p>
        </w:tc>
      </w:tr>
      <w:tr w:rsidR="00AD6AEB" w:rsidRPr="002902B7" w14:paraId="6E78A2A9" w14:textId="77777777" w:rsidTr="00CF7E84">
        <w:trPr>
          <w:trHeight w:val="547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1F3864"/>
            <w:vAlign w:val="center"/>
          </w:tcPr>
          <w:p w14:paraId="5F61A772" w14:textId="010704EC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Spring 202</w:t>
            </w:r>
            <w:r w:rsidR="008E7930">
              <w:rPr>
                <w:rFonts w:ascii="Book Antiqua" w:hAnsi="Book Antiqua"/>
                <w:color w:val="FFFFFF"/>
                <w:sz w:val="28"/>
                <w:szCs w:val="28"/>
              </w:rPr>
              <w:t>4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061BA1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002D2A53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6-Week Ter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FBD727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01DC2D0D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  <w:vertAlign w:val="superscript"/>
              </w:rPr>
              <w:t>st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 xml:space="preserve"> 8-Week Ter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B8FEF8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321A7997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12-Week Ter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B76C4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63C09748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2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  <w:vertAlign w:val="superscript"/>
              </w:rPr>
              <w:t>nd</w:t>
            </w: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 xml:space="preserve"> 8-Week Term</w:t>
            </w:r>
          </w:p>
        </w:tc>
      </w:tr>
      <w:tr w:rsidR="00AD6AEB" w:rsidRPr="002902B7" w14:paraId="2DC38CBA" w14:textId="77777777" w:rsidTr="00CF7E84">
        <w:trPr>
          <w:gridAfter w:val="1"/>
          <w:wAfter w:w="6" w:type="dxa"/>
          <w:trHeight w:val="547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0510C0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“No Show” Report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E606A32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6CED6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January 13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C9DD4E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BD2F3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January 13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189768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5568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February 10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859305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60B1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March 10</w:t>
            </w:r>
          </w:p>
        </w:tc>
      </w:tr>
      <w:tr w:rsidR="00AD6AEB" w:rsidRPr="002902B7" w14:paraId="720995F4" w14:textId="77777777" w:rsidTr="00CF7E84">
        <w:trPr>
          <w:gridAfter w:val="1"/>
          <w:wAfter w:w="6" w:type="dxa"/>
          <w:trHeight w:val="899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1FA9795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960B11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36025" w14:textId="2B4C5DA0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March </w:t>
            </w:r>
            <w:r w:rsidR="00053417">
              <w:rPr>
                <w:rFonts w:ascii="Book Antiqua" w:hAnsi="Book Antiqua"/>
              </w:rPr>
              <w:t>8</w:t>
            </w:r>
          </w:p>
          <w:p w14:paraId="55FC4488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9DDEE1F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4F77F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February </w:t>
            </w:r>
            <w:r w:rsidR="0087455D">
              <w:rPr>
                <w:rFonts w:ascii="Book Antiqua" w:hAnsi="Book Antiqua"/>
              </w:rPr>
              <w:t>9</w:t>
            </w:r>
          </w:p>
          <w:p w14:paraId="7397B3FA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E06CCB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A5BAC" w14:textId="31B07F56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March 2</w:t>
            </w:r>
            <w:r w:rsidR="00053417">
              <w:rPr>
                <w:rFonts w:ascii="Book Antiqua" w:hAnsi="Book Antiqua"/>
              </w:rPr>
              <w:t>9</w:t>
            </w:r>
          </w:p>
          <w:p w14:paraId="195BAA9B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ACBCF8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6CEE" w14:textId="539B47AB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April </w:t>
            </w:r>
            <w:r w:rsidR="0087455D">
              <w:rPr>
                <w:rFonts w:ascii="Book Antiqua" w:hAnsi="Book Antiqua"/>
              </w:rPr>
              <w:t>1</w:t>
            </w:r>
            <w:r w:rsidR="00053417">
              <w:rPr>
                <w:rFonts w:ascii="Book Antiqua" w:hAnsi="Book Antiqua"/>
              </w:rPr>
              <w:t>2</w:t>
            </w:r>
          </w:p>
          <w:p w14:paraId="0B91C39A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  <w:tr w:rsidR="00D72627" w:rsidRPr="002902B7" w14:paraId="6E2A8308" w14:textId="77777777" w:rsidTr="00CF7E84">
        <w:trPr>
          <w:gridAfter w:val="1"/>
          <w:wAfter w:w="6" w:type="dxa"/>
          <w:trHeight w:val="899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4EDD91" w14:textId="7A6EB92D" w:rsidR="00D72627" w:rsidRPr="002902B7" w:rsidRDefault="00D72627" w:rsidP="00CF7E84">
            <w:pPr>
              <w:spacing w:after="0" w:line="24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Final Grades - Graduates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96CC35" w14:textId="77777777" w:rsidR="00D72627" w:rsidRPr="002902B7" w:rsidRDefault="00D72627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269C6" w14:textId="2B581584" w:rsidR="0009161C" w:rsidRDefault="0009161C" w:rsidP="000916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pril </w:t>
            </w:r>
            <w:r w:rsidR="00053417">
              <w:rPr>
                <w:rFonts w:ascii="Book Antiqua" w:hAnsi="Book Antiqua"/>
              </w:rPr>
              <w:t>19</w:t>
            </w:r>
          </w:p>
          <w:p w14:paraId="4524E080" w14:textId="3F709E7B" w:rsidR="00D72627" w:rsidRPr="002902B7" w:rsidRDefault="0009161C" w:rsidP="000916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2C560C6" w14:textId="77777777" w:rsidR="00D72627" w:rsidRPr="002902B7" w:rsidRDefault="00D72627" w:rsidP="00CF7E84">
            <w:pPr>
              <w:spacing w:after="0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EE5F9" w14:textId="77777777" w:rsidR="00D72627" w:rsidRPr="0009161C" w:rsidRDefault="0009161C" w:rsidP="00CF7E84">
            <w:p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  <w:r w:rsidRPr="0009161C">
              <w:rPr>
                <w:rFonts w:ascii="Book Antiqua" w:hAnsi="Book Antiqua"/>
                <w:bCs/>
              </w:rPr>
              <w:t>March 7</w:t>
            </w:r>
          </w:p>
          <w:p w14:paraId="591E5057" w14:textId="52116A7B" w:rsidR="0009161C" w:rsidRPr="002902B7" w:rsidRDefault="0009161C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09161C">
              <w:rPr>
                <w:rFonts w:ascii="Book Antiqua" w:hAnsi="Book Antiqua"/>
                <w:bCs/>
              </w:rPr>
              <w:t>12:00 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FCED39" w14:textId="77777777" w:rsidR="00D72627" w:rsidRPr="002902B7" w:rsidRDefault="00D72627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4CD86" w14:textId="634D2284" w:rsidR="0009161C" w:rsidRDefault="0009161C" w:rsidP="000916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pril </w:t>
            </w:r>
            <w:r w:rsidR="00053417">
              <w:rPr>
                <w:rFonts w:ascii="Book Antiqua" w:hAnsi="Book Antiqua"/>
              </w:rPr>
              <w:t>19</w:t>
            </w:r>
          </w:p>
          <w:p w14:paraId="542598D2" w14:textId="56BD778D" w:rsidR="00D72627" w:rsidRPr="002902B7" w:rsidRDefault="0009161C" w:rsidP="0009161C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648688" w14:textId="77777777" w:rsidR="00D72627" w:rsidRPr="002902B7" w:rsidRDefault="00D72627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88929" w14:textId="1397DD6D" w:rsidR="00D72627" w:rsidRDefault="0009161C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pril </w:t>
            </w:r>
            <w:r w:rsidR="00053417">
              <w:rPr>
                <w:rFonts w:ascii="Book Antiqua" w:hAnsi="Book Antiqua"/>
              </w:rPr>
              <w:t>19</w:t>
            </w:r>
          </w:p>
          <w:p w14:paraId="4889EBDE" w14:textId="73BCAA3F" w:rsidR="0009161C" w:rsidRPr="002902B7" w:rsidRDefault="0009161C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</w:tr>
      <w:tr w:rsidR="00AD6AEB" w:rsidRPr="002902B7" w14:paraId="5557831A" w14:textId="77777777" w:rsidTr="00CF7E84">
        <w:trPr>
          <w:gridAfter w:val="1"/>
          <w:wAfter w:w="6" w:type="dxa"/>
          <w:trHeight w:val="710"/>
          <w:jc w:val="center"/>
        </w:trPr>
        <w:tc>
          <w:tcPr>
            <w:tcW w:w="331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A9584" w14:textId="36B38F31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Final Grades Due</w:t>
            </w:r>
            <w:r w:rsidR="00D72627">
              <w:rPr>
                <w:rFonts w:ascii="Book Antiqua" w:hAnsi="Book Antiqua"/>
                <w:b/>
              </w:rPr>
              <w:t xml:space="preserve"> for non-spring graduates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D6EE1A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92CBE" w14:textId="2139DBF5" w:rsidR="00AD6AEB" w:rsidRPr="002902B7" w:rsidRDefault="00FE5A28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3</w:t>
            </w:r>
          </w:p>
          <w:p w14:paraId="3DB651EF" w14:textId="616E355C" w:rsidR="00AD6AEB" w:rsidRPr="002902B7" w:rsidRDefault="00BF4B1D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</w:t>
            </w:r>
            <w:r w:rsidR="00AD6AEB" w:rsidRPr="002902B7">
              <w:rPr>
                <w:rFonts w:ascii="Book Antiqua" w:hAnsi="Book Antiqua"/>
              </w:rPr>
              <w:t xml:space="preserve">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7220A8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B96E9" w14:textId="06F2D271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March </w:t>
            </w:r>
            <w:r w:rsidR="00FE5A28">
              <w:rPr>
                <w:rFonts w:ascii="Book Antiqua" w:hAnsi="Book Antiqua"/>
              </w:rPr>
              <w:t>6</w:t>
            </w:r>
          </w:p>
          <w:p w14:paraId="5BB9463B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C81A40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3FAC5" w14:textId="490CFABC" w:rsidR="00AD6AEB" w:rsidRPr="002902B7" w:rsidRDefault="00FE5A28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3</w:t>
            </w:r>
          </w:p>
          <w:p w14:paraId="1DD8123D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406A42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90D04" w14:textId="46AF0D53" w:rsidR="00AD6AEB" w:rsidRPr="002902B7" w:rsidRDefault="00FE5A28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3</w:t>
            </w:r>
          </w:p>
          <w:p w14:paraId="0EB51E49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:00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  <w:tr w:rsidR="00AD6AEB" w:rsidRPr="002902B7" w14:paraId="0CA66486" w14:textId="77777777" w:rsidTr="00CF7E84">
        <w:trPr>
          <w:gridAfter w:val="1"/>
          <w:wAfter w:w="6" w:type="dxa"/>
          <w:trHeight w:val="629"/>
          <w:jc w:val="center"/>
        </w:trPr>
        <w:tc>
          <w:tcPr>
            <w:tcW w:w="331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D5936" w14:textId="656A5776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 xml:space="preserve">Commencement 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7641B26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252ED" w14:textId="53014DC7" w:rsidR="00AD6AEB" w:rsidRPr="002902B7" w:rsidRDefault="00FE5A28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4</w:t>
            </w:r>
          </w:p>
          <w:p w14:paraId="4AE42AEF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10:00 a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4FEEB0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2CC9B" w14:textId="77777777" w:rsidR="00FE5A28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4</w:t>
            </w:r>
          </w:p>
          <w:p w14:paraId="3A920B66" w14:textId="67500330" w:rsidR="00AD6AEB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10:00 am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FCC2066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83A4F" w14:textId="77777777" w:rsidR="00FE5A28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4</w:t>
            </w:r>
          </w:p>
          <w:p w14:paraId="177BF4DD" w14:textId="3CD1E2AF" w:rsidR="00AD6AEB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10:00 am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6D8905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BA053" w14:textId="77777777" w:rsidR="00FE5A28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4</w:t>
            </w:r>
          </w:p>
          <w:p w14:paraId="6CE447E1" w14:textId="3CE23F48" w:rsidR="00AD6AEB" w:rsidRPr="002902B7" w:rsidRDefault="00FE5A28" w:rsidP="00FE5A28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>10:00 am</w:t>
            </w:r>
          </w:p>
        </w:tc>
      </w:tr>
      <w:tr w:rsidR="00AD6AEB" w:rsidRPr="002902B7" w14:paraId="19BE66AB" w14:textId="77777777" w:rsidTr="00CF7E84">
        <w:trPr>
          <w:trHeight w:val="47"/>
          <w:jc w:val="center"/>
        </w:trPr>
        <w:tc>
          <w:tcPr>
            <w:tcW w:w="3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6B1DCD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  <w:sz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3395C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9C49E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</w:rPr>
            </w:pPr>
          </w:p>
        </w:tc>
        <w:tc>
          <w:tcPr>
            <w:tcW w:w="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CAECD7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sz w:val="6"/>
                <w:szCs w:val="2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ECE579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C25FA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  <w:szCs w:val="2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B9CB8D" w14:textId="77777777" w:rsidR="00AD6AEB" w:rsidRPr="002902B7" w:rsidRDefault="00AD6AEB" w:rsidP="00CF7E84">
            <w:pPr>
              <w:tabs>
                <w:tab w:val="left" w:pos="1270"/>
                <w:tab w:val="left" w:pos="1512"/>
              </w:tabs>
              <w:spacing w:after="134" w:line="240" w:lineRule="auto"/>
              <w:jc w:val="center"/>
              <w:rPr>
                <w:rFonts w:ascii="Book Antiqua" w:hAnsi="Book Antiqua"/>
                <w:sz w:val="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2B0FF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  <w:szCs w:val="2"/>
              </w:rPr>
            </w:pPr>
          </w:p>
        </w:tc>
        <w:tc>
          <w:tcPr>
            <w:tcW w:w="27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0CF92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6"/>
              </w:rPr>
            </w:pPr>
          </w:p>
        </w:tc>
      </w:tr>
      <w:tr w:rsidR="00AD6AEB" w:rsidRPr="002902B7" w14:paraId="2E26AAF3" w14:textId="77777777" w:rsidTr="00CF7E84">
        <w:trPr>
          <w:gridAfter w:val="5"/>
          <w:wAfter w:w="5985" w:type="dxa"/>
          <w:trHeight w:val="547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1F3864"/>
            <w:vAlign w:val="center"/>
          </w:tcPr>
          <w:p w14:paraId="38757561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b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Summer 2022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24DA1E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59D05623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proofErr w:type="gramStart"/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SUR</w:t>
            </w:r>
            <w:proofErr w:type="gramEnd"/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 xml:space="preserve"> I Ter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885611F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vAlign w:val="center"/>
          </w:tcPr>
          <w:p w14:paraId="1FEBA506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color w:val="FFFFFF"/>
                <w:sz w:val="28"/>
                <w:szCs w:val="28"/>
              </w:rPr>
            </w:pPr>
            <w:r w:rsidRPr="002902B7">
              <w:rPr>
                <w:rFonts w:ascii="Book Antiqua" w:hAnsi="Book Antiqua"/>
                <w:color w:val="FFFFFF"/>
                <w:sz w:val="28"/>
                <w:szCs w:val="28"/>
              </w:rPr>
              <w:t>SUR II Term</w:t>
            </w:r>
          </w:p>
        </w:tc>
      </w:tr>
      <w:tr w:rsidR="00AD6AEB" w:rsidRPr="002902B7" w14:paraId="1F76953A" w14:textId="77777777" w:rsidTr="00CF7E84">
        <w:trPr>
          <w:gridAfter w:val="5"/>
          <w:wAfter w:w="5985" w:type="dxa"/>
          <w:trHeight w:val="449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7908F7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“No Show” Report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59B9A7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159AF" w14:textId="77777777" w:rsidR="00FE5A28" w:rsidRDefault="00FE5A28" w:rsidP="00FE5A2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16</w:t>
            </w:r>
          </w:p>
          <w:p w14:paraId="0F343847" w14:textId="3ED8CF41" w:rsidR="00FE5A28" w:rsidRPr="002902B7" w:rsidRDefault="00FE5A28" w:rsidP="00FE5A28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15FB1E4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55508" w14:textId="77777777" w:rsidR="00AD6AEB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June 27</w:t>
            </w:r>
          </w:p>
          <w:p w14:paraId="2F385737" w14:textId="62A68411" w:rsidR="00FE5A28" w:rsidRPr="002902B7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</w:tr>
      <w:tr w:rsidR="00AD6AEB" w:rsidRPr="002902B7" w14:paraId="603DD85A" w14:textId="77777777" w:rsidTr="00CF7E84">
        <w:trPr>
          <w:gridAfter w:val="5"/>
          <w:wAfter w:w="5985" w:type="dxa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347870C" w14:textId="77777777" w:rsidR="00AD6AEB" w:rsidRPr="002902B7" w:rsidRDefault="00AD6AEB" w:rsidP="00CF7E84">
            <w:pPr>
              <w:spacing w:after="134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t>Mid-Term Grades Due</w:t>
            </w: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149AF3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E77D4" w14:textId="77777777" w:rsidR="00AD6AEB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y 31</w:t>
            </w:r>
          </w:p>
          <w:p w14:paraId="4B427B64" w14:textId="6241CE44" w:rsidR="00FE5A28" w:rsidRPr="002902B7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  <w:tc>
          <w:tcPr>
            <w:tcW w:w="2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847D60" w14:textId="77777777" w:rsidR="00AD6AEB" w:rsidRPr="002902B7" w:rsidRDefault="00AD6AEB" w:rsidP="00CF7E84">
            <w:pPr>
              <w:spacing w:after="134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36829" w14:textId="77777777" w:rsidR="00AD6AEB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July 12</w:t>
            </w:r>
          </w:p>
          <w:p w14:paraId="49ABD602" w14:textId="4194F149" w:rsidR="00FE5A28" w:rsidRPr="002902B7" w:rsidRDefault="00FE5A28" w:rsidP="00CF7E84">
            <w:pPr>
              <w:spacing w:after="134" w:line="240" w:lineRule="auto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:00 pm</w:t>
            </w:r>
          </w:p>
        </w:tc>
      </w:tr>
      <w:tr w:rsidR="00AD6AEB" w:rsidRPr="002902B7" w14:paraId="7BA1A9C3" w14:textId="77777777" w:rsidTr="00CF7E84">
        <w:trPr>
          <w:gridAfter w:val="5"/>
          <w:wAfter w:w="5985" w:type="dxa"/>
          <w:trHeight w:val="547"/>
          <w:jc w:val="center"/>
        </w:trPr>
        <w:tc>
          <w:tcPr>
            <w:tcW w:w="331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A1D56E" w14:textId="77777777" w:rsidR="00AD6AEB" w:rsidRPr="002902B7" w:rsidRDefault="00AD6AEB" w:rsidP="00CF7E84">
            <w:pPr>
              <w:spacing w:after="0" w:line="240" w:lineRule="auto"/>
              <w:rPr>
                <w:rFonts w:ascii="Book Antiqua" w:hAnsi="Book Antiqua"/>
                <w:b/>
              </w:rPr>
            </w:pPr>
            <w:r w:rsidRPr="002902B7">
              <w:rPr>
                <w:rFonts w:ascii="Book Antiqua" w:hAnsi="Book Antiqua"/>
                <w:b/>
              </w:rPr>
              <w:lastRenderedPageBreak/>
              <w:t>Final Grades Due</w:t>
            </w:r>
          </w:p>
          <w:p w14:paraId="3E85A38B" w14:textId="77777777" w:rsidR="00AD6AEB" w:rsidRPr="002902B7" w:rsidRDefault="00AD6AEB" w:rsidP="00770689">
            <w:pPr>
              <w:pStyle w:val="ListParagraph"/>
              <w:spacing w:after="0" w:line="240" w:lineRule="auto"/>
              <w:ind w:left="0"/>
              <w:rPr>
                <w:rFonts w:ascii="Book Antiqua" w:hAnsi="Book Antiqua"/>
              </w:rPr>
            </w:pPr>
          </w:p>
        </w:tc>
        <w:tc>
          <w:tcPr>
            <w:tcW w:w="2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7DFE962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91EEE" w14:textId="7D13DAA1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June </w:t>
            </w:r>
            <w:r w:rsidR="00FE5A28">
              <w:rPr>
                <w:rFonts w:ascii="Book Antiqua" w:hAnsi="Book Antiqua"/>
              </w:rPr>
              <w:t>14</w:t>
            </w:r>
          </w:p>
          <w:p w14:paraId="7CF4717D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 </w:t>
            </w:r>
            <w:r w:rsidR="00770689">
              <w:rPr>
                <w:rFonts w:ascii="Book Antiqua" w:hAnsi="Book Antiqua"/>
              </w:rPr>
              <w:t>pm</w:t>
            </w: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8B2D13B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  <w:sz w:val="2"/>
                <w:szCs w:val="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191FD" w14:textId="2F9D4E44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July </w:t>
            </w:r>
            <w:r w:rsidR="00FE5A28">
              <w:rPr>
                <w:rFonts w:ascii="Book Antiqua" w:hAnsi="Book Antiqua"/>
              </w:rPr>
              <w:t>26</w:t>
            </w:r>
          </w:p>
          <w:p w14:paraId="301A4A50" w14:textId="77777777" w:rsidR="00AD6AEB" w:rsidRPr="002902B7" w:rsidRDefault="00AD6AEB" w:rsidP="00CF7E84">
            <w:pPr>
              <w:spacing w:after="0" w:line="240" w:lineRule="auto"/>
              <w:jc w:val="center"/>
              <w:rPr>
                <w:rFonts w:ascii="Book Antiqua" w:hAnsi="Book Antiqua"/>
              </w:rPr>
            </w:pPr>
            <w:r w:rsidRPr="002902B7">
              <w:rPr>
                <w:rFonts w:ascii="Book Antiqua" w:hAnsi="Book Antiqua"/>
              </w:rPr>
              <w:t xml:space="preserve">12 </w:t>
            </w:r>
            <w:r w:rsidR="00770689">
              <w:rPr>
                <w:rFonts w:ascii="Book Antiqua" w:hAnsi="Book Antiqua"/>
              </w:rPr>
              <w:t>pm</w:t>
            </w:r>
          </w:p>
        </w:tc>
      </w:tr>
    </w:tbl>
    <w:bookmarkEnd w:id="0"/>
    <w:p w14:paraId="03FAA1B8" w14:textId="77777777" w:rsidR="00AD6AEB" w:rsidRPr="00BC2DF8" w:rsidRDefault="00AD6AEB" w:rsidP="00AD6AEB">
      <w:pPr>
        <w:pStyle w:val="ListParagraph"/>
        <w:ind w:left="0"/>
        <w:rPr>
          <w:rFonts w:ascii="Book Antiqua" w:hAnsi="Book Antiqua"/>
          <w:sz w:val="2"/>
          <w:szCs w:val="2"/>
        </w:rPr>
      </w:pPr>
      <w:r w:rsidRPr="002902B7">
        <w:rPr>
          <w:rFonts w:ascii="Book Antiqua" w:hAnsi="Book Antiqua"/>
          <w:sz w:val="2"/>
          <w:szCs w:val="2"/>
        </w:rPr>
        <w:t>1</w:t>
      </w:r>
    </w:p>
    <w:p w14:paraId="411AB755" w14:textId="77777777" w:rsidR="00AD6AEB" w:rsidRDefault="00AD6AEB" w:rsidP="00AD6AEB"/>
    <w:p w14:paraId="38F80727" w14:textId="77777777" w:rsidR="00770689" w:rsidRDefault="00770689" w:rsidP="00B1346A">
      <w:pPr>
        <w:jc w:val="center"/>
        <w:rPr>
          <w:rFonts w:ascii="Baskerville Old Face" w:hAnsi="Baskerville Old Face"/>
          <w:b/>
          <w:sz w:val="40"/>
        </w:rPr>
      </w:pPr>
    </w:p>
    <w:p w14:paraId="1E3743C1" w14:textId="77777777" w:rsidR="00770689" w:rsidRDefault="00770689" w:rsidP="00B1346A">
      <w:pPr>
        <w:jc w:val="center"/>
        <w:rPr>
          <w:rFonts w:ascii="Baskerville Old Face" w:hAnsi="Baskerville Old Face"/>
          <w:b/>
          <w:sz w:val="40"/>
        </w:rPr>
      </w:pPr>
    </w:p>
    <w:p w14:paraId="492EFBC2" w14:textId="77777777" w:rsidR="00770689" w:rsidRDefault="00770689" w:rsidP="00B1346A">
      <w:pPr>
        <w:jc w:val="center"/>
        <w:rPr>
          <w:rFonts w:ascii="Baskerville Old Face" w:hAnsi="Baskerville Old Face"/>
          <w:b/>
          <w:sz w:val="40"/>
        </w:rPr>
      </w:pPr>
    </w:p>
    <w:p w14:paraId="2A7D279B" w14:textId="1F251FAC" w:rsidR="00770689" w:rsidRDefault="00770689" w:rsidP="00B1346A">
      <w:pPr>
        <w:jc w:val="center"/>
        <w:rPr>
          <w:rFonts w:ascii="Baskerville Old Face" w:hAnsi="Baskerville Old Face"/>
          <w:b/>
          <w:sz w:val="40"/>
        </w:rPr>
      </w:pPr>
    </w:p>
    <w:p w14:paraId="6E3CD2D6" w14:textId="2E715547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4CE1503F" w14:textId="7AD0575A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25B40910" w14:textId="06CC7DE9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6E0717FA" w14:textId="212FC4D6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409F18B0" w14:textId="3282F4B3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64F24BEB" w14:textId="3E576EDB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3B44A465" w14:textId="5363928D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2DFA1F96" w14:textId="6F9A9AB3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192DC3BC" w14:textId="0BBABCC5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64A88DB0" w14:textId="31507DDE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77F97AD2" w14:textId="38E9CDF0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033CFD87" w14:textId="77777777" w:rsidR="009C4482" w:rsidRDefault="009C4482" w:rsidP="00B1346A">
      <w:pPr>
        <w:jc w:val="center"/>
        <w:rPr>
          <w:rFonts w:ascii="Baskerville Old Face" w:hAnsi="Baskerville Old Face"/>
          <w:b/>
          <w:sz w:val="40"/>
        </w:rPr>
      </w:pPr>
    </w:p>
    <w:p w14:paraId="2D1146C3" w14:textId="77777777" w:rsidR="009C4482" w:rsidRDefault="009C4482" w:rsidP="00B1346A">
      <w:pPr>
        <w:jc w:val="center"/>
        <w:rPr>
          <w:rFonts w:ascii="Baskerville Old Face" w:hAnsi="Baskerville Old Face"/>
          <w:b/>
          <w:sz w:val="40"/>
        </w:rPr>
      </w:pPr>
    </w:p>
    <w:p w14:paraId="7C8E4F91" w14:textId="77777777" w:rsidR="0009161C" w:rsidRDefault="0009161C" w:rsidP="00B1346A">
      <w:pPr>
        <w:jc w:val="center"/>
        <w:rPr>
          <w:rFonts w:ascii="Baskerville Old Face" w:hAnsi="Baskerville Old Face"/>
          <w:b/>
          <w:sz w:val="40"/>
        </w:rPr>
      </w:pPr>
    </w:p>
    <w:p w14:paraId="1E652EE4" w14:textId="77777777" w:rsidR="00770689" w:rsidRDefault="00770689" w:rsidP="00B1346A">
      <w:pPr>
        <w:jc w:val="center"/>
        <w:rPr>
          <w:rFonts w:ascii="Baskerville Old Face" w:hAnsi="Baskerville Old Face"/>
          <w:b/>
          <w:sz w:val="40"/>
        </w:rPr>
      </w:pPr>
    </w:p>
    <w:p w14:paraId="2AC4A28B" w14:textId="77777777" w:rsidR="00AD6AEB" w:rsidRPr="00770689" w:rsidRDefault="00770689" w:rsidP="00B1346A">
      <w:pPr>
        <w:jc w:val="center"/>
        <w:rPr>
          <w:rFonts w:ascii="Baskerville Old Face" w:hAnsi="Baskerville Old Face"/>
          <w:b/>
          <w:sz w:val="100"/>
          <w:szCs w:val="100"/>
        </w:rPr>
      </w:pPr>
      <w:r w:rsidRPr="00770689">
        <w:rPr>
          <w:rFonts w:ascii="Baskerville Old Face" w:hAnsi="Baskerville Old Face"/>
          <w:b/>
          <w:sz w:val="100"/>
          <w:szCs w:val="100"/>
        </w:rPr>
        <w:t>Page Intentionally Left Blank</w:t>
      </w:r>
    </w:p>
    <w:sectPr w:rsidR="00AD6AEB" w:rsidRPr="00770689" w:rsidSect="00FA6DF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264C3" w14:textId="77777777" w:rsidR="00C31497" w:rsidRDefault="00C31497" w:rsidP="00FF6740">
      <w:pPr>
        <w:spacing w:after="0" w:line="240" w:lineRule="auto"/>
      </w:pPr>
      <w:r>
        <w:separator/>
      </w:r>
    </w:p>
  </w:endnote>
  <w:endnote w:type="continuationSeparator" w:id="0">
    <w:p w14:paraId="4EAC8C3B" w14:textId="77777777" w:rsidR="00C31497" w:rsidRDefault="00C31497" w:rsidP="00FF6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A8B2A" w14:textId="77777777" w:rsidR="00AD479D" w:rsidRDefault="00AD4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43D8E" w14:textId="77777777" w:rsidR="00810FDA" w:rsidRDefault="00810FDA">
    <w:pPr>
      <w:pStyle w:val="Footer"/>
    </w:pPr>
    <w:r>
      <w:tab/>
    </w:r>
    <w:r>
      <w:tab/>
    </w:r>
    <w:r>
      <w:tab/>
    </w:r>
  </w:p>
  <w:p w14:paraId="27CA43C2" w14:textId="0944D59B" w:rsidR="00810FDA" w:rsidRDefault="00810FDA">
    <w:pPr>
      <w:pStyle w:val="Footer"/>
      <w:rPr>
        <w:sz w:val="18"/>
        <w:szCs w:val="18"/>
      </w:rPr>
    </w:pPr>
    <w:r>
      <w:tab/>
    </w:r>
    <w:r>
      <w:tab/>
    </w:r>
    <w:r>
      <w:tab/>
      <w:t xml:space="preserve">                                                 </w:t>
    </w:r>
    <w:r w:rsidRPr="00217303">
      <w:rPr>
        <w:sz w:val="18"/>
        <w:szCs w:val="18"/>
      </w:rPr>
      <w:t xml:space="preserve">Revised </w:t>
    </w:r>
    <w:r w:rsidR="00325BBE">
      <w:rPr>
        <w:sz w:val="18"/>
        <w:szCs w:val="18"/>
      </w:rPr>
      <w:t>03/01/23</w:t>
    </w:r>
  </w:p>
  <w:p w14:paraId="4929B5CE" w14:textId="77777777" w:rsidR="005E6E6E" w:rsidRPr="00217303" w:rsidRDefault="005E6E6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46495" w14:textId="77777777" w:rsidR="00AD479D" w:rsidRDefault="00AD47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7B6D2" w14:textId="77777777" w:rsidR="00C31497" w:rsidRDefault="00C31497" w:rsidP="00FF6740">
      <w:pPr>
        <w:spacing w:after="0" w:line="240" w:lineRule="auto"/>
      </w:pPr>
      <w:r>
        <w:separator/>
      </w:r>
    </w:p>
  </w:footnote>
  <w:footnote w:type="continuationSeparator" w:id="0">
    <w:p w14:paraId="46DCA65B" w14:textId="77777777" w:rsidR="00C31497" w:rsidRDefault="00C31497" w:rsidP="00FF67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54756" w14:textId="77777777" w:rsidR="00AD479D" w:rsidRDefault="00AD47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5B440" w14:textId="77777777" w:rsidR="00AD479D" w:rsidRDefault="00AD47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F059A" w14:textId="77777777" w:rsidR="00AD479D" w:rsidRDefault="00AD47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E504E"/>
    <w:multiLevelType w:val="hybridMultilevel"/>
    <w:tmpl w:val="FCD06900"/>
    <w:lvl w:ilvl="0" w:tplc="E6C23156">
      <w:start w:val="12"/>
      <w:numFmt w:val="bullet"/>
      <w:lvlText w:val="-"/>
      <w:lvlJc w:val="left"/>
      <w:pPr>
        <w:ind w:left="720" w:hanging="360"/>
      </w:pPr>
      <w:rPr>
        <w:rFonts w:ascii="Book Antiqua" w:eastAsia="Calibr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03A9B"/>
    <w:multiLevelType w:val="hybridMultilevel"/>
    <w:tmpl w:val="FB2ECC14"/>
    <w:lvl w:ilvl="0" w:tplc="E6C23156">
      <w:start w:val="12"/>
      <w:numFmt w:val="bullet"/>
      <w:lvlText w:val="-"/>
      <w:lvlJc w:val="left"/>
      <w:pPr>
        <w:ind w:left="720" w:hanging="360"/>
      </w:pPr>
      <w:rPr>
        <w:rFonts w:ascii="Book Antiqua" w:eastAsia="Calibr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E26AE"/>
    <w:multiLevelType w:val="hybridMultilevel"/>
    <w:tmpl w:val="5C022274"/>
    <w:lvl w:ilvl="0" w:tplc="02F498E6">
      <w:start w:val="12"/>
      <w:numFmt w:val="bullet"/>
      <w:lvlText w:val="-"/>
      <w:lvlJc w:val="left"/>
      <w:pPr>
        <w:ind w:left="360" w:hanging="360"/>
      </w:pPr>
      <w:rPr>
        <w:rFonts w:ascii="Book Antiqua" w:eastAsia="Calibr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DB638B"/>
    <w:multiLevelType w:val="hybridMultilevel"/>
    <w:tmpl w:val="45C63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bK0MDW2MLA0MTNU0lEKTi0uzszPAykwNqwFAGQii3stAAAA"/>
  </w:docVars>
  <w:rsids>
    <w:rsidRoot w:val="00092880"/>
    <w:rsid w:val="00000EAF"/>
    <w:rsid w:val="00004EBF"/>
    <w:rsid w:val="00005856"/>
    <w:rsid w:val="0001513B"/>
    <w:rsid w:val="00025D2B"/>
    <w:rsid w:val="00025F9C"/>
    <w:rsid w:val="00027384"/>
    <w:rsid w:val="0002760E"/>
    <w:rsid w:val="00027C8C"/>
    <w:rsid w:val="000310E6"/>
    <w:rsid w:val="0003490A"/>
    <w:rsid w:val="00043740"/>
    <w:rsid w:val="00053417"/>
    <w:rsid w:val="0005382C"/>
    <w:rsid w:val="00063215"/>
    <w:rsid w:val="0006596A"/>
    <w:rsid w:val="00065C4E"/>
    <w:rsid w:val="000674B8"/>
    <w:rsid w:val="00074B74"/>
    <w:rsid w:val="00075884"/>
    <w:rsid w:val="00077128"/>
    <w:rsid w:val="00080A3E"/>
    <w:rsid w:val="00083041"/>
    <w:rsid w:val="000834FB"/>
    <w:rsid w:val="0008723E"/>
    <w:rsid w:val="00090FDF"/>
    <w:rsid w:val="0009161C"/>
    <w:rsid w:val="00092880"/>
    <w:rsid w:val="00093105"/>
    <w:rsid w:val="00095673"/>
    <w:rsid w:val="0009624B"/>
    <w:rsid w:val="000A01BE"/>
    <w:rsid w:val="000A0703"/>
    <w:rsid w:val="000A2208"/>
    <w:rsid w:val="000A282B"/>
    <w:rsid w:val="000A2D14"/>
    <w:rsid w:val="000A7676"/>
    <w:rsid w:val="000C037C"/>
    <w:rsid w:val="000C23BE"/>
    <w:rsid w:val="000C2792"/>
    <w:rsid w:val="000C49C5"/>
    <w:rsid w:val="000C4B35"/>
    <w:rsid w:val="000C787C"/>
    <w:rsid w:val="000D3D14"/>
    <w:rsid w:val="000E072F"/>
    <w:rsid w:val="000E282A"/>
    <w:rsid w:val="000E537C"/>
    <w:rsid w:val="000E581C"/>
    <w:rsid w:val="000E741C"/>
    <w:rsid w:val="000F2162"/>
    <w:rsid w:val="000F526B"/>
    <w:rsid w:val="001063C6"/>
    <w:rsid w:val="00113F44"/>
    <w:rsid w:val="00125DE1"/>
    <w:rsid w:val="0012782F"/>
    <w:rsid w:val="00135841"/>
    <w:rsid w:val="001411ED"/>
    <w:rsid w:val="00146128"/>
    <w:rsid w:val="00151C79"/>
    <w:rsid w:val="00154324"/>
    <w:rsid w:val="0016473E"/>
    <w:rsid w:val="00166563"/>
    <w:rsid w:val="00176472"/>
    <w:rsid w:val="00177E01"/>
    <w:rsid w:val="00185234"/>
    <w:rsid w:val="00185E11"/>
    <w:rsid w:val="00186654"/>
    <w:rsid w:val="0019082C"/>
    <w:rsid w:val="00191D55"/>
    <w:rsid w:val="001926BD"/>
    <w:rsid w:val="001A026E"/>
    <w:rsid w:val="001A1CD9"/>
    <w:rsid w:val="001A62B4"/>
    <w:rsid w:val="001B164B"/>
    <w:rsid w:val="001B2576"/>
    <w:rsid w:val="001C1179"/>
    <w:rsid w:val="001C1422"/>
    <w:rsid w:val="001C6804"/>
    <w:rsid w:val="001C70B9"/>
    <w:rsid w:val="001D48C6"/>
    <w:rsid w:val="001D4AFA"/>
    <w:rsid w:val="001D6AF2"/>
    <w:rsid w:val="001E10D2"/>
    <w:rsid w:val="001E30F5"/>
    <w:rsid w:val="001E3D04"/>
    <w:rsid w:val="001E4016"/>
    <w:rsid w:val="001F0DD0"/>
    <w:rsid w:val="001F3B78"/>
    <w:rsid w:val="00203256"/>
    <w:rsid w:val="00211998"/>
    <w:rsid w:val="00215C29"/>
    <w:rsid w:val="00217303"/>
    <w:rsid w:val="00222CF8"/>
    <w:rsid w:val="00223894"/>
    <w:rsid w:val="00226D7D"/>
    <w:rsid w:val="00231D8E"/>
    <w:rsid w:val="0024562A"/>
    <w:rsid w:val="00246097"/>
    <w:rsid w:val="002472A0"/>
    <w:rsid w:val="00252EEA"/>
    <w:rsid w:val="0026701F"/>
    <w:rsid w:val="00270417"/>
    <w:rsid w:val="002710E1"/>
    <w:rsid w:val="00281E4F"/>
    <w:rsid w:val="00284AE8"/>
    <w:rsid w:val="002902B7"/>
    <w:rsid w:val="002A11EF"/>
    <w:rsid w:val="002A5768"/>
    <w:rsid w:val="002A5A97"/>
    <w:rsid w:val="002A5ADA"/>
    <w:rsid w:val="002B026E"/>
    <w:rsid w:val="002B13BB"/>
    <w:rsid w:val="002B638E"/>
    <w:rsid w:val="002B6B74"/>
    <w:rsid w:val="002B7E34"/>
    <w:rsid w:val="002C14DD"/>
    <w:rsid w:val="002C3A5A"/>
    <w:rsid w:val="002D2D6A"/>
    <w:rsid w:val="002D6981"/>
    <w:rsid w:val="002E1B78"/>
    <w:rsid w:val="002F0795"/>
    <w:rsid w:val="002F2868"/>
    <w:rsid w:val="002F7C92"/>
    <w:rsid w:val="00303E97"/>
    <w:rsid w:val="003049D1"/>
    <w:rsid w:val="0030552C"/>
    <w:rsid w:val="00313A0F"/>
    <w:rsid w:val="0031429E"/>
    <w:rsid w:val="0031476A"/>
    <w:rsid w:val="00315560"/>
    <w:rsid w:val="00315CE1"/>
    <w:rsid w:val="00316C05"/>
    <w:rsid w:val="00325BBE"/>
    <w:rsid w:val="00326DD8"/>
    <w:rsid w:val="00334F9E"/>
    <w:rsid w:val="00337CA9"/>
    <w:rsid w:val="00340203"/>
    <w:rsid w:val="00345C63"/>
    <w:rsid w:val="0034611A"/>
    <w:rsid w:val="003472CF"/>
    <w:rsid w:val="003513E1"/>
    <w:rsid w:val="003546B2"/>
    <w:rsid w:val="0035573A"/>
    <w:rsid w:val="0035607D"/>
    <w:rsid w:val="00360533"/>
    <w:rsid w:val="00361E98"/>
    <w:rsid w:val="00362C95"/>
    <w:rsid w:val="00372177"/>
    <w:rsid w:val="00376E6F"/>
    <w:rsid w:val="00385812"/>
    <w:rsid w:val="0039412B"/>
    <w:rsid w:val="00395158"/>
    <w:rsid w:val="003A0C9E"/>
    <w:rsid w:val="003A0F20"/>
    <w:rsid w:val="003A42CB"/>
    <w:rsid w:val="003B2DDA"/>
    <w:rsid w:val="003B505E"/>
    <w:rsid w:val="003B6FE2"/>
    <w:rsid w:val="003B7D6B"/>
    <w:rsid w:val="003D57DC"/>
    <w:rsid w:val="003D72D4"/>
    <w:rsid w:val="003D76A6"/>
    <w:rsid w:val="003E1E42"/>
    <w:rsid w:val="003E5E30"/>
    <w:rsid w:val="003E6225"/>
    <w:rsid w:val="003E64E2"/>
    <w:rsid w:val="003F025A"/>
    <w:rsid w:val="003F31B2"/>
    <w:rsid w:val="00402033"/>
    <w:rsid w:val="00403380"/>
    <w:rsid w:val="00422E0F"/>
    <w:rsid w:val="0042502E"/>
    <w:rsid w:val="00425D08"/>
    <w:rsid w:val="0042705C"/>
    <w:rsid w:val="00435066"/>
    <w:rsid w:val="004365D5"/>
    <w:rsid w:val="00436777"/>
    <w:rsid w:val="00441E52"/>
    <w:rsid w:val="004425F9"/>
    <w:rsid w:val="00446BEC"/>
    <w:rsid w:val="004476C3"/>
    <w:rsid w:val="00452F0F"/>
    <w:rsid w:val="004562B8"/>
    <w:rsid w:val="00464EE4"/>
    <w:rsid w:val="004657EC"/>
    <w:rsid w:val="00467090"/>
    <w:rsid w:val="0047163B"/>
    <w:rsid w:val="00483B94"/>
    <w:rsid w:val="00483F80"/>
    <w:rsid w:val="0048412C"/>
    <w:rsid w:val="0048648A"/>
    <w:rsid w:val="00490DE1"/>
    <w:rsid w:val="004931BA"/>
    <w:rsid w:val="004933B1"/>
    <w:rsid w:val="004B02BB"/>
    <w:rsid w:val="004B631C"/>
    <w:rsid w:val="004C159F"/>
    <w:rsid w:val="004C4325"/>
    <w:rsid w:val="004D000C"/>
    <w:rsid w:val="004D60A1"/>
    <w:rsid w:val="004E3C65"/>
    <w:rsid w:val="004F0A48"/>
    <w:rsid w:val="004F20BC"/>
    <w:rsid w:val="004F6A65"/>
    <w:rsid w:val="004F7D36"/>
    <w:rsid w:val="00506BEE"/>
    <w:rsid w:val="00524B99"/>
    <w:rsid w:val="00537D81"/>
    <w:rsid w:val="00547770"/>
    <w:rsid w:val="00557302"/>
    <w:rsid w:val="0056378A"/>
    <w:rsid w:val="005640FF"/>
    <w:rsid w:val="00565A4C"/>
    <w:rsid w:val="00576EAF"/>
    <w:rsid w:val="00582058"/>
    <w:rsid w:val="00582A64"/>
    <w:rsid w:val="00586230"/>
    <w:rsid w:val="005977F5"/>
    <w:rsid w:val="005A4A3E"/>
    <w:rsid w:val="005A62A1"/>
    <w:rsid w:val="005B19A8"/>
    <w:rsid w:val="005B62A0"/>
    <w:rsid w:val="005C5378"/>
    <w:rsid w:val="005D1A78"/>
    <w:rsid w:val="005D41BA"/>
    <w:rsid w:val="005D658D"/>
    <w:rsid w:val="005D6885"/>
    <w:rsid w:val="005D7477"/>
    <w:rsid w:val="005E0998"/>
    <w:rsid w:val="005E254C"/>
    <w:rsid w:val="005E387D"/>
    <w:rsid w:val="005E6E6E"/>
    <w:rsid w:val="005F132A"/>
    <w:rsid w:val="005F2B55"/>
    <w:rsid w:val="00600FBC"/>
    <w:rsid w:val="006029B2"/>
    <w:rsid w:val="006109BB"/>
    <w:rsid w:val="00614080"/>
    <w:rsid w:val="006165BD"/>
    <w:rsid w:val="00617269"/>
    <w:rsid w:val="0062159F"/>
    <w:rsid w:val="006259EC"/>
    <w:rsid w:val="00625EA6"/>
    <w:rsid w:val="00634AF8"/>
    <w:rsid w:val="00635D83"/>
    <w:rsid w:val="00641C04"/>
    <w:rsid w:val="0064209A"/>
    <w:rsid w:val="00644BAD"/>
    <w:rsid w:val="00645538"/>
    <w:rsid w:val="0065576F"/>
    <w:rsid w:val="006616EA"/>
    <w:rsid w:val="00661DCA"/>
    <w:rsid w:val="00663ECC"/>
    <w:rsid w:val="00670118"/>
    <w:rsid w:val="00671BEB"/>
    <w:rsid w:val="00672CFB"/>
    <w:rsid w:val="00674BEF"/>
    <w:rsid w:val="006750BD"/>
    <w:rsid w:val="0067553C"/>
    <w:rsid w:val="00676B7B"/>
    <w:rsid w:val="006770FA"/>
    <w:rsid w:val="0068179C"/>
    <w:rsid w:val="006866F6"/>
    <w:rsid w:val="006930E5"/>
    <w:rsid w:val="00695301"/>
    <w:rsid w:val="006A0FD6"/>
    <w:rsid w:val="006A1F17"/>
    <w:rsid w:val="006A47F7"/>
    <w:rsid w:val="006B3277"/>
    <w:rsid w:val="006D2999"/>
    <w:rsid w:val="006D2C79"/>
    <w:rsid w:val="006E3E61"/>
    <w:rsid w:val="006F03BA"/>
    <w:rsid w:val="006F2FEA"/>
    <w:rsid w:val="006F51CD"/>
    <w:rsid w:val="007002B7"/>
    <w:rsid w:val="00704628"/>
    <w:rsid w:val="00706A3B"/>
    <w:rsid w:val="007112B7"/>
    <w:rsid w:val="007138C5"/>
    <w:rsid w:val="007228B5"/>
    <w:rsid w:val="00724EAF"/>
    <w:rsid w:val="00725B66"/>
    <w:rsid w:val="00726465"/>
    <w:rsid w:val="00726783"/>
    <w:rsid w:val="00733407"/>
    <w:rsid w:val="007362E5"/>
    <w:rsid w:val="0073758D"/>
    <w:rsid w:val="00750214"/>
    <w:rsid w:val="00752960"/>
    <w:rsid w:val="007529CA"/>
    <w:rsid w:val="00757047"/>
    <w:rsid w:val="00770689"/>
    <w:rsid w:val="00772B17"/>
    <w:rsid w:val="00772BAD"/>
    <w:rsid w:val="007A1E40"/>
    <w:rsid w:val="007A28D0"/>
    <w:rsid w:val="007B428C"/>
    <w:rsid w:val="007B6CF5"/>
    <w:rsid w:val="007B76FE"/>
    <w:rsid w:val="007C069F"/>
    <w:rsid w:val="007C0FB9"/>
    <w:rsid w:val="007C1E72"/>
    <w:rsid w:val="007C3B8C"/>
    <w:rsid w:val="007C451B"/>
    <w:rsid w:val="007C7A1F"/>
    <w:rsid w:val="007D09C3"/>
    <w:rsid w:val="007D11E6"/>
    <w:rsid w:val="007F7A08"/>
    <w:rsid w:val="00802DA8"/>
    <w:rsid w:val="00810FDA"/>
    <w:rsid w:val="00812B26"/>
    <w:rsid w:val="008229C0"/>
    <w:rsid w:val="008327EC"/>
    <w:rsid w:val="00835D00"/>
    <w:rsid w:val="0083710B"/>
    <w:rsid w:val="00837F72"/>
    <w:rsid w:val="00847492"/>
    <w:rsid w:val="008500D9"/>
    <w:rsid w:val="00855017"/>
    <w:rsid w:val="00855E4B"/>
    <w:rsid w:val="00860272"/>
    <w:rsid w:val="0087455D"/>
    <w:rsid w:val="00881B79"/>
    <w:rsid w:val="00881DD6"/>
    <w:rsid w:val="00884060"/>
    <w:rsid w:val="00887A4F"/>
    <w:rsid w:val="008916B9"/>
    <w:rsid w:val="00893946"/>
    <w:rsid w:val="008A6059"/>
    <w:rsid w:val="008C56E8"/>
    <w:rsid w:val="008D6763"/>
    <w:rsid w:val="008E1654"/>
    <w:rsid w:val="008E2CE3"/>
    <w:rsid w:val="008E337E"/>
    <w:rsid w:val="008E38E5"/>
    <w:rsid w:val="008E47B3"/>
    <w:rsid w:val="008E7402"/>
    <w:rsid w:val="008E7930"/>
    <w:rsid w:val="008F3BC3"/>
    <w:rsid w:val="00910932"/>
    <w:rsid w:val="00913EE6"/>
    <w:rsid w:val="00915428"/>
    <w:rsid w:val="00920362"/>
    <w:rsid w:val="00923953"/>
    <w:rsid w:val="00925B53"/>
    <w:rsid w:val="00931D0E"/>
    <w:rsid w:val="0093631E"/>
    <w:rsid w:val="00944586"/>
    <w:rsid w:val="00964A5A"/>
    <w:rsid w:val="00970068"/>
    <w:rsid w:val="00982E67"/>
    <w:rsid w:val="009841D4"/>
    <w:rsid w:val="00986948"/>
    <w:rsid w:val="00992AE9"/>
    <w:rsid w:val="009972B6"/>
    <w:rsid w:val="009A6734"/>
    <w:rsid w:val="009B5CA7"/>
    <w:rsid w:val="009B6790"/>
    <w:rsid w:val="009B7791"/>
    <w:rsid w:val="009C1011"/>
    <w:rsid w:val="009C14D5"/>
    <w:rsid w:val="009C34DD"/>
    <w:rsid w:val="009C4482"/>
    <w:rsid w:val="009C545F"/>
    <w:rsid w:val="009C6D9F"/>
    <w:rsid w:val="009C711E"/>
    <w:rsid w:val="009D0AFC"/>
    <w:rsid w:val="009D2B21"/>
    <w:rsid w:val="009E05BE"/>
    <w:rsid w:val="009E3512"/>
    <w:rsid w:val="009E5494"/>
    <w:rsid w:val="009F68CB"/>
    <w:rsid w:val="00A002DA"/>
    <w:rsid w:val="00A043AB"/>
    <w:rsid w:val="00A052F8"/>
    <w:rsid w:val="00A0731E"/>
    <w:rsid w:val="00A12C58"/>
    <w:rsid w:val="00A170DB"/>
    <w:rsid w:val="00A20347"/>
    <w:rsid w:val="00A237D2"/>
    <w:rsid w:val="00A2653A"/>
    <w:rsid w:val="00A27947"/>
    <w:rsid w:val="00A30117"/>
    <w:rsid w:val="00A321E0"/>
    <w:rsid w:val="00A44BF6"/>
    <w:rsid w:val="00A46EF7"/>
    <w:rsid w:val="00A5456C"/>
    <w:rsid w:val="00A67BF9"/>
    <w:rsid w:val="00A76942"/>
    <w:rsid w:val="00A76B4C"/>
    <w:rsid w:val="00A80EC4"/>
    <w:rsid w:val="00A81390"/>
    <w:rsid w:val="00A85AF2"/>
    <w:rsid w:val="00A93D9A"/>
    <w:rsid w:val="00A95F5F"/>
    <w:rsid w:val="00AA2C38"/>
    <w:rsid w:val="00AA2C46"/>
    <w:rsid w:val="00AA74E9"/>
    <w:rsid w:val="00AA773A"/>
    <w:rsid w:val="00AD479D"/>
    <w:rsid w:val="00AD52EB"/>
    <w:rsid w:val="00AD6AEB"/>
    <w:rsid w:val="00AE018C"/>
    <w:rsid w:val="00AE55A9"/>
    <w:rsid w:val="00AF1C3D"/>
    <w:rsid w:val="00AF2021"/>
    <w:rsid w:val="00AF6996"/>
    <w:rsid w:val="00B07D61"/>
    <w:rsid w:val="00B1346A"/>
    <w:rsid w:val="00B1698F"/>
    <w:rsid w:val="00B16B3A"/>
    <w:rsid w:val="00B250D8"/>
    <w:rsid w:val="00B2564B"/>
    <w:rsid w:val="00B25A76"/>
    <w:rsid w:val="00B26C05"/>
    <w:rsid w:val="00B27434"/>
    <w:rsid w:val="00B3067D"/>
    <w:rsid w:val="00B3087C"/>
    <w:rsid w:val="00B334EC"/>
    <w:rsid w:val="00B348AE"/>
    <w:rsid w:val="00B37526"/>
    <w:rsid w:val="00B56744"/>
    <w:rsid w:val="00B6207A"/>
    <w:rsid w:val="00B6389D"/>
    <w:rsid w:val="00B63DCC"/>
    <w:rsid w:val="00B64581"/>
    <w:rsid w:val="00B8128F"/>
    <w:rsid w:val="00B835B2"/>
    <w:rsid w:val="00B8382A"/>
    <w:rsid w:val="00B8507B"/>
    <w:rsid w:val="00B85D46"/>
    <w:rsid w:val="00B93FA5"/>
    <w:rsid w:val="00B950C9"/>
    <w:rsid w:val="00BA106A"/>
    <w:rsid w:val="00BA2200"/>
    <w:rsid w:val="00BA4716"/>
    <w:rsid w:val="00BA48F4"/>
    <w:rsid w:val="00BB7061"/>
    <w:rsid w:val="00BB7618"/>
    <w:rsid w:val="00BB76FE"/>
    <w:rsid w:val="00BB7FD2"/>
    <w:rsid w:val="00BC0CED"/>
    <w:rsid w:val="00BC1A0C"/>
    <w:rsid w:val="00BC2DF8"/>
    <w:rsid w:val="00BC4488"/>
    <w:rsid w:val="00BD133F"/>
    <w:rsid w:val="00BD22BB"/>
    <w:rsid w:val="00BE4B1F"/>
    <w:rsid w:val="00BF4B1D"/>
    <w:rsid w:val="00C00B02"/>
    <w:rsid w:val="00C01780"/>
    <w:rsid w:val="00C020ED"/>
    <w:rsid w:val="00C02AEB"/>
    <w:rsid w:val="00C04289"/>
    <w:rsid w:val="00C04367"/>
    <w:rsid w:val="00C10407"/>
    <w:rsid w:val="00C13BC6"/>
    <w:rsid w:val="00C152F5"/>
    <w:rsid w:val="00C21227"/>
    <w:rsid w:val="00C21BE9"/>
    <w:rsid w:val="00C25839"/>
    <w:rsid w:val="00C2655D"/>
    <w:rsid w:val="00C31497"/>
    <w:rsid w:val="00C33CC8"/>
    <w:rsid w:val="00C4059C"/>
    <w:rsid w:val="00C42A14"/>
    <w:rsid w:val="00C47F67"/>
    <w:rsid w:val="00C50239"/>
    <w:rsid w:val="00C55E9F"/>
    <w:rsid w:val="00C74915"/>
    <w:rsid w:val="00C81B96"/>
    <w:rsid w:val="00C84C28"/>
    <w:rsid w:val="00CB1325"/>
    <w:rsid w:val="00CB5BB6"/>
    <w:rsid w:val="00CC7DD4"/>
    <w:rsid w:val="00CC7E32"/>
    <w:rsid w:val="00CD2CFE"/>
    <w:rsid w:val="00CE1AEF"/>
    <w:rsid w:val="00CE2242"/>
    <w:rsid w:val="00CE262C"/>
    <w:rsid w:val="00CE5AA2"/>
    <w:rsid w:val="00CE716B"/>
    <w:rsid w:val="00CF1845"/>
    <w:rsid w:val="00CF385E"/>
    <w:rsid w:val="00CF3A1D"/>
    <w:rsid w:val="00CF468B"/>
    <w:rsid w:val="00CF7E84"/>
    <w:rsid w:val="00D01539"/>
    <w:rsid w:val="00D03018"/>
    <w:rsid w:val="00D04815"/>
    <w:rsid w:val="00D162E4"/>
    <w:rsid w:val="00D20187"/>
    <w:rsid w:val="00D212A8"/>
    <w:rsid w:val="00D220CB"/>
    <w:rsid w:val="00D223D2"/>
    <w:rsid w:val="00D22CE2"/>
    <w:rsid w:val="00D24A54"/>
    <w:rsid w:val="00D255C3"/>
    <w:rsid w:val="00D33377"/>
    <w:rsid w:val="00D343A3"/>
    <w:rsid w:val="00D3541C"/>
    <w:rsid w:val="00D37033"/>
    <w:rsid w:val="00D4029A"/>
    <w:rsid w:val="00D44B14"/>
    <w:rsid w:val="00D455E6"/>
    <w:rsid w:val="00D5183F"/>
    <w:rsid w:val="00D5295F"/>
    <w:rsid w:val="00D55DE8"/>
    <w:rsid w:val="00D65CE8"/>
    <w:rsid w:val="00D71236"/>
    <w:rsid w:val="00D72627"/>
    <w:rsid w:val="00D72DD7"/>
    <w:rsid w:val="00D752A3"/>
    <w:rsid w:val="00D75A46"/>
    <w:rsid w:val="00D77BC3"/>
    <w:rsid w:val="00D85B95"/>
    <w:rsid w:val="00D87833"/>
    <w:rsid w:val="00D93FEA"/>
    <w:rsid w:val="00D977A2"/>
    <w:rsid w:val="00DA22A3"/>
    <w:rsid w:val="00DA46B5"/>
    <w:rsid w:val="00DA6183"/>
    <w:rsid w:val="00DB2569"/>
    <w:rsid w:val="00DC55F4"/>
    <w:rsid w:val="00DD7911"/>
    <w:rsid w:val="00DE0623"/>
    <w:rsid w:val="00DE0C14"/>
    <w:rsid w:val="00DE2E2A"/>
    <w:rsid w:val="00DE52BA"/>
    <w:rsid w:val="00DE6129"/>
    <w:rsid w:val="00DE691C"/>
    <w:rsid w:val="00DF3B40"/>
    <w:rsid w:val="00DF404A"/>
    <w:rsid w:val="00DF637B"/>
    <w:rsid w:val="00E02C14"/>
    <w:rsid w:val="00E0625C"/>
    <w:rsid w:val="00E144D4"/>
    <w:rsid w:val="00E14D65"/>
    <w:rsid w:val="00E167E9"/>
    <w:rsid w:val="00E27009"/>
    <w:rsid w:val="00E32EE1"/>
    <w:rsid w:val="00E33BE8"/>
    <w:rsid w:val="00E340D1"/>
    <w:rsid w:val="00E46067"/>
    <w:rsid w:val="00E5019C"/>
    <w:rsid w:val="00E52887"/>
    <w:rsid w:val="00E529EA"/>
    <w:rsid w:val="00E55A67"/>
    <w:rsid w:val="00E64EFB"/>
    <w:rsid w:val="00E7033B"/>
    <w:rsid w:val="00E8256D"/>
    <w:rsid w:val="00E95ED1"/>
    <w:rsid w:val="00E9789E"/>
    <w:rsid w:val="00EA4C93"/>
    <w:rsid w:val="00EA4CFD"/>
    <w:rsid w:val="00EA7A11"/>
    <w:rsid w:val="00EB5BB9"/>
    <w:rsid w:val="00EC4070"/>
    <w:rsid w:val="00EC5B31"/>
    <w:rsid w:val="00ED7AC6"/>
    <w:rsid w:val="00ED7C92"/>
    <w:rsid w:val="00EF2852"/>
    <w:rsid w:val="00EF2CCD"/>
    <w:rsid w:val="00EF32BA"/>
    <w:rsid w:val="00EF56AC"/>
    <w:rsid w:val="00F123B5"/>
    <w:rsid w:val="00F1664B"/>
    <w:rsid w:val="00F23E35"/>
    <w:rsid w:val="00F609EB"/>
    <w:rsid w:val="00F62A83"/>
    <w:rsid w:val="00F7073B"/>
    <w:rsid w:val="00F70A68"/>
    <w:rsid w:val="00F77E51"/>
    <w:rsid w:val="00F81501"/>
    <w:rsid w:val="00F85EC1"/>
    <w:rsid w:val="00F87438"/>
    <w:rsid w:val="00F96111"/>
    <w:rsid w:val="00F971CC"/>
    <w:rsid w:val="00F9745A"/>
    <w:rsid w:val="00FA37B8"/>
    <w:rsid w:val="00FA5FD8"/>
    <w:rsid w:val="00FA6DF2"/>
    <w:rsid w:val="00FA7378"/>
    <w:rsid w:val="00FA7DBD"/>
    <w:rsid w:val="00FB317F"/>
    <w:rsid w:val="00FB755C"/>
    <w:rsid w:val="00FC1EEB"/>
    <w:rsid w:val="00FC433E"/>
    <w:rsid w:val="00FC4B71"/>
    <w:rsid w:val="00FD45E1"/>
    <w:rsid w:val="00FD6721"/>
    <w:rsid w:val="00FE05D0"/>
    <w:rsid w:val="00FE5A28"/>
    <w:rsid w:val="00FF13A7"/>
    <w:rsid w:val="00FF1899"/>
    <w:rsid w:val="00FF2E26"/>
    <w:rsid w:val="00FF5E4D"/>
    <w:rsid w:val="00FF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2F83FA"/>
  <w15:docId w15:val="{31B78D57-100E-479D-8D72-08C254B3A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2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B1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043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3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043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3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043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043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F6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740"/>
  </w:style>
  <w:style w:type="paragraph" w:styleId="Footer">
    <w:name w:val="footer"/>
    <w:basedOn w:val="Normal"/>
    <w:link w:val="FooterChar"/>
    <w:uiPriority w:val="99"/>
    <w:unhideWhenUsed/>
    <w:rsid w:val="00FF6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740"/>
  </w:style>
  <w:style w:type="paragraph" w:styleId="Revision">
    <w:name w:val="Revision"/>
    <w:hidden/>
    <w:uiPriority w:val="99"/>
    <w:semiHidden/>
    <w:rsid w:val="00635D8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3E3385070F304B8840CC904CF7ADEA" ma:contentTypeVersion="14" ma:contentTypeDescription="Create a new document." ma:contentTypeScope="" ma:versionID="30d01bfe77a81db2a3ab98bacb001444">
  <xsd:schema xmlns:xsd="http://www.w3.org/2001/XMLSchema" xmlns:xs="http://www.w3.org/2001/XMLSchema" xmlns:p="http://schemas.microsoft.com/office/2006/metadata/properties" xmlns:ns3="cb4a7beb-33f1-4170-8634-3588f3e30fa6" xmlns:ns4="7e7ac8bc-39b9-48f6-81cd-fea33b83e623" targetNamespace="http://schemas.microsoft.com/office/2006/metadata/properties" ma:root="true" ma:fieldsID="abb8a73107595575796119fb1267d0c6" ns3:_="" ns4:_="">
    <xsd:import namespace="cb4a7beb-33f1-4170-8634-3588f3e30fa6"/>
    <xsd:import namespace="7e7ac8bc-39b9-48f6-81cd-fea33b83e6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a7beb-33f1-4170-8634-3588f3e30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ac8bc-39b9-48f6-81cd-fea33b83e6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6408EE-D1DC-467F-B7DF-D1BA693F29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70A841-0C3F-4C71-BA11-F68FB904A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4a7beb-33f1-4170-8634-3588f3e30fa6"/>
    <ds:schemaRef ds:uri="7e7ac8bc-39b9-48f6-81cd-fea33b83e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48F5B-F45B-4650-AD6F-036904FEFB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A26604-B824-41D5-AEAC-372BC047E8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2168</Words>
  <Characters>9729</Characters>
  <Application>Microsoft Office Word</Application>
  <DocSecurity>0</DocSecurity>
  <Lines>1693</Lines>
  <Paragraphs>8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ia Richards</cp:lastModifiedBy>
  <cp:revision>2</cp:revision>
  <cp:lastPrinted>2023-08-05T15:32:00Z</cp:lastPrinted>
  <dcterms:created xsi:type="dcterms:W3CDTF">2023-11-12T14:54:00Z</dcterms:created>
  <dcterms:modified xsi:type="dcterms:W3CDTF">2023-11-1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3E3385070F304B8840CC904CF7ADEA</vt:lpwstr>
  </property>
  <property fmtid="{D5CDD505-2E9C-101B-9397-08002B2CF9AE}" pid="3" name="GrammarlyDocumentId">
    <vt:lpwstr>ca4b3806f8a7a07b1c0f7f3ae5ad3bf45f2b80f55868f4b96195b5a44a5c495e</vt:lpwstr>
  </property>
</Properties>
</file>